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D99FD" w14:textId="77777777" w:rsidR="007E0D77" w:rsidRPr="00811FE2" w:rsidRDefault="007E0D77" w:rsidP="007E0D77">
      <w:pPr>
        <w:rPr>
          <w:rFonts w:cs="Albertus Medium"/>
          <w:color w:val="0E2C53"/>
          <w:kern w:val="24"/>
        </w:rPr>
      </w:pPr>
      <w:r w:rsidRPr="00811FE2">
        <w:rPr>
          <w:rFonts w:eastAsia="Times New Roman" w:cs="Times New Roman"/>
          <w:noProof/>
          <w:color w:val="323E4F"/>
          <w:spacing w:val="5"/>
          <w:kern w:val="28"/>
          <w:sz w:val="52"/>
          <w:szCs w:val="52"/>
          <w:lang w:val="en-GB" w:eastAsia="zh-CN"/>
        </w:rPr>
        <w:drawing>
          <wp:inline distT="0" distB="0" distL="0" distR="0" wp14:anchorId="6AC50C1F" wp14:editId="246EE2E5">
            <wp:extent cx="2975765" cy="6139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36545" cy="626451"/>
                    </a:xfrm>
                    <a:prstGeom prst="rect">
                      <a:avLst/>
                    </a:prstGeom>
                    <a:noFill/>
                    <a:ln>
                      <a:noFill/>
                    </a:ln>
                  </pic:spPr>
                </pic:pic>
              </a:graphicData>
            </a:graphic>
          </wp:inline>
        </w:drawing>
      </w:r>
    </w:p>
    <w:p w14:paraId="1239340A" w14:textId="77777777" w:rsidR="007E0D77" w:rsidRPr="00811FE2" w:rsidRDefault="007E0D77" w:rsidP="007E0D77">
      <w:pPr>
        <w:spacing w:after="0"/>
        <w:jc w:val="center"/>
        <w:outlineLvl w:val="0"/>
        <w:rPr>
          <w:rFonts w:cs="Albertus Medium"/>
          <w:b/>
          <w:color w:val="0E2C53"/>
          <w:kern w:val="24"/>
          <w:sz w:val="28"/>
        </w:rPr>
      </w:pPr>
      <w:r w:rsidRPr="00811FE2">
        <w:rPr>
          <w:rFonts w:cs="Albertus Medium"/>
          <w:b/>
          <w:color w:val="0E2C53"/>
          <w:kern w:val="24"/>
          <w:sz w:val="28"/>
        </w:rPr>
        <w:t>School of Social and Political Science – PG Feedback Form</w:t>
      </w:r>
    </w:p>
    <w:p w14:paraId="378E0ECB" w14:textId="77777777" w:rsidR="007E0D77" w:rsidRPr="00811FE2" w:rsidRDefault="007E0D77" w:rsidP="007E0D77">
      <w:pPr>
        <w:spacing w:after="0"/>
        <w:jc w:val="center"/>
        <w:rPr>
          <w:rFonts w:cs="Albertus Medium"/>
          <w:b/>
          <w:color w:val="0E2C53"/>
          <w:kern w:val="24"/>
        </w:rPr>
      </w:pPr>
    </w:p>
    <w:p w14:paraId="5FDA4D33" w14:textId="77777777" w:rsidR="007E0D77" w:rsidRPr="00811FE2" w:rsidRDefault="007E0D77" w:rsidP="007E0D77">
      <w:pPr>
        <w:spacing w:after="0"/>
        <w:ind w:left="4"/>
        <w:outlineLvl w:val="0"/>
        <w:rPr>
          <w:rFonts w:eastAsia="SimSun"/>
          <w:i/>
          <w:color w:val="000000"/>
          <w:u w:val="single"/>
          <w:lang w:eastAsia="zh-CN"/>
        </w:rPr>
      </w:pPr>
      <w:r w:rsidRPr="00811FE2">
        <w:rPr>
          <w:rFonts w:eastAsia="SimSun"/>
          <w:i/>
          <w:color w:val="000000"/>
          <w:u w:val="single"/>
          <w:lang w:eastAsia="zh-CN"/>
        </w:rPr>
        <w:t>PLEASE NOTE</w:t>
      </w:r>
      <w:r w:rsidRPr="00811FE2">
        <w:rPr>
          <w:rFonts w:eastAsia="SimSun"/>
          <w:i/>
          <w:color w:val="000000"/>
          <w:lang w:eastAsia="zh-CN"/>
        </w:rPr>
        <w:t xml:space="preserve">: </w:t>
      </w:r>
      <w:r w:rsidRPr="00811FE2">
        <w:rPr>
          <w:i/>
        </w:rPr>
        <w:t xml:space="preserve">This form </w:t>
      </w:r>
      <w:r w:rsidRPr="00811FE2">
        <w:rPr>
          <w:b/>
          <w:i/>
        </w:rPr>
        <w:t xml:space="preserve">must </w:t>
      </w:r>
      <w:r w:rsidRPr="00811FE2">
        <w:rPr>
          <w:i/>
        </w:rPr>
        <w:t>be completed and attached to the front of the submitted file prior to upload via ELMA. Failure to do so may result in a mark penalty.</w:t>
      </w:r>
    </w:p>
    <w:p w14:paraId="54D073FE" w14:textId="77777777" w:rsidR="007E0D77" w:rsidRPr="00811FE2" w:rsidRDefault="007E0D77" w:rsidP="007E0D77">
      <w:pPr>
        <w:pStyle w:val="ListParagraph"/>
        <w:numPr>
          <w:ilvl w:val="0"/>
          <w:numId w:val="3"/>
        </w:numPr>
        <w:tabs>
          <w:tab w:val="left" w:pos="90"/>
        </w:tabs>
        <w:spacing w:after="0" w:line="240" w:lineRule="auto"/>
        <w:ind w:left="180" w:right="-244" w:hanging="184"/>
        <w:rPr>
          <w:rFonts w:eastAsia="SimSun"/>
          <w:i/>
          <w:color w:val="000000"/>
          <w:sz w:val="24"/>
          <w:szCs w:val="24"/>
          <w:lang w:eastAsia="zh-CN"/>
        </w:rPr>
      </w:pPr>
      <w:r w:rsidRPr="00811FE2">
        <w:rPr>
          <w:i/>
          <w:sz w:val="24"/>
          <w:szCs w:val="24"/>
        </w:rPr>
        <w:t xml:space="preserve">The </w:t>
      </w:r>
      <w:r>
        <w:rPr>
          <w:i/>
          <w:sz w:val="24"/>
          <w:szCs w:val="24"/>
        </w:rPr>
        <w:t>coursework</w:t>
      </w:r>
      <w:r w:rsidRPr="00811FE2">
        <w:rPr>
          <w:i/>
          <w:sz w:val="24"/>
          <w:szCs w:val="24"/>
        </w:rPr>
        <w:t xml:space="preserve"> submitted </w:t>
      </w:r>
      <w:r w:rsidRPr="00811FE2">
        <w:rPr>
          <w:b/>
          <w:i/>
          <w:sz w:val="24"/>
          <w:szCs w:val="24"/>
        </w:rPr>
        <w:t>must</w:t>
      </w:r>
      <w:r w:rsidRPr="00811FE2">
        <w:rPr>
          <w:i/>
          <w:sz w:val="24"/>
          <w:szCs w:val="24"/>
        </w:rPr>
        <w:t xml:space="preserve"> be the </w:t>
      </w:r>
      <w:r w:rsidRPr="00811FE2">
        <w:rPr>
          <w:b/>
          <w:i/>
          <w:sz w:val="24"/>
          <w:szCs w:val="24"/>
        </w:rPr>
        <w:t>final</w:t>
      </w:r>
      <w:r w:rsidRPr="00811FE2">
        <w:rPr>
          <w:i/>
          <w:sz w:val="24"/>
          <w:szCs w:val="24"/>
        </w:rPr>
        <w:t xml:space="preserve"> version.</w:t>
      </w:r>
      <w:r w:rsidRPr="00811FE2">
        <w:rPr>
          <w:rFonts w:cs="Calibri"/>
          <w:i/>
          <w:sz w:val="24"/>
          <w:szCs w:val="24"/>
          <w:lang w:val="en-US"/>
        </w:rPr>
        <w:t xml:space="preserve"> There is no option to re-submit/make subsequent changes.</w:t>
      </w:r>
    </w:p>
    <w:p w14:paraId="5BFEC8A3" w14:textId="77777777" w:rsidR="007E0D77" w:rsidRPr="00811FE2" w:rsidRDefault="007E0D77" w:rsidP="007E0D77">
      <w:pPr>
        <w:pStyle w:val="ListParagraph"/>
        <w:numPr>
          <w:ilvl w:val="0"/>
          <w:numId w:val="3"/>
        </w:numPr>
        <w:tabs>
          <w:tab w:val="left" w:pos="90"/>
        </w:tabs>
        <w:spacing w:after="0" w:line="240" w:lineRule="auto"/>
        <w:ind w:left="180" w:right="-244" w:hanging="184"/>
        <w:rPr>
          <w:rFonts w:eastAsia="SimSun"/>
          <w:i/>
          <w:color w:val="000000"/>
          <w:sz w:val="24"/>
          <w:szCs w:val="24"/>
          <w:lang w:eastAsia="zh-CN"/>
        </w:rPr>
      </w:pPr>
      <w:r w:rsidRPr="00811FE2">
        <w:rPr>
          <w:i/>
          <w:sz w:val="24"/>
          <w:szCs w:val="24"/>
        </w:rPr>
        <w:t>All marks and penalties are provisional until ratified by the Board of Examiners in June</w:t>
      </w:r>
      <w:r>
        <w:rPr>
          <w:i/>
          <w:sz w:val="24"/>
          <w:szCs w:val="24"/>
        </w:rPr>
        <w:t>.</w:t>
      </w:r>
    </w:p>
    <w:p w14:paraId="58640E99" w14:textId="77777777" w:rsidR="007E0D77" w:rsidRPr="00811FE2" w:rsidRDefault="007E0D77" w:rsidP="007E0D77">
      <w:pPr>
        <w:spacing w:after="0"/>
        <w:jc w:val="center"/>
        <w:rPr>
          <w:rFonts w:cs="Albertus Medium"/>
          <w:b/>
          <w:color w:val="0E2C53"/>
          <w:kern w:val="24"/>
        </w:rPr>
      </w:pPr>
    </w:p>
    <w:p w14:paraId="1190E751" w14:textId="77777777" w:rsidR="007E0D77" w:rsidRPr="00304B14" w:rsidRDefault="007E0D77" w:rsidP="007E0D77">
      <w:pPr>
        <w:spacing w:after="0"/>
        <w:rPr>
          <w:i/>
          <w:color w:val="000000" w:themeColor="text1"/>
        </w:rPr>
      </w:pPr>
      <w:r w:rsidRPr="00304B14">
        <w:rPr>
          <w:i/>
          <w:color w:val="000000" w:themeColor="text1"/>
        </w:rPr>
        <w:t>To be completed by the student:</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80"/>
        <w:gridCol w:w="3528"/>
        <w:gridCol w:w="2070"/>
        <w:gridCol w:w="1461"/>
      </w:tblGrid>
      <w:tr w:rsidR="007E0D77" w:rsidRPr="00304B14" w14:paraId="317D2B88" w14:textId="77777777" w:rsidTr="00FF5729">
        <w:tc>
          <w:tcPr>
            <w:tcW w:w="1980" w:type="dxa"/>
            <w:shd w:val="clear" w:color="auto" w:fill="auto"/>
          </w:tcPr>
          <w:p w14:paraId="7F06B8D5" w14:textId="77777777" w:rsidR="007E0D77" w:rsidRPr="00304B14" w:rsidRDefault="007E0D77" w:rsidP="00FF5729">
            <w:pPr>
              <w:spacing w:after="0"/>
              <w:rPr>
                <w:color w:val="000000" w:themeColor="text1"/>
              </w:rPr>
            </w:pPr>
            <w:r w:rsidRPr="00304B14">
              <w:rPr>
                <w:b/>
                <w:color w:val="000000" w:themeColor="text1"/>
              </w:rPr>
              <w:t>Exam number</w:t>
            </w:r>
            <w:r w:rsidRPr="00304B14">
              <w:rPr>
                <w:color w:val="000000" w:themeColor="text1"/>
              </w:rPr>
              <w:t xml:space="preserve"> </w:t>
            </w:r>
          </w:p>
        </w:tc>
        <w:tc>
          <w:tcPr>
            <w:tcW w:w="3528" w:type="dxa"/>
            <w:shd w:val="clear" w:color="auto" w:fill="auto"/>
          </w:tcPr>
          <w:p w14:paraId="3FEDBC3D" w14:textId="77777777" w:rsidR="007E0D77" w:rsidRPr="00304B14" w:rsidRDefault="007E0D77" w:rsidP="00FF5729">
            <w:pPr>
              <w:spacing w:after="0"/>
              <w:rPr>
                <w:color w:val="000000" w:themeColor="text1"/>
              </w:rPr>
            </w:pPr>
            <w:r>
              <w:rPr>
                <w:color w:val="000000" w:themeColor="text1"/>
              </w:rPr>
              <w:t>B167501</w:t>
            </w:r>
          </w:p>
        </w:tc>
        <w:tc>
          <w:tcPr>
            <w:tcW w:w="2070" w:type="dxa"/>
            <w:shd w:val="clear" w:color="auto" w:fill="auto"/>
          </w:tcPr>
          <w:p w14:paraId="1E5B498D" w14:textId="77777777" w:rsidR="007E0D77" w:rsidRPr="00304B14" w:rsidRDefault="007E0D77" w:rsidP="00FF5729">
            <w:pPr>
              <w:spacing w:after="0"/>
              <w:rPr>
                <w:color w:val="000000" w:themeColor="text1"/>
              </w:rPr>
            </w:pPr>
            <w:r w:rsidRPr="00304B14">
              <w:rPr>
                <w:b/>
                <w:color w:val="000000" w:themeColor="text1"/>
              </w:rPr>
              <w:t>Course code</w:t>
            </w:r>
          </w:p>
        </w:tc>
        <w:tc>
          <w:tcPr>
            <w:tcW w:w="1461" w:type="dxa"/>
            <w:shd w:val="clear" w:color="auto" w:fill="auto"/>
          </w:tcPr>
          <w:p w14:paraId="2F217473" w14:textId="77777777" w:rsidR="007E0D77" w:rsidRPr="0002777D" w:rsidRDefault="007E0D77" w:rsidP="00FF5729">
            <w:pPr>
              <w:rPr>
                <w:rFonts w:ascii="Calibri" w:hAnsi="Calibri"/>
                <w:color w:val="000000" w:themeColor="text1"/>
              </w:rPr>
            </w:pPr>
            <w:r w:rsidRPr="0002777D">
              <w:rPr>
                <w:rFonts w:ascii="Calibri" w:hAnsi="Calibri"/>
                <w:color w:val="000000" w:themeColor="text1"/>
              </w:rPr>
              <w:t>PGSP 11452</w:t>
            </w:r>
          </w:p>
        </w:tc>
      </w:tr>
      <w:tr w:rsidR="007E0D77" w:rsidRPr="00304B14" w14:paraId="1BD1E592" w14:textId="77777777" w:rsidTr="00FF5729">
        <w:tc>
          <w:tcPr>
            <w:tcW w:w="1980" w:type="dxa"/>
            <w:shd w:val="clear" w:color="auto" w:fill="auto"/>
          </w:tcPr>
          <w:p w14:paraId="29FBCC63" w14:textId="77777777" w:rsidR="007E0D77" w:rsidRPr="00304B14" w:rsidRDefault="007E0D77" w:rsidP="00FF5729">
            <w:pPr>
              <w:spacing w:after="0"/>
              <w:rPr>
                <w:b/>
                <w:color w:val="000000" w:themeColor="text1"/>
              </w:rPr>
            </w:pPr>
            <w:r w:rsidRPr="00304B14">
              <w:rPr>
                <w:b/>
                <w:color w:val="000000" w:themeColor="text1"/>
              </w:rPr>
              <w:t>Course name</w:t>
            </w:r>
          </w:p>
        </w:tc>
        <w:tc>
          <w:tcPr>
            <w:tcW w:w="7059" w:type="dxa"/>
            <w:gridSpan w:val="3"/>
            <w:shd w:val="clear" w:color="auto" w:fill="auto"/>
          </w:tcPr>
          <w:p w14:paraId="3BDCAC7C" w14:textId="77777777" w:rsidR="007E0D77" w:rsidRPr="0002777D" w:rsidRDefault="007E0D77" w:rsidP="00FF5729">
            <w:pPr>
              <w:rPr>
                <w:rFonts w:cstheme="minorHAnsi"/>
              </w:rPr>
            </w:pPr>
            <w:r w:rsidRPr="0002777D">
              <w:rPr>
                <w:rFonts w:cstheme="minorHAnsi"/>
              </w:rPr>
              <w:t>Analysing Social Networks with Statistics</w:t>
            </w:r>
          </w:p>
        </w:tc>
      </w:tr>
      <w:tr w:rsidR="007E0D77" w:rsidRPr="00304B14" w14:paraId="7C1E8ECC" w14:textId="77777777" w:rsidTr="00FF5729">
        <w:tc>
          <w:tcPr>
            <w:tcW w:w="1980" w:type="dxa"/>
            <w:shd w:val="clear" w:color="auto" w:fill="auto"/>
          </w:tcPr>
          <w:p w14:paraId="5E60C151" w14:textId="77777777" w:rsidR="007E0D77" w:rsidRPr="00304B14" w:rsidRDefault="007E0D77" w:rsidP="00FF5729">
            <w:pPr>
              <w:spacing w:after="0"/>
              <w:rPr>
                <w:b/>
                <w:color w:val="000000" w:themeColor="text1"/>
              </w:rPr>
            </w:pPr>
            <w:r w:rsidRPr="00304B14">
              <w:rPr>
                <w:b/>
                <w:color w:val="000000" w:themeColor="text1"/>
              </w:rPr>
              <w:t>Component name</w:t>
            </w:r>
          </w:p>
        </w:tc>
        <w:tc>
          <w:tcPr>
            <w:tcW w:w="3528" w:type="dxa"/>
            <w:shd w:val="clear" w:color="auto" w:fill="auto"/>
          </w:tcPr>
          <w:p w14:paraId="40E531DE" w14:textId="77777777" w:rsidR="007E0D77" w:rsidRPr="0002777D" w:rsidRDefault="007E0D77" w:rsidP="00FF5729">
            <w:pPr>
              <w:rPr>
                <w:rFonts w:cstheme="minorHAnsi"/>
              </w:rPr>
            </w:pPr>
            <w:r>
              <w:rPr>
                <w:rFonts w:cstheme="minorHAnsi"/>
              </w:rPr>
              <w:t>Practical Exercise 6</w:t>
            </w:r>
          </w:p>
        </w:tc>
        <w:tc>
          <w:tcPr>
            <w:tcW w:w="2070" w:type="dxa"/>
            <w:shd w:val="clear" w:color="auto" w:fill="auto"/>
          </w:tcPr>
          <w:p w14:paraId="33B6EBA3" w14:textId="77777777" w:rsidR="007E0D77" w:rsidRPr="00304B14" w:rsidRDefault="007E0D77" w:rsidP="00FF5729">
            <w:pPr>
              <w:spacing w:after="0"/>
              <w:rPr>
                <w:b/>
                <w:color w:val="000000" w:themeColor="text1"/>
              </w:rPr>
            </w:pPr>
            <w:r w:rsidRPr="00304B14">
              <w:rPr>
                <w:b/>
                <w:color w:val="000000" w:themeColor="text1"/>
              </w:rPr>
              <w:t xml:space="preserve">Session </w:t>
            </w:r>
          </w:p>
        </w:tc>
        <w:tc>
          <w:tcPr>
            <w:tcW w:w="1461" w:type="dxa"/>
            <w:shd w:val="clear" w:color="auto" w:fill="auto"/>
          </w:tcPr>
          <w:p w14:paraId="0B7AABD4" w14:textId="77777777" w:rsidR="007E0D77" w:rsidRPr="00304B14" w:rsidRDefault="007E0D77" w:rsidP="00FF5729">
            <w:pPr>
              <w:spacing w:after="0"/>
              <w:rPr>
                <w:b/>
                <w:color w:val="000000" w:themeColor="text1"/>
              </w:rPr>
            </w:pPr>
            <w:r w:rsidRPr="00304B14">
              <w:rPr>
                <w:b/>
                <w:color w:val="000000" w:themeColor="text1"/>
              </w:rPr>
              <w:t xml:space="preserve">Semester </w:t>
            </w:r>
            <w:r>
              <w:rPr>
                <w:b/>
                <w:color w:val="000000" w:themeColor="text1"/>
              </w:rPr>
              <w:t>2, 19/20</w:t>
            </w:r>
          </w:p>
        </w:tc>
      </w:tr>
      <w:tr w:rsidR="007E0D77" w:rsidRPr="00304B14" w14:paraId="6AD50BFC" w14:textId="77777777" w:rsidTr="00FF5729">
        <w:tc>
          <w:tcPr>
            <w:tcW w:w="1980" w:type="dxa"/>
            <w:shd w:val="clear" w:color="auto" w:fill="auto"/>
          </w:tcPr>
          <w:p w14:paraId="3B591D73" w14:textId="77777777" w:rsidR="007E0D77" w:rsidRPr="00304B14" w:rsidRDefault="007E0D77" w:rsidP="00FF5729">
            <w:pPr>
              <w:spacing w:after="0"/>
              <w:rPr>
                <w:b/>
                <w:color w:val="000000" w:themeColor="text1"/>
              </w:rPr>
            </w:pPr>
            <w:r w:rsidRPr="00304B14">
              <w:rPr>
                <w:b/>
                <w:color w:val="000000" w:themeColor="text1"/>
              </w:rPr>
              <w:t>Marker</w:t>
            </w:r>
          </w:p>
        </w:tc>
        <w:tc>
          <w:tcPr>
            <w:tcW w:w="3528" w:type="dxa"/>
            <w:shd w:val="clear" w:color="auto" w:fill="auto"/>
          </w:tcPr>
          <w:p w14:paraId="64CB89A2" w14:textId="77777777" w:rsidR="007E0D77" w:rsidRPr="00304B14" w:rsidRDefault="007E0D77" w:rsidP="00FF5729">
            <w:pPr>
              <w:spacing w:after="0"/>
              <w:rPr>
                <w:color w:val="000000" w:themeColor="text1"/>
              </w:rPr>
            </w:pPr>
            <w:r w:rsidRPr="00304B14">
              <w:rPr>
                <w:color w:val="000000" w:themeColor="text1"/>
              </w:rPr>
              <w:t>(leave blank)</w:t>
            </w:r>
          </w:p>
        </w:tc>
        <w:tc>
          <w:tcPr>
            <w:tcW w:w="2070" w:type="dxa"/>
            <w:shd w:val="clear" w:color="auto" w:fill="auto"/>
          </w:tcPr>
          <w:p w14:paraId="6F6C0947" w14:textId="77777777" w:rsidR="007E0D77" w:rsidRPr="00304B14" w:rsidRDefault="007E0D77" w:rsidP="00FF5729">
            <w:pPr>
              <w:spacing w:after="0"/>
              <w:rPr>
                <w:b/>
                <w:color w:val="000000" w:themeColor="text1"/>
              </w:rPr>
            </w:pPr>
            <w:r w:rsidRPr="00304B14">
              <w:rPr>
                <w:b/>
                <w:color w:val="000000" w:themeColor="text1"/>
              </w:rPr>
              <w:t>Word Count</w:t>
            </w:r>
          </w:p>
        </w:tc>
        <w:tc>
          <w:tcPr>
            <w:tcW w:w="1461" w:type="dxa"/>
            <w:shd w:val="clear" w:color="auto" w:fill="auto"/>
          </w:tcPr>
          <w:p w14:paraId="1EACEB8C" w14:textId="6AAC582B" w:rsidR="007E0D77" w:rsidRPr="00304B14" w:rsidRDefault="007E0D77" w:rsidP="00FF5729">
            <w:pPr>
              <w:spacing w:after="0"/>
              <w:rPr>
                <w:b/>
                <w:color w:val="000000" w:themeColor="text1"/>
                <w:lang w:eastAsia="zh-CN"/>
              </w:rPr>
            </w:pPr>
            <w:r>
              <w:rPr>
                <w:b/>
                <w:color w:val="000000" w:themeColor="text1"/>
                <w:lang w:eastAsia="zh-CN"/>
              </w:rPr>
              <w:t>603</w:t>
            </w:r>
          </w:p>
        </w:tc>
      </w:tr>
    </w:tbl>
    <w:p w14:paraId="0A39B03F" w14:textId="77777777" w:rsidR="007E0D77" w:rsidRPr="00811FE2" w:rsidRDefault="007E0D77" w:rsidP="007E0D77">
      <w:pPr>
        <w:spacing w:after="0"/>
        <w:rPr>
          <w:rFonts w:eastAsia="SimSun"/>
          <w:i/>
          <w:color w:val="000000"/>
          <w:lang w:eastAsia="zh-CN"/>
        </w:rPr>
      </w:pPr>
    </w:p>
    <w:p w14:paraId="622B115D" w14:textId="77777777" w:rsidR="007E0D77" w:rsidRPr="00811FE2" w:rsidRDefault="007E0D77" w:rsidP="007E0D77">
      <w:pPr>
        <w:spacing w:after="0"/>
        <w:rPr>
          <w:rFonts w:eastAsia="SimSun"/>
          <w:i/>
          <w:color w:val="000000"/>
          <w:lang w:eastAsia="zh-CN"/>
        </w:rPr>
      </w:pPr>
      <w:r w:rsidRPr="00811FE2">
        <w:rPr>
          <w:rFonts w:eastAsia="SimSun"/>
          <w:i/>
          <w:color w:val="000000"/>
          <w:lang w:eastAsia="zh-CN"/>
        </w:rPr>
        <w:t>________________________________________________</w:t>
      </w:r>
    </w:p>
    <w:p w14:paraId="29460AA2" w14:textId="77777777" w:rsidR="007E0D77" w:rsidRPr="00811FE2" w:rsidRDefault="007E0D77" w:rsidP="007E0D77">
      <w:pPr>
        <w:spacing w:after="0"/>
        <w:rPr>
          <w:rFonts w:eastAsia="SimSun"/>
          <w:i/>
          <w:color w:val="000000"/>
          <w:lang w:eastAsia="zh-CN"/>
        </w:rPr>
      </w:pPr>
      <w:r w:rsidRPr="00811FE2">
        <w:rPr>
          <w:rFonts w:eastAsia="SimSun"/>
          <w:i/>
          <w:color w:val="000000"/>
          <w:lang w:eastAsia="zh-CN"/>
        </w:rPr>
        <w:t>For office use:</w:t>
      </w:r>
    </w:p>
    <w:tbl>
      <w:tblPr>
        <w:tblpPr w:leftFromText="180" w:rightFromText="180" w:vertAnchor="page" w:horzAnchor="margin" w:tblpY="8161"/>
        <w:tblW w:w="0" w:type="auto"/>
        <w:tblLayout w:type="fixed"/>
        <w:tblLook w:val="0000" w:firstRow="0" w:lastRow="0" w:firstColumn="0" w:lastColumn="0" w:noHBand="0" w:noVBand="0"/>
      </w:tblPr>
      <w:tblGrid>
        <w:gridCol w:w="3160"/>
        <w:gridCol w:w="810"/>
      </w:tblGrid>
      <w:tr w:rsidR="007E0D77" w:rsidRPr="00811FE2" w14:paraId="03AFB2DE" w14:textId="77777777" w:rsidTr="00FF5729">
        <w:tc>
          <w:tcPr>
            <w:tcW w:w="3160" w:type="dxa"/>
            <w:tcBorders>
              <w:top w:val="single" w:sz="4" w:space="0" w:color="000000"/>
              <w:left w:val="single" w:sz="4" w:space="0" w:color="000000"/>
              <w:bottom w:val="single" w:sz="4" w:space="0" w:color="000000"/>
            </w:tcBorders>
            <w:shd w:val="clear" w:color="auto" w:fill="auto"/>
          </w:tcPr>
          <w:p w14:paraId="7F12A743" w14:textId="77777777" w:rsidR="007E0D77" w:rsidRPr="00811FE2" w:rsidRDefault="007E0D77" w:rsidP="00FF5729">
            <w:pPr>
              <w:widowControl w:val="0"/>
              <w:suppressAutoHyphens/>
              <w:snapToGrid w:val="0"/>
              <w:spacing w:after="0"/>
              <w:rPr>
                <w:rFonts w:eastAsia="Times New Roman" w:cs="Times New Roman"/>
                <w:b/>
                <w:lang w:eastAsia="hi-IN" w:bidi="hi-IN"/>
              </w:rPr>
            </w:pPr>
            <w:r w:rsidRPr="00811FE2">
              <w:rPr>
                <w:rFonts w:eastAsia="Times New Roman" w:cs="Times New Roman"/>
                <w:b/>
                <w:lang w:eastAsia="hi-IN" w:bidi="hi-IN"/>
              </w:rPr>
              <w:t>Initial mark</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09A7C14F" w14:textId="77777777" w:rsidR="007E0D77" w:rsidRPr="00811FE2" w:rsidRDefault="007E0D77" w:rsidP="00FF5729">
            <w:pPr>
              <w:widowControl w:val="0"/>
              <w:suppressAutoHyphens/>
              <w:snapToGrid w:val="0"/>
              <w:spacing w:after="0"/>
              <w:jc w:val="center"/>
              <w:rPr>
                <w:rFonts w:eastAsia="Times New Roman" w:cs="Times New Roman"/>
                <w:b/>
                <w:lang w:eastAsia="hi-IN" w:bidi="hi-IN"/>
              </w:rPr>
            </w:pPr>
          </w:p>
        </w:tc>
      </w:tr>
      <w:tr w:rsidR="007E0D77" w:rsidRPr="00811FE2" w14:paraId="0BCE871D" w14:textId="77777777" w:rsidTr="00FF5729">
        <w:tc>
          <w:tcPr>
            <w:tcW w:w="3160" w:type="dxa"/>
            <w:tcBorders>
              <w:top w:val="single" w:sz="4" w:space="0" w:color="000000"/>
              <w:left w:val="single" w:sz="4" w:space="0" w:color="000000"/>
              <w:bottom w:val="single" w:sz="4" w:space="0" w:color="000000"/>
            </w:tcBorders>
            <w:shd w:val="clear" w:color="auto" w:fill="auto"/>
          </w:tcPr>
          <w:p w14:paraId="066DA6D9" w14:textId="77777777" w:rsidR="007E0D77" w:rsidRPr="00811FE2" w:rsidRDefault="007E0D77" w:rsidP="00FF5729">
            <w:pPr>
              <w:widowControl w:val="0"/>
              <w:suppressAutoHyphens/>
              <w:snapToGrid w:val="0"/>
              <w:spacing w:after="0"/>
              <w:rPr>
                <w:rFonts w:eastAsia="Times New Roman" w:cs="Times New Roman"/>
                <w:b/>
                <w:lang w:eastAsia="hi-IN" w:bidi="hi-IN"/>
              </w:rPr>
            </w:pPr>
            <w:r w:rsidRPr="00811FE2">
              <w:rPr>
                <w:rFonts w:eastAsia="Times New Roman" w:cs="Times New Roman"/>
                <w:b/>
                <w:lang w:eastAsia="hi-IN" w:bidi="hi-IN"/>
              </w:rPr>
              <w:t>Word count penalties</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37A68F26" w14:textId="77777777" w:rsidR="007E0D77" w:rsidRPr="00811FE2" w:rsidRDefault="007E0D77" w:rsidP="00FF5729">
            <w:pPr>
              <w:widowControl w:val="0"/>
              <w:suppressAutoHyphens/>
              <w:snapToGrid w:val="0"/>
              <w:spacing w:after="0"/>
              <w:jc w:val="center"/>
              <w:rPr>
                <w:rFonts w:eastAsia="Times New Roman" w:cs="Times New Roman"/>
                <w:b/>
                <w:lang w:eastAsia="hi-IN" w:bidi="hi-IN"/>
              </w:rPr>
            </w:pPr>
          </w:p>
        </w:tc>
      </w:tr>
      <w:tr w:rsidR="007E0D77" w:rsidRPr="00811FE2" w14:paraId="76D503BB" w14:textId="77777777" w:rsidTr="00FF5729">
        <w:tc>
          <w:tcPr>
            <w:tcW w:w="3160" w:type="dxa"/>
            <w:tcBorders>
              <w:top w:val="single" w:sz="4" w:space="0" w:color="000000"/>
              <w:left w:val="single" w:sz="4" w:space="0" w:color="000000"/>
              <w:bottom w:val="single" w:sz="4" w:space="0" w:color="000000"/>
            </w:tcBorders>
            <w:shd w:val="clear" w:color="auto" w:fill="auto"/>
          </w:tcPr>
          <w:p w14:paraId="0D222301" w14:textId="77777777" w:rsidR="007E0D77" w:rsidRPr="00811FE2" w:rsidRDefault="007E0D77" w:rsidP="00FF5729">
            <w:pPr>
              <w:widowControl w:val="0"/>
              <w:suppressAutoHyphens/>
              <w:snapToGrid w:val="0"/>
              <w:spacing w:after="0"/>
              <w:rPr>
                <w:rFonts w:eastAsia="Times New Roman" w:cs="Times New Roman"/>
                <w:b/>
                <w:lang w:eastAsia="hi-IN" w:bidi="hi-IN"/>
              </w:rPr>
            </w:pPr>
            <w:r w:rsidRPr="00811FE2">
              <w:rPr>
                <w:rFonts w:eastAsia="Times New Roman" w:cs="Times New Roman"/>
                <w:b/>
                <w:lang w:eastAsia="hi-IN" w:bidi="hi-IN"/>
              </w:rPr>
              <w:t>Lateness penalties</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71A58B11" w14:textId="77777777" w:rsidR="007E0D77" w:rsidRPr="00811FE2" w:rsidRDefault="007E0D77" w:rsidP="00FF5729">
            <w:pPr>
              <w:widowControl w:val="0"/>
              <w:suppressAutoHyphens/>
              <w:snapToGrid w:val="0"/>
              <w:spacing w:after="0"/>
              <w:jc w:val="center"/>
              <w:rPr>
                <w:rFonts w:eastAsia="Times New Roman" w:cs="Times New Roman"/>
                <w:b/>
                <w:lang w:eastAsia="hi-IN" w:bidi="hi-IN"/>
              </w:rPr>
            </w:pPr>
          </w:p>
        </w:tc>
      </w:tr>
      <w:tr w:rsidR="007E0D77" w:rsidRPr="00811FE2" w14:paraId="240E9193" w14:textId="77777777" w:rsidTr="00FF5729">
        <w:trPr>
          <w:trHeight w:val="256"/>
        </w:trPr>
        <w:tc>
          <w:tcPr>
            <w:tcW w:w="3160" w:type="dxa"/>
            <w:tcBorders>
              <w:top w:val="single" w:sz="4" w:space="0" w:color="000000"/>
              <w:left w:val="single" w:sz="4" w:space="0" w:color="000000"/>
              <w:bottom w:val="single" w:sz="4" w:space="0" w:color="000000"/>
            </w:tcBorders>
            <w:shd w:val="clear" w:color="auto" w:fill="auto"/>
          </w:tcPr>
          <w:p w14:paraId="64FD272D" w14:textId="77777777" w:rsidR="007E0D77" w:rsidRPr="00811FE2" w:rsidRDefault="007E0D77" w:rsidP="00FF5729">
            <w:pPr>
              <w:widowControl w:val="0"/>
              <w:suppressAutoHyphens/>
              <w:snapToGrid w:val="0"/>
              <w:spacing w:after="0"/>
              <w:rPr>
                <w:rFonts w:eastAsia="Times New Roman" w:cs="Times New Roman"/>
                <w:b/>
                <w:lang w:eastAsia="hi-IN" w:bidi="hi-IN"/>
              </w:rPr>
            </w:pPr>
            <w:r w:rsidRPr="00811FE2">
              <w:rPr>
                <w:rFonts w:eastAsia="Times New Roman" w:cs="Times New Roman"/>
                <w:b/>
                <w:lang w:eastAsia="hi-IN" w:bidi="hi-IN"/>
              </w:rPr>
              <w:t>Adjusted provisional mark</w:t>
            </w:r>
          </w:p>
        </w:tc>
        <w:tc>
          <w:tcPr>
            <w:tcW w:w="810" w:type="dxa"/>
            <w:tcBorders>
              <w:top w:val="single" w:sz="4" w:space="0" w:color="000000"/>
              <w:left w:val="single" w:sz="4" w:space="0" w:color="000000"/>
              <w:bottom w:val="single" w:sz="4" w:space="0" w:color="000000"/>
              <w:right w:val="single" w:sz="4" w:space="0" w:color="000000"/>
            </w:tcBorders>
            <w:shd w:val="clear" w:color="auto" w:fill="auto"/>
          </w:tcPr>
          <w:p w14:paraId="5ED4C821" w14:textId="77777777" w:rsidR="007E0D77" w:rsidRPr="00811FE2" w:rsidRDefault="007E0D77" w:rsidP="00FF5729">
            <w:pPr>
              <w:widowControl w:val="0"/>
              <w:suppressAutoHyphens/>
              <w:snapToGrid w:val="0"/>
              <w:spacing w:after="0"/>
              <w:jc w:val="center"/>
              <w:rPr>
                <w:rFonts w:eastAsia="Times New Roman" w:cs="Times New Roman"/>
                <w:b/>
                <w:lang w:eastAsia="hi-IN" w:bidi="hi-IN"/>
              </w:rPr>
            </w:pPr>
          </w:p>
        </w:tc>
      </w:tr>
    </w:tbl>
    <w:p w14:paraId="5DF38A58" w14:textId="77777777" w:rsidR="007E0D77" w:rsidRPr="00811FE2" w:rsidRDefault="007E0D77" w:rsidP="007E0D77">
      <w:pPr>
        <w:spacing w:after="0"/>
        <w:outlineLvl w:val="0"/>
        <w:rPr>
          <w:rFonts w:eastAsia="SimSun"/>
          <w:i/>
          <w:color w:val="000000"/>
          <w:sz w:val="20"/>
          <w:lang w:eastAsia="zh-CN"/>
        </w:rPr>
      </w:pPr>
    </w:p>
    <w:p w14:paraId="630F38EB" w14:textId="77777777" w:rsidR="007E0D77" w:rsidRPr="00811FE2" w:rsidRDefault="007E0D77" w:rsidP="007E0D77">
      <w:pPr>
        <w:spacing w:after="0"/>
        <w:outlineLvl w:val="0"/>
        <w:rPr>
          <w:rFonts w:eastAsia="SimSun"/>
          <w:i/>
          <w:color w:val="000000"/>
          <w:sz w:val="20"/>
          <w:lang w:eastAsia="zh-CN"/>
        </w:rPr>
      </w:pPr>
    </w:p>
    <w:p w14:paraId="5A077F3D" w14:textId="77777777" w:rsidR="007E0D77" w:rsidRPr="00811FE2" w:rsidRDefault="007E0D77" w:rsidP="007E0D77">
      <w:pPr>
        <w:spacing w:after="0"/>
        <w:outlineLvl w:val="0"/>
        <w:rPr>
          <w:rFonts w:eastAsia="SimSun"/>
          <w:b/>
          <w:color w:val="000000"/>
          <w:sz w:val="32"/>
          <w:lang w:eastAsia="zh-CN"/>
        </w:rPr>
      </w:pPr>
    </w:p>
    <w:p w14:paraId="6CA92844" w14:textId="77777777" w:rsidR="007E0D77" w:rsidRDefault="007E0D77" w:rsidP="007E0D77">
      <w:pPr>
        <w:spacing w:after="0"/>
        <w:outlineLvl w:val="0"/>
        <w:rPr>
          <w:rFonts w:eastAsia="SimSun"/>
          <w:b/>
          <w:color w:val="000000"/>
          <w:sz w:val="32"/>
          <w:lang w:eastAsia="zh-CN"/>
        </w:rPr>
      </w:pPr>
    </w:p>
    <w:p w14:paraId="307AA221" w14:textId="77777777" w:rsidR="007E0D77" w:rsidRPr="00811FE2" w:rsidRDefault="007E0D77" w:rsidP="007E0D77">
      <w:pPr>
        <w:spacing w:after="0"/>
        <w:outlineLvl w:val="0"/>
        <w:rPr>
          <w:rFonts w:eastAsia="SimSun"/>
          <w:b/>
          <w:color w:val="000000"/>
          <w:sz w:val="32"/>
          <w:lang w:eastAsia="zh-CN"/>
        </w:rPr>
      </w:pPr>
    </w:p>
    <w:p w14:paraId="6BAA9557" w14:textId="77777777" w:rsidR="007E0D77" w:rsidRPr="00811FE2" w:rsidRDefault="007E0D77" w:rsidP="007E0D77">
      <w:pPr>
        <w:spacing w:after="0"/>
        <w:ind w:left="4"/>
        <w:outlineLvl w:val="0"/>
        <w:rPr>
          <w:rFonts w:eastAsia="SimSun"/>
          <w:b/>
          <w:color w:val="000000"/>
          <w:sz w:val="32"/>
          <w:lang w:eastAsia="zh-CN"/>
        </w:rPr>
      </w:pPr>
      <w:r w:rsidRPr="00811FE2">
        <w:rPr>
          <w:rFonts w:eastAsia="SimSun"/>
          <w:b/>
          <w:color w:val="000000"/>
          <w:sz w:val="32"/>
          <w:lang w:eastAsia="zh-CN"/>
        </w:rPr>
        <w:t>Marker’s comments</w:t>
      </w:r>
    </w:p>
    <w:p w14:paraId="0A302425" w14:textId="77777777" w:rsidR="007E0D77" w:rsidRPr="00811FE2" w:rsidRDefault="007E0D77" w:rsidP="007E0D77">
      <w:pPr>
        <w:spacing w:after="0"/>
        <w:ind w:left="4"/>
        <w:outlineLvl w:val="0"/>
        <w:rPr>
          <w:i/>
        </w:rPr>
      </w:pPr>
      <w:r w:rsidRPr="00811FE2">
        <w:rPr>
          <w:i/>
        </w:rPr>
        <w:t xml:space="preserve">In line with the School’s </w:t>
      </w:r>
      <w:hyperlink r:id="rId8" w:history="1">
        <w:r w:rsidRPr="00811FE2">
          <w:rPr>
            <w:rStyle w:val="Hyperlink"/>
            <w:i/>
          </w:rPr>
          <w:t>PG Marking Scheme</w:t>
        </w:r>
      </w:hyperlink>
      <w:r w:rsidRPr="00811FE2">
        <w:rPr>
          <w:i/>
        </w:rPr>
        <w:t>, the comments might reflect on the quality of analysis, critical engagement with key concepts, structure and organisation, overall strength and cohesiveness of the argument, use of sources and evidence, breadth and relevance of reading, clarity of expression, presentation and referencing.</w:t>
      </w:r>
    </w:p>
    <w:p w14:paraId="73E74487" w14:textId="77777777" w:rsidR="007E0D77" w:rsidRPr="00811FE2" w:rsidRDefault="007E0D77" w:rsidP="007E0D77">
      <w:pPr>
        <w:spacing w:after="0"/>
        <w:ind w:left="4"/>
        <w:outlineLvl w:val="0"/>
        <w:rPr>
          <w:rFonts w:eastAsia="SimSun"/>
          <w:b/>
          <w:color w:val="000000"/>
          <w:sz w:val="21"/>
          <w:lang w:eastAsia="zh-CN"/>
        </w:rPr>
      </w:pPr>
    </w:p>
    <w:tbl>
      <w:tblPr>
        <w:tblW w:w="8820" w:type="dxa"/>
        <w:tblInd w:w="108" w:type="dxa"/>
        <w:tblLayout w:type="fixed"/>
        <w:tblLook w:val="0000" w:firstRow="0" w:lastRow="0" w:firstColumn="0" w:lastColumn="0" w:noHBand="0" w:noVBand="0"/>
      </w:tblPr>
      <w:tblGrid>
        <w:gridCol w:w="8820"/>
      </w:tblGrid>
      <w:tr w:rsidR="007E0D77" w:rsidRPr="00811FE2" w14:paraId="14B4C9F1" w14:textId="77777777" w:rsidTr="00FF5729">
        <w:tc>
          <w:tcPr>
            <w:tcW w:w="8820" w:type="dxa"/>
            <w:tcBorders>
              <w:top w:val="single" w:sz="4" w:space="0" w:color="000000"/>
              <w:left w:val="single" w:sz="4" w:space="0" w:color="000000"/>
              <w:bottom w:val="single" w:sz="4" w:space="0" w:color="000000"/>
              <w:right w:val="single" w:sz="4" w:space="0" w:color="000000"/>
            </w:tcBorders>
            <w:shd w:val="clear" w:color="auto" w:fill="auto"/>
          </w:tcPr>
          <w:p w14:paraId="0A3CEBE1" w14:textId="77777777" w:rsidR="007E0D77" w:rsidRPr="00811FE2" w:rsidRDefault="007E0D77" w:rsidP="00FF5729">
            <w:pPr>
              <w:snapToGrid w:val="0"/>
              <w:spacing w:after="0"/>
            </w:pPr>
          </w:p>
          <w:p w14:paraId="1C0B5443" w14:textId="77777777" w:rsidR="007E0D77" w:rsidRPr="00811FE2" w:rsidRDefault="007E0D77" w:rsidP="00FF5729">
            <w:pPr>
              <w:snapToGrid w:val="0"/>
              <w:spacing w:after="0"/>
            </w:pPr>
          </w:p>
          <w:p w14:paraId="79AC5957" w14:textId="77777777" w:rsidR="007E0D77" w:rsidRPr="00811FE2" w:rsidRDefault="007E0D77" w:rsidP="00FF5729">
            <w:pPr>
              <w:snapToGrid w:val="0"/>
              <w:spacing w:after="0"/>
            </w:pPr>
          </w:p>
          <w:p w14:paraId="63EC57FD" w14:textId="77777777" w:rsidR="007E0D77" w:rsidRPr="00811FE2" w:rsidRDefault="007E0D77" w:rsidP="00FF5729">
            <w:pPr>
              <w:snapToGrid w:val="0"/>
              <w:spacing w:after="0"/>
            </w:pPr>
          </w:p>
          <w:p w14:paraId="7CF868A3" w14:textId="77777777" w:rsidR="007E0D77" w:rsidRPr="00811FE2" w:rsidRDefault="007E0D77" w:rsidP="00FF5729">
            <w:pPr>
              <w:snapToGrid w:val="0"/>
              <w:spacing w:after="0"/>
            </w:pPr>
          </w:p>
          <w:p w14:paraId="60D32C59" w14:textId="77777777" w:rsidR="007E0D77" w:rsidRPr="00811FE2" w:rsidRDefault="007E0D77" w:rsidP="00FF5729">
            <w:pPr>
              <w:snapToGrid w:val="0"/>
              <w:spacing w:after="0"/>
            </w:pPr>
          </w:p>
          <w:p w14:paraId="20594B58" w14:textId="77777777" w:rsidR="007E0D77" w:rsidRPr="00811FE2" w:rsidRDefault="007E0D77" w:rsidP="00FF5729">
            <w:pPr>
              <w:snapToGrid w:val="0"/>
              <w:spacing w:after="0"/>
            </w:pPr>
          </w:p>
          <w:p w14:paraId="1CAC2FDC" w14:textId="77777777" w:rsidR="007E0D77" w:rsidRPr="00811FE2" w:rsidRDefault="007E0D77" w:rsidP="00FF5729">
            <w:pPr>
              <w:snapToGrid w:val="0"/>
            </w:pPr>
          </w:p>
        </w:tc>
      </w:tr>
    </w:tbl>
    <w:p w14:paraId="09870C73" w14:textId="77777777" w:rsidR="003D3FA8" w:rsidRDefault="009C4C22" w:rsidP="007E0D77">
      <w:pPr>
        <w:pStyle w:val="Title"/>
      </w:pPr>
      <w:r>
        <w:lastRenderedPageBreak/>
        <w:t>SNA_prac6</w:t>
      </w:r>
    </w:p>
    <w:p w14:paraId="1CF53D65" w14:textId="77777777" w:rsidR="003D3FA8" w:rsidRDefault="009C4C22">
      <w:pPr>
        <w:pStyle w:val="Author"/>
      </w:pPr>
      <w:r>
        <w:t>Yidi Yan</w:t>
      </w:r>
    </w:p>
    <w:p w14:paraId="07410637" w14:textId="77777777" w:rsidR="003D3FA8" w:rsidRDefault="009C4C22">
      <w:pPr>
        <w:pStyle w:val="Date"/>
      </w:pPr>
      <w:r>
        <w:t>04/03/2020</w:t>
      </w:r>
    </w:p>
    <w:p w14:paraId="64981A22" w14:textId="77777777" w:rsidR="003D3FA8" w:rsidRDefault="009C4C22">
      <w:pPr>
        <w:pStyle w:val="Heading2"/>
      </w:pPr>
      <w:bookmarkStart w:id="0" w:name="question-a"/>
      <w:r>
        <w:t>Question (a)</w:t>
      </w:r>
      <w:bookmarkEnd w:id="0"/>
    </w:p>
    <w:p w14:paraId="3A2F865C" w14:textId="77777777" w:rsidR="003D3FA8" w:rsidRDefault="009C4C22">
      <w:pPr>
        <w:pStyle w:val="SourceCode"/>
      </w:pPr>
      <w:r>
        <w:rPr>
          <w:rStyle w:val="VerbatimChar"/>
        </w:rPr>
        <w:t>## Network attributes:</w:t>
      </w:r>
      <w:r>
        <w:br/>
      </w:r>
      <w:r>
        <w:rPr>
          <w:rStyle w:val="VerbatimChar"/>
        </w:rPr>
        <w:t>##   vertices = 36</w:t>
      </w:r>
      <w:r>
        <w:br/>
      </w:r>
      <w:r>
        <w:rPr>
          <w:rStyle w:val="VerbatimChar"/>
        </w:rPr>
        <w:t>##   directed = FALSE</w:t>
      </w:r>
      <w:r>
        <w:br/>
      </w:r>
      <w:r>
        <w:rPr>
          <w:rStyle w:val="VerbatimChar"/>
        </w:rPr>
        <w:t>##   hyper = FALSE</w:t>
      </w:r>
      <w:r>
        <w:br/>
      </w:r>
      <w:r>
        <w:rPr>
          <w:rStyle w:val="VerbatimChar"/>
        </w:rPr>
        <w:t>##   loops = FALSE</w:t>
      </w:r>
      <w:r>
        <w:br/>
      </w:r>
      <w:r>
        <w:rPr>
          <w:rStyle w:val="VerbatimChar"/>
        </w:rPr>
        <w:t>##   multiple = FALSE</w:t>
      </w:r>
      <w:r>
        <w:br/>
      </w:r>
      <w:r>
        <w:rPr>
          <w:rStyle w:val="VerbatimChar"/>
        </w:rPr>
        <w:t>##   bipartite = FALSE</w:t>
      </w:r>
      <w:r>
        <w:br/>
      </w:r>
      <w:r>
        <w:rPr>
          <w:rStyle w:val="VerbatimChar"/>
        </w:rPr>
        <w:t xml:space="preserve">##  total edges = 115 </w:t>
      </w:r>
      <w:r>
        <w:br/>
      </w:r>
      <w:r>
        <w:rPr>
          <w:rStyle w:val="VerbatimChar"/>
        </w:rPr>
        <w:t xml:space="preserve">##    missing edges = 0 </w:t>
      </w:r>
      <w:r>
        <w:br/>
      </w:r>
      <w:r>
        <w:rPr>
          <w:rStyle w:val="VerbatimChar"/>
        </w:rPr>
        <w:t xml:space="preserve">##    non-missing edges = 115 </w:t>
      </w:r>
      <w:r>
        <w:br/>
      </w:r>
      <w:r>
        <w:rPr>
          <w:rStyle w:val="VerbatimChar"/>
        </w:rPr>
        <w:t xml:space="preserve">##  density = 0.1825397 </w:t>
      </w:r>
      <w:r>
        <w:br/>
      </w:r>
      <w:r>
        <w:rPr>
          <w:rStyle w:val="VerbatimChar"/>
        </w:rPr>
        <w:t xml:space="preserve">## </w:t>
      </w:r>
      <w:r>
        <w:br/>
      </w:r>
      <w:r>
        <w:rPr>
          <w:rStyle w:val="VerbatimChar"/>
        </w:rPr>
        <w:t>## Vertex attributes:</w:t>
      </w:r>
      <w:r>
        <w:br/>
      </w:r>
      <w:r>
        <w:rPr>
          <w:rStyle w:val="VerbatimChar"/>
        </w:rPr>
        <w:t xml:space="preserve">## </w:t>
      </w:r>
      <w:r>
        <w:br/>
      </w:r>
      <w:r>
        <w:rPr>
          <w:rStyle w:val="VerbatimChar"/>
        </w:rPr>
        <w:t>##  age:</w:t>
      </w:r>
      <w:r>
        <w:br/>
      </w:r>
      <w:r>
        <w:rPr>
          <w:rStyle w:val="VerbatimChar"/>
        </w:rPr>
        <w:t>##    integer valued attribute</w:t>
      </w:r>
      <w:r>
        <w:br/>
      </w:r>
      <w:r>
        <w:rPr>
          <w:rStyle w:val="VerbatimChar"/>
        </w:rPr>
        <w:t>##    36 values</w:t>
      </w:r>
      <w:r>
        <w:br/>
      </w:r>
      <w:r>
        <w:rPr>
          <w:rStyle w:val="VerbatimChar"/>
        </w:rPr>
        <w:t xml:space="preserve">## </w:t>
      </w:r>
      <w:r>
        <w:br/>
      </w:r>
      <w:r>
        <w:rPr>
          <w:rStyle w:val="VerbatimChar"/>
        </w:rPr>
        <w:t>##  indegree:</w:t>
      </w:r>
      <w:r>
        <w:br/>
      </w:r>
      <w:r>
        <w:rPr>
          <w:rStyle w:val="VerbatimChar"/>
        </w:rPr>
        <w:t>##    numeric valued attribute</w:t>
      </w:r>
      <w:r>
        <w:br/>
      </w:r>
      <w:r>
        <w:rPr>
          <w:rStyle w:val="VerbatimChar"/>
        </w:rPr>
        <w:t>##    attribute summary:</w:t>
      </w:r>
      <w:r>
        <w:br/>
      </w:r>
      <w:r>
        <w:rPr>
          <w:rStyle w:val="VerbatimChar"/>
        </w:rPr>
        <w:t xml:space="preserve">##    Min. 1st Qu.  Median    Mean 3rd Qu.    Max. </w:t>
      </w:r>
      <w:r>
        <w:br/>
      </w:r>
      <w:r>
        <w:rPr>
          <w:rStyle w:val="VerbatimChar"/>
        </w:rPr>
        <w:t xml:space="preserve">##   0.000   3.000   6.000   6.389   9.000  15.000 </w:t>
      </w:r>
      <w:r>
        <w:br/>
      </w:r>
      <w:r>
        <w:rPr>
          <w:rStyle w:val="VerbatimChar"/>
        </w:rPr>
        <w:t xml:space="preserve">## </w:t>
      </w:r>
      <w:r>
        <w:br/>
      </w:r>
      <w:r>
        <w:rPr>
          <w:rStyle w:val="VerbatimChar"/>
        </w:rPr>
        <w:t>##  name:</w:t>
      </w:r>
      <w:r>
        <w:br/>
      </w:r>
      <w:r>
        <w:rPr>
          <w:rStyle w:val="VerbatimChar"/>
        </w:rPr>
        <w:t>##    integer valued attribute</w:t>
      </w:r>
      <w:r>
        <w:br/>
      </w:r>
      <w:r>
        <w:rPr>
          <w:rStyle w:val="VerbatimChar"/>
        </w:rPr>
        <w:t>##    36 values</w:t>
      </w:r>
      <w:r>
        <w:br/>
      </w:r>
      <w:r>
        <w:rPr>
          <w:rStyle w:val="VerbatimChar"/>
        </w:rPr>
        <w:t xml:space="preserve">## </w:t>
      </w:r>
      <w:r>
        <w:br/>
      </w:r>
      <w:r>
        <w:rPr>
          <w:rStyle w:val="VerbatimChar"/>
        </w:rPr>
        <w:t>##  office:</w:t>
      </w:r>
      <w:r>
        <w:br/>
      </w:r>
      <w:r>
        <w:rPr>
          <w:rStyle w:val="VerbatimChar"/>
        </w:rPr>
        <w:t>##    integer valued attribute</w:t>
      </w:r>
      <w:r>
        <w:br/>
      </w:r>
      <w:r>
        <w:rPr>
          <w:rStyle w:val="VerbatimChar"/>
        </w:rPr>
        <w:t>##    36 values</w:t>
      </w:r>
      <w:r>
        <w:br/>
      </w:r>
      <w:r>
        <w:rPr>
          <w:rStyle w:val="VerbatimChar"/>
        </w:rPr>
        <w:t xml:space="preserve">## </w:t>
      </w:r>
      <w:r>
        <w:br/>
      </w:r>
      <w:r>
        <w:rPr>
          <w:rStyle w:val="VerbatimChar"/>
        </w:rPr>
        <w:t>##  practice:</w:t>
      </w:r>
      <w:r>
        <w:br/>
      </w:r>
      <w:r>
        <w:rPr>
          <w:rStyle w:val="VerbatimChar"/>
        </w:rPr>
        <w:t>##    integer valued attribute</w:t>
      </w:r>
      <w:r>
        <w:br/>
      </w:r>
      <w:r>
        <w:rPr>
          <w:rStyle w:val="VerbatimChar"/>
        </w:rPr>
        <w:t>##    36 values</w:t>
      </w:r>
      <w:r>
        <w:br/>
      </w:r>
      <w:r>
        <w:rPr>
          <w:rStyle w:val="VerbatimChar"/>
        </w:rPr>
        <w:t xml:space="preserve">## </w:t>
      </w:r>
      <w:r>
        <w:br/>
      </w:r>
      <w:r>
        <w:rPr>
          <w:rStyle w:val="VerbatimChar"/>
        </w:rPr>
        <w:t>##  school:</w:t>
      </w:r>
      <w:r>
        <w:br/>
      </w:r>
      <w:r>
        <w:rPr>
          <w:rStyle w:val="VerbatimChar"/>
        </w:rPr>
        <w:t>##    integer valued attribute</w:t>
      </w:r>
      <w:r>
        <w:br/>
      </w:r>
      <w:r>
        <w:rPr>
          <w:rStyle w:val="VerbatimChar"/>
        </w:rPr>
        <w:t>##    36 values</w:t>
      </w:r>
      <w:r>
        <w:br/>
      </w:r>
      <w:r>
        <w:rPr>
          <w:rStyle w:val="VerbatimChar"/>
        </w:rPr>
        <w:t xml:space="preserve">## </w:t>
      </w:r>
      <w:r>
        <w:br/>
      </w:r>
      <w:r>
        <w:rPr>
          <w:rStyle w:val="VerbatimChar"/>
        </w:rPr>
        <w:t>##  senior:</w:t>
      </w:r>
      <w:r>
        <w:br/>
      </w:r>
      <w:r>
        <w:rPr>
          <w:rStyle w:val="VerbatimChar"/>
        </w:rPr>
        <w:t>##    integer valued attribute</w:t>
      </w:r>
      <w:r>
        <w:br/>
      </w:r>
      <w:r>
        <w:rPr>
          <w:rStyle w:val="VerbatimChar"/>
        </w:rPr>
        <w:lastRenderedPageBreak/>
        <w:t>##    36 values</w:t>
      </w:r>
      <w:r>
        <w:br/>
      </w:r>
      <w:r>
        <w:rPr>
          <w:rStyle w:val="VerbatimChar"/>
        </w:rPr>
        <w:t xml:space="preserve">## </w:t>
      </w:r>
      <w:r>
        <w:br/>
      </w:r>
      <w:r>
        <w:rPr>
          <w:rStyle w:val="VerbatimChar"/>
        </w:rPr>
        <w:t>##  sex:</w:t>
      </w:r>
      <w:r>
        <w:br/>
      </w:r>
      <w:r>
        <w:rPr>
          <w:rStyle w:val="VerbatimChar"/>
        </w:rPr>
        <w:t>##    integer valued attribute</w:t>
      </w:r>
      <w:r>
        <w:br/>
      </w:r>
      <w:r>
        <w:rPr>
          <w:rStyle w:val="VerbatimChar"/>
        </w:rPr>
        <w:t>##    36 values</w:t>
      </w:r>
      <w:r>
        <w:br/>
      </w:r>
      <w:r>
        <w:rPr>
          <w:rStyle w:val="VerbatimChar"/>
        </w:rPr>
        <w:t xml:space="preserve">## </w:t>
      </w:r>
      <w:r>
        <w:br/>
      </w:r>
      <w:r>
        <w:rPr>
          <w:rStyle w:val="VerbatimChar"/>
        </w:rPr>
        <w:t>##  status:</w:t>
      </w:r>
      <w:r>
        <w:br/>
      </w:r>
      <w:r>
        <w:rPr>
          <w:rStyle w:val="VerbatimChar"/>
        </w:rPr>
        <w:t>##    integer valued attribute</w:t>
      </w:r>
      <w:r>
        <w:br/>
      </w:r>
      <w:r>
        <w:rPr>
          <w:rStyle w:val="VerbatimChar"/>
        </w:rPr>
        <w:t>##    36 values</w:t>
      </w:r>
      <w:r>
        <w:br/>
      </w:r>
      <w:r>
        <w:rPr>
          <w:rStyle w:val="VerbatimChar"/>
        </w:rPr>
        <w:t>##   vertex.names:</w:t>
      </w:r>
      <w:r>
        <w:br/>
      </w:r>
      <w:r>
        <w:rPr>
          <w:rStyle w:val="VerbatimChar"/>
        </w:rPr>
        <w:t>##    character valued attribute</w:t>
      </w:r>
      <w:r>
        <w:br/>
      </w:r>
      <w:r>
        <w:rPr>
          <w:rStyle w:val="VerbatimChar"/>
        </w:rPr>
        <w:t>##    36 valid vertex names</w:t>
      </w:r>
      <w:r>
        <w:br/>
      </w:r>
      <w:r>
        <w:rPr>
          <w:rStyle w:val="VerbatimChar"/>
        </w:rPr>
        <w:t xml:space="preserve">## </w:t>
      </w:r>
      <w:r>
        <w:br/>
      </w:r>
      <w:r>
        <w:rPr>
          <w:rStyle w:val="VerbatimChar"/>
        </w:rPr>
        <w:t>##  years:</w:t>
      </w:r>
      <w:r>
        <w:br/>
      </w:r>
      <w:r>
        <w:rPr>
          <w:rStyle w:val="VerbatimChar"/>
        </w:rPr>
        <w:t>##    integer valued attribute</w:t>
      </w:r>
      <w:r>
        <w:br/>
      </w:r>
      <w:r>
        <w:rPr>
          <w:rStyle w:val="VerbatimChar"/>
        </w:rPr>
        <w:t>##    36 values</w:t>
      </w:r>
      <w:r>
        <w:br/>
      </w:r>
      <w:r>
        <w:rPr>
          <w:rStyle w:val="VerbatimChar"/>
        </w:rPr>
        <w:t xml:space="preserve">## </w:t>
      </w:r>
      <w:r>
        <w:br/>
      </w:r>
      <w:r>
        <w:rPr>
          <w:rStyle w:val="VerbatimChar"/>
        </w:rPr>
        <w:t>## No edge attributes</w:t>
      </w:r>
    </w:p>
    <w:p w14:paraId="4C424280" w14:textId="77777777" w:rsidR="003D3FA8" w:rsidRDefault="009C4C22">
      <w:pPr>
        <w:pStyle w:val="FirstParagraph"/>
      </w:pPr>
      <w:r>
        <w:t xml:space="preserve">In the Lazega network, the data is undirected and binary. The network data has eight node attributes and all attributes are integer valued. The attributes </w:t>
      </w:r>
      <w:r>
        <w:rPr>
          <w:rStyle w:val="VerbatimChar"/>
        </w:rPr>
        <w:t>name</w:t>
      </w:r>
      <w:r>
        <w:t xml:space="preserve"> and </w:t>
      </w:r>
      <w:r>
        <w:rPr>
          <w:rStyle w:val="VerbatimChar"/>
        </w:rPr>
        <w:t>seniority</w:t>
      </w:r>
      <w:r>
        <w:t xml:space="preserve"> is identical for each person ranging from 1 to 36; </w:t>
      </w:r>
      <w:r>
        <w:rPr>
          <w:rStyle w:val="VerbatimChar"/>
        </w:rPr>
        <w:t>sex</w:t>
      </w:r>
      <w:r>
        <w:t xml:space="preserve"> and </w:t>
      </w:r>
      <w:r>
        <w:rPr>
          <w:rStyle w:val="VerbatimChar"/>
        </w:rPr>
        <w:t>practice</w:t>
      </w:r>
      <w:r>
        <w:t xml:space="preserve"> are coded as 1 and 2; </w:t>
      </w:r>
      <w:r>
        <w:rPr>
          <w:rStyle w:val="VerbatimChar"/>
        </w:rPr>
        <w:t>office</w:t>
      </w:r>
      <w:r>
        <w:t xml:space="preserve"> and </w:t>
      </w:r>
      <w:r>
        <w:rPr>
          <w:rStyle w:val="VerbatimChar"/>
        </w:rPr>
        <w:t>school</w:t>
      </w:r>
      <w:r>
        <w:t xml:space="preserve"> are classified as 1,2,3; </w:t>
      </w:r>
      <w:r>
        <w:rPr>
          <w:rStyle w:val="VerbatimChar"/>
        </w:rPr>
        <w:t>years</w:t>
      </w:r>
      <w:r>
        <w:t xml:space="preserve"> is integer ranging from 1 to 32; and </w:t>
      </w:r>
      <w:r>
        <w:rPr>
          <w:rStyle w:val="VerbatimChar"/>
        </w:rPr>
        <w:t>status</w:t>
      </w:r>
      <w:r>
        <w:t xml:space="preserve"> is 1 for all nodes. From the summary function, there are 115 edges and the overall density is 0.1825397.</w:t>
      </w:r>
    </w:p>
    <w:p w14:paraId="44A4B737" w14:textId="7E1580D5" w:rsidR="00440B43" w:rsidRPr="00440B43" w:rsidRDefault="009C4C22" w:rsidP="00440B43">
      <w:pPr>
        <w:pStyle w:val="Heading2"/>
        <w:rPr>
          <w:noProof/>
          <w:lang w:val="en-GB" w:eastAsia="zh-CN"/>
        </w:rPr>
      </w:pPr>
      <w:bookmarkStart w:id="1" w:name="question-b"/>
      <w:r>
        <w:lastRenderedPageBreak/>
        <w:t>Question (b)</w:t>
      </w:r>
      <w:bookmarkEnd w:id="1"/>
      <w:r w:rsidR="00440B43" w:rsidRPr="00440B43">
        <w:rPr>
          <w:noProof/>
          <w:lang w:val="en-GB" w:eastAsia="zh-CN"/>
        </w:rPr>
        <w:t xml:space="preserve"> </w:t>
      </w:r>
      <w:r w:rsidR="00440B43">
        <w:rPr>
          <w:noProof/>
          <w:lang w:val="en-GB" w:eastAsia="zh-CN"/>
        </w:rPr>
        <w:drawing>
          <wp:inline distT="0" distB="0" distL="0" distR="0" wp14:anchorId="40E6BF93" wp14:editId="5BEFFE17">
            <wp:extent cx="5168265" cy="39323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6_files/figure-docx/unnamed-chunk-4-1.png"/>
                    <pic:cNvPicPr>
                      <a:picLocks noChangeAspect="1" noChangeArrowheads="1"/>
                    </pic:cNvPicPr>
                  </pic:nvPicPr>
                  <pic:blipFill>
                    <a:blip r:embed="rId9"/>
                    <a:stretch>
                      <a:fillRect/>
                    </a:stretch>
                  </pic:blipFill>
                  <pic:spPr bwMode="auto">
                    <a:xfrm>
                      <a:off x="0" y="0"/>
                      <a:ext cx="5172154" cy="3935270"/>
                    </a:xfrm>
                    <a:prstGeom prst="rect">
                      <a:avLst/>
                    </a:prstGeom>
                    <a:noFill/>
                    <a:ln w="9525">
                      <a:noFill/>
                      <a:headEnd/>
                      <a:tailEnd/>
                    </a:ln>
                  </pic:spPr>
                </pic:pic>
              </a:graphicData>
            </a:graphic>
          </wp:inline>
        </w:drawing>
      </w:r>
    </w:p>
    <w:p w14:paraId="3FB25505" w14:textId="1B5C7296" w:rsidR="003D3FA8" w:rsidRDefault="009C4C22" w:rsidP="00440B43">
      <w:pPr>
        <w:pStyle w:val="Heading2"/>
      </w:pPr>
      <w:r>
        <w:rPr>
          <w:noProof/>
          <w:lang w:val="en-GB" w:eastAsia="zh-CN"/>
        </w:rPr>
        <w:drawing>
          <wp:inline distT="0" distB="0" distL="0" distR="0" wp14:anchorId="0E107C69" wp14:editId="27ACE55D">
            <wp:extent cx="4773930" cy="38049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6_files/figure-docx/unnamed-chunk-4-2.png"/>
                    <pic:cNvPicPr>
                      <a:picLocks noChangeAspect="1" noChangeArrowheads="1"/>
                    </pic:cNvPicPr>
                  </pic:nvPicPr>
                  <pic:blipFill>
                    <a:blip r:embed="rId10"/>
                    <a:stretch>
                      <a:fillRect/>
                    </a:stretch>
                  </pic:blipFill>
                  <pic:spPr bwMode="auto">
                    <a:xfrm>
                      <a:off x="0" y="0"/>
                      <a:ext cx="4773930" cy="3804920"/>
                    </a:xfrm>
                    <a:prstGeom prst="rect">
                      <a:avLst/>
                    </a:prstGeom>
                    <a:noFill/>
                    <a:ln w="9525">
                      <a:noFill/>
                      <a:headEnd/>
                      <a:tailEnd/>
                    </a:ln>
                  </pic:spPr>
                </pic:pic>
              </a:graphicData>
            </a:graphic>
          </wp:inline>
        </w:drawing>
      </w:r>
    </w:p>
    <w:p w14:paraId="377471F7" w14:textId="77777777" w:rsidR="003D3FA8" w:rsidRDefault="009C4C22">
      <w:pPr>
        <w:pStyle w:val="Heading2"/>
      </w:pPr>
      <w:bookmarkStart w:id="2" w:name="question-c"/>
      <w:r>
        <w:lastRenderedPageBreak/>
        <w:t>Question (c)</w:t>
      </w:r>
      <w:bookmarkEnd w:id="2"/>
    </w:p>
    <w:p w14:paraId="0944DFB5" w14:textId="77777777" w:rsidR="003D3FA8" w:rsidRDefault="009C4C22">
      <w:pPr>
        <w:pStyle w:val="FirstParagraph"/>
      </w:pPr>
      <w:r>
        <w:t>The density of the network is 0.1825, indicates that the network is not well-connected. From the first graph, lawyers in the network are not well-connected and two lawyers who are not connected with any other lawyers in the network. Three female lawyers are structured closely even though not all three female lawyers are connected to each other. There is not a clear pattern that the network has any structure in relation to the law school they went to. The node label indicates that lawyers are more connected within the same office. The node size indicates that lawyers with different age groups are well mixed.</w:t>
      </w:r>
    </w:p>
    <w:p w14:paraId="3246E777" w14:textId="77777777" w:rsidR="003D3FA8" w:rsidRDefault="009C4C22">
      <w:pPr>
        <w:pStyle w:val="BodyText"/>
      </w:pPr>
      <w:r>
        <w:t>From the second graph, still, three female lawyers are structured to be close to each other. The square shape nodes are centred in the network shows that lawyers working in the same practice are better connected. The size of the nodes indicates the years the lawyer has been working within the firm, and the graph shows that some nodes with smaller size are clusted into two groups.</w:t>
      </w:r>
    </w:p>
    <w:p w14:paraId="652A895C" w14:textId="77777777" w:rsidR="003D3FA8" w:rsidRDefault="009C4C22">
      <w:pPr>
        <w:pStyle w:val="BodyText"/>
      </w:pPr>
      <w:r>
        <w:t>In conclusion, collaboration is relatively structured by the lawyers’ attributes, especially their gender, office, years working within the firm and types of practice.</w:t>
      </w:r>
    </w:p>
    <w:p w14:paraId="2BE4730D" w14:textId="77777777" w:rsidR="003D3FA8" w:rsidRDefault="009C4C22">
      <w:pPr>
        <w:pStyle w:val="Heading2"/>
      </w:pPr>
      <w:bookmarkStart w:id="3" w:name="question-d"/>
      <w:r>
        <w:t>Question (d)</w:t>
      </w:r>
      <w:bookmarkEnd w:id="3"/>
    </w:p>
    <w:p w14:paraId="761E9163" w14:textId="77777777" w:rsidR="003D3FA8" w:rsidRDefault="009C4C22">
      <w:pPr>
        <w:pStyle w:val="SourceCode"/>
      </w:pPr>
      <w:r>
        <w:rPr>
          <w:rStyle w:val="VerbatimChar"/>
        </w:rPr>
        <w:t xml:space="preserve">## </w:t>
      </w:r>
      <w:r>
        <w:br/>
      </w:r>
      <w:r>
        <w:rPr>
          <w:rStyle w:val="VerbatimChar"/>
        </w:rPr>
        <w:t>## statnet: version 2019.6, created on 2019-06-13</w:t>
      </w:r>
      <w:r>
        <w:br/>
      </w:r>
      <w:r>
        <w:rPr>
          <w:rStyle w:val="VerbatimChar"/>
        </w:rPr>
        <w:t>## Copyright (c) 2019, Mark S. Handcock, University of California -- Los Angeles</w:t>
      </w:r>
      <w:r>
        <w:br/>
      </w:r>
      <w:r>
        <w:rPr>
          <w:rStyle w:val="VerbatimChar"/>
        </w:rPr>
        <w:t>##                     David R. Hunter, Penn State University</w:t>
      </w:r>
      <w:r>
        <w:br/>
      </w:r>
      <w:r>
        <w:rPr>
          <w:rStyle w:val="VerbatimChar"/>
        </w:rPr>
        <w:t>##                     Carter T. Butts, University of California -- Irvine</w:t>
      </w:r>
      <w:r>
        <w:br/>
      </w:r>
      <w:r>
        <w:rPr>
          <w:rStyle w:val="VerbatimChar"/>
        </w:rPr>
        <w:t>##                     Steven M. Goodreau, University of Washington</w:t>
      </w:r>
      <w:r>
        <w:br/>
      </w:r>
      <w:r>
        <w:rPr>
          <w:rStyle w:val="VerbatimChar"/>
        </w:rPr>
        <w:t>##                     Pavel N. Krivitsky, University of Wollongong</w:t>
      </w:r>
      <w:r>
        <w:br/>
      </w:r>
      <w:r>
        <w:rPr>
          <w:rStyle w:val="VerbatimChar"/>
        </w:rPr>
        <w:t>##                     Skye Bender-deMoll</w:t>
      </w:r>
      <w:r>
        <w:br/>
      </w:r>
      <w:r>
        <w:rPr>
          <w:rStyle w:val="VerbatimChar"/>
        </w:rPr>
        <w:t>##                     Martina Morris, University of Washington</w:t>
      </w:r>
      <w:r>
        <w:br/>
      </w:r>
      <w:r>
        <w:rPr>
          <w:rStyle w:val="VerbatimChar"/>
        </w:rPr>
        <w:t>## Based on "statnet" project software (statnet.org).</w:t>
      </w:r>
      <w:r>
        <w:br/>
      </w:r>
      <w:r>
        <w:rPr>
          <w:rStyle w:val="VerbatimChar"/>
        </w:rPr>
        <w:t>## For license and citation information see statnet.org/attribution</w:t>
      </w:r>
      <w:r>
        <w:br/>
      </w:r>
      <w:r>
        <w:rPr>
          <w:rStyle w:val="VerbatimChar"/>
        </w:rPr>
        <w:t>## or type citation("statnet").</w:t>
      </w:r>
    </w:p>
    <w:p w14:paraId="0DBC70BD" w14:textId="77777777" w:rsidR="003D3FA8" w:rsidRDefault="009C4C22">
      <w:pPr>
        <w:pStyle w:val="SourceCode"/>
      </w:pPr>
      <w:r>
        <w:rPr>
          <w:rStyle w:val="VerbatimChar"/>
        </w:rPr>
        <w:t>## unable to reach CRAN</w:t>
      </w:r>
    </w:p>
    <w:p w14:paraId="113DBA2F" w14:textId="77777777" w:rsidR="003D3FA8" w:rsidRDefault="009C4C22">
      <w:pPr>
        <w:pStyle w:val="SourceCode"/>
      </w:pPr>
      <w:r>
        <w:rPr>
          <w:rStyle w:val="VerbatimChar"/>
        </w:rPr>
        <w:t xml:space="preserve">##    Min. 1st Qu.  Median    Mean 3rd Qu.    Max. </w:t>
      </w:r>
      <w:r>
        <w:br/>
      </w:r>
      <w:r>
        <w:rPr>
          <w:rStyle w:val="VerbatimChar"/>
        </w:rPr>
        <w:t>## 0.00000 0.01304 0.02609 0.02778 0.03913 0.06522</w:t>
      </w:r>
    </w:p>
    <w:p w14:paraId="081C6768" w14:textId="77777777" w:rsidR="003D3FA8" w:rsidRDefault="009C4C22">
      <w:pPr>
        <w:pStyle w:val="SourceCode"/>
      </w:pPr>
      <w:r>
        <w:rPr>
          <w:rStyle w:val="VerbatimChar"/>
        </w:rPr>
        <w:t>## [1] 0.2530612</w:t>
      </w:r>
    </w:p>
    <w:p w14:paraId="44B7BB73" w14:textId="77777777" w:rsidR="003D3FA8" w:rsidRDefault="009C4C22">
      <w:pPr>
        <w:pStyle w:val="SourceCode"/>
      </w:pPr>
      <w:r>
        <w:rPr>
          <w:rStyle w:val="VerbatimChar"/>
        </w:rPr>
        <w:t>##  [1] 13.75000 18.16667 14.61667 20.50000 17.75000 17.08333 14.25000  0.00000</w:t>
      </w:r>
      <w:r>
        <w:br/>
      </w:r>
      <w:r>
        <w:rPr>
          <w:rStyle w:val="VerbatimChar"/>
        </w:rPr>
        <w:t>##  [9] 15.00000 17.83333 13.75000 19.50000 13.70000 18.66667 20.83333 22.66667</w:t>
      </w:r>
      <w:r>
        <w:br/>
      </w:r>
      <w:r>
        <w:rPr>
          <w:rStyle w:val="VerbatimChar"/>
        </w:rPr>
        <w:t>## [17] 23.50000 18.75000 20.83333 16.00000 10.73333 20.66667  0.00000 20.33333</w:t>
      </w:r>
      <w:r>
        <w:br/>
      </w:r>
      <w:r>
        <w:rPr>
          <w:rStyle w:val="VerbatimChar"/>
        </w:rPr>
        <w:t>## [25] 17.41667 22.00000 15.50000 22.25000 19.66667 16.08333 22.08333 22.00000</w:t>
      </w:r>
      <w:r>
        <w:br/>
      </w:r>
      <w:r>
        <w:rPr>
          <w:rStyle w:val="VerbatimChar"/>
        </w:rPr>
        <w:t>## [33] 16.41667 17.83333 18.91667 15.91667</w:t>
      </w:r>
    </w:p>
    <w:p w14:paraId="579F0D3B" w14:textId="77777777" w:rsidR="003D3FA8" w:rsidRDefault="009C4C22">
      <w:pPr>
        <w:pStyle w:val="FirstParagraph"/>
      </w:pPr>
      <w:r>
        <w:rPr>
          <w:noProof/>
          <w:lang w:val="en-GB" w:eastAsia="zh-CN"/>
        </w:rPr>
        <w:lastRenderedPageBreak/>
        <w:drawing>
          <wp:inline distT="0" distB="0" distL="0" distR="0" wp14:anchorId="67EECEBE" wp14:editId="4F7E32E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6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BCB8434" w14:textId="77777777" w:rsidR="003D3FA8" w:rsidRDefault="009C4C22">
      <w:pPr>
        <w:pStyle w:val="SourceCode"/>
      </w:pPr>
      <w:r>
        <w:rPr>
          <w:rStyle w:val="VerbatimChar"/>
        </w:rPr>
        <w:t>##  [1]   0.0000000  36.8857143   1.3888889  42.6140859   7.0897547   4.1698135</w:t>
      </w:r>
      <w:r>
        <w:br/>
      </w:r>
      <w:r>
        <w:rPr>
          <w:rStyle w:val="VerbatimChar"/>
        </w:rPr>
        <w:t>##  [7]   3.7095238   0.0000000   0.0000000  16.1947913   0.0000000  16.8605145</w:t>
      </w:r>
      <w:r>
        <w:br/>
      </w:r>
      <w:r>
        <w:rPr>
          <w:rStyle w:val="VerbatimChar"/>
        </w:rPr>
        <w:t>## [13]   0.0000000  26.5583361  44.0896104 141.2988928 203.7686119  42.5324176</w:t>
      </w:r>
      <w:r>
        <w:br/>
      </w:r>
      <w:r>
        <w:rPr>
          <w:rStyle w:val="VerbatimChar"/>
        </w:rPr>
        <w:t>## [19]  28.1733489   0.7166667   0.0000000  36.8639610   0.0000000  57.2120213</w:t>
      </w:r>
      <w:r>
        <w:br/>
      </w:r>
      <w:r>
        <w:rPr>
          <w:rStyle w:val="VerbatimChar"/>
        </w:rPr>
        <w:t>## [25]  13.8249084  97.4550144  64.0000000 108.8873515  26.4872960   2.0151515</w:t>
      </w:r>
      <w:r>
        <w:br/>
      </w:r>
      <w:r>
        <w:rPr>
          <w:rStyle w:val="VerbatimChar"/>
        </w:rPr>
        <w:t>## [31] 125.3248363 104.3455156   7.9666667   4.9303030  17.9541847   0.6818182</w:t>
      </w:r>
    </w:p>
    <w:p w14:paraId="199B645C" w14:textId="77777777" w:rsidR="003D3FA8" w:rsidRDefault="009C4C22">
      <w:pPr>
        <w:pStyle w:val="FirstParagraph"/>
      </w:pPr>
      <w:r>
        <w:rPr>
          <w:noProof/>
          <w:lang w:val="en-GB" w:eastAsia="zh-CN"/>
        </w:rPr>
        <w:lastRenderedPageBreak/>
        <w:drawing>
          <wp:inline distT="0" distB="0" distL="0" distR="0" wp14:anchorId="3773A6A1" wp14:editId="6ACC38B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6_files/figure-docx/unnamed-chunk-5-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965CA00" w14:textId="77777777" w:rsidR="003D3FA8" w:rsidRDefault="009C4C22">
      <w:pPr>
        <w:pStyle w:val="SourceCode"/>
      </w:pPr>
      <w:r>
        <w:rPr>
          <w:rStyle w:val="VerbatimChar"/>
        </w:rPr>
        <w:t xml:space="preserve">## </w:t>
      </w:r>
      <w:r>
        <w:br/>
      </w:r>
      <w:r>
        <w:rPr>
          <w:rStyle w:val="VerbatimChar"/>
        </w:rPr>
        <w:t>## Attaching package: 'igraph'</w:t>
      </w:r>
    </w:p>
    <w:p w14:paraId="51036520" w14:textId="77777777" w:rsidR="003D3FA8" w:rsidRDefault="009C4C22">
      <w:pPr>
        <w:pStyle w:val="SourceCode"/>
      </w:pPr>
      <w:r>
        <w:rPr>
          <w:rStyle w:val="VerbatimChar"/>
        </w:rPr>
        <w:t>## The following objects are masked from 'package:sna':</w:t>
      </w:r>
      <w:r>
        <w:br/>
      </w:r>
      <w:r>
        <w:rPr>
          <w:rStyle w:val="VerbatimChar"/>
        </w:rPr>
        <w:t xml:space="preserve">## </w:t>
      </w:r>
      <w:r>
        <w:br/>
      </w:r>
      <w:r>
        <w:rPr>
          <w:rStyle w:val="VerbatimChar"/>
        </w:rPr>
        <w:t>##     betweenness, bonpow, closeness, components, degree, dyad.census,</w:t>
      </w:r>
      <w:r>
        <w:br/>
      </w:r>
      <w:r>
        <w:rPr>
          <w:rStyle w:val="VerbatimChar"/>
        </w:rPr>
        <w:t>##     evcent, hierarchy, is.connected, neighborhood, triad.census</w:t>
      </w:r>
    </w:p>
    <w:p w14:paraId="0A4B51AC" w14:textId="77777777" w:rsidR="003D3FA8" w:rsidRDefault="009C4C22">
      <w:pPr>
        <w:pStyle w:val="SourceCode"/>
      </w:pPr>
      <w:r>
        <w:rPr>
          <w:rStyle w:val="VerbatimChar"/>
        </w:rPr>
        <w:t>## The following objects are masked from 'package:network':</w:t>
      </w:r>
      <w:r>
        <w:br/>
      </w:r>
      <w:r>
        <w:rPr>
          <w:rStyle w:val="VerbatimChar"/>
        </w:rPr>
        <w:t xml:space="preserve">## </w:t>
      </w:r>
      <w:r>
        <w:br/>
      </w:r>
      <w:r>
        <w:rPr>
          <w:rStyle w:val="VerbatimChar"/>
        </w:rPr>
        <w:t>##     %c%, %s%, add.edges, add.vertices, delete.edges, delete.vertices,</w:t>
      </w:r>
      <w:r>
        <w:br/>
      </w:r>
      <w:r>
        <w:rPr>
          <w:rStyle w:val="VerbatimChar"/>
        </w:rPr>
        <w:t>##     get.edge.attribute, get.edges, get.vertex.attribute, is.bipartite,</w:t>
      </w:r>
      <w:r>
        <w:br/>
      </w:r>
      <w:r>
        <w:rPr>
          <w:rStyle w:val="VerbatimChar"/>
        </w:rPr>
        <w:t>##     is.directed, list.edge.attributes, list.vertex.attributes,</w:t>
      </w:r>
      <w:r>
        <w:br/>
      </w:r>
      <w:r>
        <w:rPr>
          <w:rStyle w:val="VerbatimChar"/>
        </w:rPr>
        <w:t>##     set.edge.attribute, set.vertex.attribute</w:t>
      </w:r>
    </w:p>
    <w:p w14:paraId="0688ED2F" w14:textId="77777777" w:rsidR="003D3FA8" w:rsidRDefault="009C4C22">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4DFFD24E" w14:textId="77777777" w:rsidR="003D3FA8" w:rsidRDefault="009C4C22">
      <w:pPr>
        <w:pStyle w:val="SourceCode"/>
      </w:pPr>
      <w:r>
        <w:rPr>
          <w:rStyle w:val="VerbatimChar"/>
        </w:rPr>
        <w:t>## The following object is masked from 'package:base':</w:t>
      </w:r>
      <w:r>
        <w:br/>
      </w:r>
      <w:r>
        <w:rPr>
          <w:rStyle w:val="VerbatimChar"/>
        </w:rPr>
        <w:t xml:space="preserve">## </w:t>
      </w:r>
      <w:r>
        <w:br/>
      </w:r>
      <w:r>
        <w:rPr>
          <w:rStyle w:val="VerbatimChar"/>
        </w:rPr>
        <w:t>##     union</w:t>
      </w:r>
    </w:p>
    <w:p w14:paraId="6A33D6F2" w14:textId="77777777" w:rsidR="003D3FA8" w:rsidRDefault="009C4C22">
      <w:pPr>
        <w:pStyle w:val="SourceCode"/>
      </w:pPr>
      <w:r>
        <w:rPr>
          <w:rStyle w:val="VerbatimChar"/>
        </w:rPr>
        <w:lastRenderedPageBreak/>
        <w:t xml:space="preserve">##            1            2            3            4            5            6 </w:t>
      </w:r>
      <w:r>
        <w:br/>
      </w:r>
      <w:r>
        <w:rPr>
          <w:rStyle w:val="VerbatimChar"/>
        </w:rPr>
        <w:t xml:space="preserve">##  0.009917325 -1.440711010 -0.642983830 -0.829033809 -1.323180001 -0.973891310 </w:t>
      </w:r>
      <w:r>
        <w:br/>
      </w:r>
      <w:r>
        <w:rPr>
          <w:rStyle w:val="VerbatimChar"/>
        </w:rPr>
        <w:t xml:space="preserve">##            7            8            9           10           11           12 </w:t>
      </w:r>
      <w:r>
        <w:br/>
      </w:r>
      <w:r>
        <w:rPr>
          <w:rStyle w:val="VerbatimChar"/>
        </w:rPr>
        <w:t xml:space="preserve">## -1.189122998  0.000000000 -0.251688611 -1.614440399  0.009917325 -0.894411995 </w:t>
      </w:r>
      <w:r>
        <w:br/>
      </w:r>
      <w:r>
        <w:rPr>
          <w:rStyle w:val="VerbatimChar"/>
        </w:rPr>
        <w:t xml:space="preserve">##           13           14           15           16           17           18 </w:t>
      </w:r>
      <w:r>
        <w:br/>
      </w:r>
      <w:r>
        <w:rPr>
          <w:rStyle w:val="VerbatimChar"/>
        </w:rPr>
        <w:t xml:space="preserve">##  0.547118618 -0.916511046 -0.072539224 -1.093578715 -0.824393916 -1.417034469 </w:t>
      </w:r>
      <w:r>
        <w:br/>
      </w:r>
      <w:r>
        <w:rPr>
          <w:rStyle w:val="VerbatimChar"/>
        </w:rPr>
        <w:t xml:space="preserve">##           19           20           21           22           23           24 </w:t>
      </w:r>
      <w:r>
        <w:br/>
      </w:r>
      <w:r>
        <w:rPr>
          <w:rStyle w:val="VerbatimChar"/>
        </w:rPr>
        <w:t xml:space="preserve">## -1.067045905 -0.137179273 -1.006107650 -0.329184955  0.000000000 -0.794603676 </w:t>
      </w:r>
      <w:r>
        <w:br/>
      </w:r>
      <w:r>
        <w:rPr>
          <w:rStyle w:val="VerbatimChar"/>
        </w:rPr>
        <w:t xml:space="preserve">##           25           26           27           28           29           30 </w:t>
      </w:r>
      <w:r>
        <w:br/>
      </w:r>
      <w:r>
        <w:rPr>
          <w:rStyle w:val="VerbatimChar"/>
        </w:rPr>
        <w:t xml:space="preserve">## -0.380021969 -2.243666248 -1.840418890 -1.348861114 -0.766631623 -0.628478454 </w:t>
      </w:r>
      <w:r>
        <w:br/>
      </w:r>
      <w:r>
        <w:rPr>
          <w:rStyle w:val="VerbatimChar"/>
        </w:rPr>
        <w:t xml:space="preserve">##           31           32           33           34           35           36 </w:t>
      </w:r>
      <w:r>
        <w:br/>
      </w:r>
      <w:r>
        <w:rPr>
          <w:rStyle w:val="VerbatimChar"/>
        </w:rPr>
        <w:t>## -0.726459946 -1.647044323 -0.395043917 -1.254635110 -0.818828265  0.542212107</w:t>
      </w:r>
    </w:p>
    <w:p w14:paraId="61C9EF3C" w14:textId="77777777" w:rsidR="003D3FA8" w:rsidRDefault="009C4C22">
      <w:pPr>
        <w:pStyle w:val="SourceCode"/>
      </w:pPr>
      <w:r>
        <w:rPr>
          <w:rStyle w:val="VerbatimChar"/>
        </w:rPr>
        <w:t xml:space="preserve">##    Min. 1st Qu.  Median    Mean 3rd Qu.    Max. </w:t>
      </w:r>
      <w:r>
        <w:br/>
      </w:r>
      <w:r>
        <w:rPr>
          <w:rStyle w:val="VerbatimChar"/>
        </w:rPr>
        <w:t>## -2.2437 -1.2055 -0.8216 -0.7711 -0.3098  0.5471</w:t>
      </w:r>
    </w:p>
    <w:p w14:paraId="1AEBAB2A" w14:textId="77777777" w:rsidR="003D3FA8" w:rsidRDefault="009C4C22">
      <w:pPr>
        <w:pStyle w:val="SourceCode"/>
      </w:pPr>
      <w:r>
        <w:rPr>
          <w:rStyle w:val="VerbatimChar"/>
        </w:rPr>
        <w:t>## [1] 4</w:t>
      </w:r>
    </w:p>
    <w:p w14:paraId="5E121FFB" w14:textId="77777777" w:rsidR="003D3FA8" w:rsidRDefault="009C4C22">
      <w:pPr>
        <w:pStyle w:val="FirstParagraph"/>
      </w:pPr>
      <w:r>
        <w:rPr>
          <w:b/>
        </w:rPr>
        <w:t>Node centrality</w:t>
      </w:r>
      <w:r>
        <w:t xml:space="preserve"> represents the direct connections one node has divided by the maximum possible connections. The maximum degree centrality in this network is 0.06522 and the mean degree centrality is only 0.02778, which is very low.</w:t>
      </w:r>
    </w:p>
    <w:p w14:paraId="7861C316" w14:textId="77777777" w:rsidR="003D3FA8" w:rsidRDefault="009C4C22">
      <w:pPr>
        <w:pStyle w:val="BodyText"/>
      </w:pPr>
      <w:r>
        <w:t xml:space="preserve">The </w:t>
      </w:r>
      <w:r>
        <w:rPr>
          <w:b/>
        </w:rPr>
        <w:t>network centralization</w:t>
      </w:r>
      <w:r>
        <w:t xml:space="preserve"> is 0.2530612, is much higher than the node centrality.</w:t>
      </w:r>
    </w:p>
    <w:p w14:paraId="59861A34" w14:textId="0AB7384E" w:rsidR="003D3FA8" w:rsidRDefault="009C4C22">
      <w:pPr>
        <w:pStyle w:val="BodyText"/>
      </w:pPr>
      <w:r>
        <w:rPr>
          <w:b/>
        </w:rPr>
        <w:t>Closeness centrality</w:t>
      </w:r>
      <w:r>
        <w:t xml:space="preserve"> represents the distance of one node to other nodes.</w:t>
      </w:r>
      <w:r w:rsidR="007E0D77">
        <w:t xml:space="preserve"> </w:t>
      </w:r>
      <w:r>
        <w:t>The histogram shows that except for two nodes which are isolated, other nodes have similar closeness.</w:t>
      </w:r>
    </w:p>
    <w:p w14:paraId="08A8166F" w14:textId="77777777" w:rsidR="003D3FA8" w:rsidRDefault="009C4C22">
      <w:pPr>
        <w:pStyle w:val="BodyText"/>
      </w:pPr>
      <w:r>
        <w:rPr>
          <w:b/>
        </w:rPr>
        <w:t>Betweenness centrality</w:t>
      </w:r>
      <w:r>
        <w:t xml:space="preserve"> represents the geopath between the node and other nodes. The histogram shows that the majority of nodes have small betweenness while some nodes have very large betweenness.</w:t>
      </w:r>
    </w:p>
    <w:p w14:paraId="33715620" w14:textId="77777777" w:rsidR="003D3FA8" w:rsidRDefault="009C4C22">
      <w:pPr>
        <w:pStyle w:val="BodyText"/>
      </w:pPr>
      <w:r>
        <w:t xml:space="preserve">The </w:t>
      </w:r>
      <w:r>
        <w:rPr>
          <w:b/>
        </w:rPr>
        <w:t>Bonacich Power Centrality</w:t>
      </w:r>
      <w:r>
        <w:t xml:space="preserve"> and its summary are shown above. Positive Bonacich power centrality indicates that the node’s connections have many connections, and it’s increasing the node’s power. Negative Bonacich power centrality indicates that the node’s connections have few connections, and it’s decreasing the node’s power. The Bonacich power centrality in this network ranges from -2.24 to 0.55, and on average, people in this network have negative Bonacich power centrality. Only 4 people out of 36 have positive Bonacich power centrality and they are considered as powerful people in this group.</w:t>
      </w:r>
    </w:p>
    <w:p w14:paraId="1E01CD23" w14:textId="77777777" w:rsidR="003D3FA8" w:rsidRDefault="009C4C22">
      <w:pPr>
        <w:pStyle w:val="Heading2"/>
      </w:pPr>
      <w:bookmarkStart w:id="4" w:name="question-e"/>
      <w:r>
        <w:lastRenderedPageBreak/>
        <w:t>Question (e)</w:t>
      </w:r>
      <w:bookmarkEnd w:id="4"/>
    </w:p>
    <w:p w14:paraId="46278471" w14:textId="77777777" w:rsidR="003D3FA8" w:rsidRDefault="009C4C22">
      <w:pPr>
        <w:pStyle w:val="FirstParagraph"/>
      </w:pPr>
      <w:r>
        <w:rPr>
          <w:noProof/>
          <w:lang w:val="en-GB" w:eastAsia="zh-CN"/>
        </w:rPr>
        <w:drawing>
          <wp:inline distT="0" distB="0" distL="0" distR="0" wp14:anchorId="37A9AB17" wp14:editId="031551B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6_files/figure-docx/unnamed-chunk-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510BCE3" w14:textId="77777777" w:rsidR="003D3FA8" w:rsidRDefault="009C4C22">
      <w:pPr>
        <w:pStyle w:val="BodyText"/>
      </w:pPr>
      <w:r>
        <w:t>K-core analysis is a decomposition of the whole group into subgroups, uncovering the network’s hierarchical and structural properties.</w:t>
      </w:r>
    </w:p>
    <w:p w14:paraId="1E2B4881" w14:textId="77777777" w:rsidR="003D3FA8" w:rsidRDefault="009C4C22">
      <w:pPr>
        <w:pStyle w:val="Heading2"/>
      </w:pPr>
      <w:bookmarkStart w:id="5" w:name="question-f"/>
      <w:r>
        <w:t>Question (f)</w:t>
      </w:r>
      <w:bookmarkEnd w:id="5"/>
    </w:p>
    <w:p w14:paraId="7D893009" w14:textId="77777777" w:rsidR="003D3FA8" w:rsidRDefault="009C4C22">
      <w:pPr>
        <w:pStyle w:val="SourceCode"/>
      </w:pPr>
      <w:r>
        <w:rPr>
          <w:rStyle w:val="VerbatimChar"/>
        </w:rPr>
        <w:t>##                     Sex       Office        Years          Age     Practice</w:t>
      </w:r>
      <w:r>
        <w:br/>
      </w:r>
      <w:r>
        <w:rPr>
          <w:rStyle w:val="VerbatimChar"/>
        </w:rPr>
        <w:t>## Modularity  0.005141777  0.267637051 -0.019470699 -0.031190926  0.118676749</w:t>
      </w:r>
      <w:r>
        <w:br/>
      </w:r>
      <w:r>
        <w:rPr>
          <w:rStyle w:val="VerbatimChar"/>
        </w:rPr>
        <w:t>##                  School</w:t>
      </w:r>
      <w:r>
        <w:br/>
      </w:r>
      <w:r>
        <w:rPr>
          <w:rStyle w:val="VerbatimChar"/>
        </w:rPr>
        <w:t>## Modularity -0.023969754</w:t>
      </w:r>
    </w:p>
    <w:p w14:paraId="1304CBCC" w14:textId="77777777" w:rsidR="003D3FA8" w:rsidRDefault="009C4C22">
      <w:pPr>
        <w:pStyle w:val="FirstParagraph"/>
      </w:pPr>
      <w:r>
        <w:t>The modularity statistic represents the extent to which a node grouping variable explains the observed clustering. The modularity statistic can range from -1/2 to +1. The closer to 1, the more the network clustering follows the given node grouping. The table above shows the modularities using six node attributes. From the table, the modularity using Office is closest to 1, thus which office does the lawyer work is the best predictor of the network clustering.</w:t>
      </w:r>
    </w:p>
    <w:p w14:paraId="3A0B14C5" w14:textId="77777777" w:rsidR="003D3FA8" w:rsidRDefault="009C4C22">
      <w:pPr>
        <w:pStyle w:val="Heading2"/>
      </w:pPr>
      <w:bookmarkStart w:id="6" w:name="question-g"/>
      <w:r>
        <w:lastRenderedPageBreak/>
        <w:t>Question (g)</w:t>
      </w:r>
      <w:bookmarkEnd w:id="6"/>
    </w:p>
    <w:p w14:paraId="5628A43B" w14:textId="77777777" w:rsidR="003D3FA8" w:rsidRDefault="009C4C22">
      <w:pPr>
        <w:pStyle w:val="SourceCode"/>
      </w:pPr>
      <w:r>
        <w:rPr>
          <w:rStyle w:val="VerbatimChar"/>
        </w:rPr>
        <w:t>##             Walktrap Edge Betweenness Fastgreedy</w:t>
      </w:r>
      <w:r>
        <w:br/>
      </w:r>
      <w:r>
        <w:rPr>
          <w:rStyle w:val="VerbatimChar"/>
        </w:rPr>
        <w:t>## Modularity 0.3160303        0.2896786  0.3125520</w:t>
      </w:r>
    </w:p>
    <w:p w14:paraId="70313D07" w14:textId="77777777" w:rsidR="003D3FA8" w:rsidRDefault="009C4C22">
      <w:pPr>
        <w:pStyle w:val="FirstParagraph"/>
      </w:pPr>
      <w:r>
        <w:rPr>
          <w:noProof/>
          <w:lang w:val="en-GB" w:eastAsia="zh-CN"/>
        </w:rPr>
        <w:drawing>
          <wp:inline distT="0" distB="0" distL="0" distR="0" wp14:anchorId="63ECDACE" wp14:editId="1092FE5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6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BFF2E54" w14:textId="77777777" w:rsidR="003D3FA8" w:rsidRDefault="009C4C22">
      <w:pPr>
        <w:pStyle w:val="BodyText"/>
        <w:rPr>
          <w:rFonts w:hint="eastAsia"/>
          <w:lang w:eastAsia="zh-CN"/>
        </w:rPr>
      </w:pPr>
      <w:r>
        <w:t>The walktrap community detection algorithms uses network data without two isolates, the edge betweenness and fast-greedy algorithms use the orginal netowrk data. From the modularity table, using walktrap algorithms shows the highest modularity, thus it’s the best solution.</w:t>
      </w:r>
    </w:p>
    <w:p w14:paraId="40D58900" w14:textId="77777777" w:rsidR="00406707" w:rsidRDefault="00406707">
      <w:pPr>
        <w:pStyle w:val="BodyText"/>
        <w:rPr>
          <w:rFonts w:hint="eastAsia"/>
          <w:lang w:eastAsia="zh-CN"/>
        </w:rPr>
      </w:pPr>
    </w:p>
    <w:p w14:paraId="5AF5952C" w14:textId="1A68A077" w:rsidR="00406707" w:rsidRDefault="00406707" w:rsidP="00406707">
      <w:pPr>
        <w:pStyle w:val="Heading2"/>
        <w:rPr>
          <w:rFonts w:hint="eastAsia"/>
          <w:lang w:eastAsia="zh-CN"/>
        </w:rPr>
      </w:pPr>
      <w:r>
        <w:rPr>
          <w:rFonts w:hint="eastAsia"/>
        </w:rPr>
        <w:t>Appendix</w:t>
      </w:r>
    </w:p>
    <w:p w14:paraId="35824B09" w14:textId="77777777" w:rsidR="00406707" w:rsidRDefault="00406707" w:rsidP="00406707">
      <w:pPr>
        <w:pStyle w:val="BodyText"/>
        <w:rPr>
          <w:rFonts w:hint="eastAsia"/>
          <w:lang w:eastAsia="zh-CN"/>
        </w:rPr>
      </w:pPr>
      <w:r>
        <w:rPr>
          <w:lang w:eastAsia="zh-CN"/>
        </w:rPr>
        <w:t>library(statnet)</w:t>
      </w:r>
      <w:bookmarkStart w:id="7" w:name="_GoBack"/>
      <w:bookmarkEnd w:id="7"/>
    </w:p>
    <w:p w14:paraId="62856CD3" w14:textId="77777777" w:rsidR="00406707" w:rsidRDefault="00406707" w:rsidP="00406707">
      <w:pPr>
        <w:pStyle w:val="BodyText"/>
        <w:rPr>
          <w:lang w:eastAsia="zh-CN"/>
        </w:rPr>
      </w:pPr>
      <w:r>
        <w:rPr>
          <w:lang w:eastAsia="zh-CN"/>
        </w:rPr>
        <w:t>load("data_lab6.RData")</w:t>
      </w:r>
    </w:p>
    <w:p w14:paraId="33ACC700" w14:textId="77777777" w:rsidR="00406707" w:rsidRDefault="00406707" w:rsidP="00406707">
      <w:pPr>
        <w:pStyle w:val="BodyText"/>
        <w:rPr>
          <w:lang w:eastAsia="zh-CN"/>
        </w:rPr>
      </w:pPr>
    </w:p>
    <w:p w14:paraId="065B1781" w14:textId="5F1A4172" w:rsidR="00406707" w:rsidRDefault="00406707" w:rsidP="00406707">
      <w:pPr>
        <w:pStyle w:val="BodyText"/>
        <w:rPr>
          <w:rFonts w:hint="eastAsia"/>
          <w:lang w:eastAsia="zh-CN"/>
        </w:rPr>
      </w:pPr>
      <w:r>
        <w:rPr>
          <w:lang w:eastAsia="zh-CN"/>
        </w:rPr>
        <w:t>###############################</w:t>
      </w:r>
      <w:r>
        <w:rPr>
          <w:lang w:eastAsia="zh-CN"/>
        </w:rPr>
        <w:t>###############################</w:t>
      </w:r>
    </w:p>
    <w:p w14:paraId="6FA174CB" w14:textId="77777777" w:rsidR="00406707" w:rsidRDefault="00406707" w:rsidP="00406707">
      <w:pPr>
        <w:pStyle w:val="BodyText"/>
        <w:rPr>
          <w:lang w:eastAsia="zh-CN"/>
        </w:rPr>
      </w:pPr>
      <w:r>
        <w:rPr>
          <w:lang w:eastAsia="zh-CN"/>
        </w:rPr>
        <w:t>### Question (a)</w:t>
      </w:r>
    </w:p>
    <w:p w14:paraId="200A9426" w14:textId="77777777" w:rsidR="00406707" w:rsidRDefault="00406707" w:rsidP="00406707">
      <w:pPr>
        <w:pStyle w:val="BodyText"/>
        <w:rPr>
          <w:lang w:eastAsia="zh-CN"/>
        </w:rPr>
      </w:pPr>
      <w:r>
        <w:rPr>
          <w:lang w:eastAsia="zh-CN"/>
        </w:rPr>
        <w:t>class(elist.lazega.df) #edge list</w:t>
      </w:r>
    </w:p>
    <w:p w14:paraId="50E227C8" w14:textId="77777777" w:rsidR="00406707" w:rsidRDefault="00406707" w:rsidP="00406707">
      <w:pPr>
        <w:pStyle w:val="BodyText"/>
        <w:rPr>
          <w:lang w:eastAsia="zh-CN"/>
        </w:rPr>
      </w:pPr>
      <w:r>
        <w:rPr>
          <w:lang w:eastAsia="zh-CN"/>
        </w:rPr>
        <w:lastRenderedPageBreak/>
        <w:t>class(v.attr.lazega) #node attributes</w:t>
      </w:r>
    </w:p>
    <w:p w14:paraId="0F1D036B" w14:textId="77777777" w:rsidR="00406707" w:rsidRDefault="00406707" w:rsidP="00406707">
      <w:pPr>
        <w:pStyle w:val="BodyText"/>
        <w:rPr>
          <w:lang w:eastAsia="zh-CN"/>
        </w:rPr>
      </w:pPr>
    </w:p>
    <w:p w14:paraId="6718D897" w14:textId="77777777" w:rsidR="00406707" w:rsidRDefault="00406707" w:rsidP="00406707">
      <w:pPr>
        <w:pStyle w:val="BodyText"/>
        <w:rPr>
          <w:lang w:eastAsia="zh-CN"/>
        </w:rPr>
      </w:pPr>
      <w:r>
        <w:rPr>
          <w:lang w:eastAsia="zh-CN"/>
        </w:rPr>
        <w:t>#transform edge list to matrix</w:t>
      </w:r>
    </w:p>
    <w:p w14:paraId="3F3A05F4" w14:textId="77777777" w:rsidR="00406707" w:rsidRDefault="00406707" w:rsidP="00406707">
      <w:pPr>
        <w:pStyle w:val="BodyText"/>
        <w:rPr>
          <w:lang w:eastAsia="zh-CN"/>
        </w:rPr>
      </w:pPr>
      <w:r>
        <w:rPr>
          <w:lang w:eastAsia="zh-CN"/>
        </w:rPr>
        <w:t>mat.lazega.df &lt;- data.matrix(elist.lazega.df)</w:t>
      </w:r>
    </w:p>
    <w:p w14:paraId="3003271A" w14:textId="77777777" w:rsidR="00406707" w:rsidRDefault="00406707" w:rsidP="00406707">
      <w:pPr>
        <w:pStyle w:val="BodyText"/>
        <w:rPr>
          <w:lang w:eastAsia="zh-CN"/>
        </w:rPr>
      </w:pPr>
      <w:r>
        <w:rPr>
          <w:lang w:eastAsia="zh-CN"/>
        </w:rPr>
        <w:t>class(mat.lazega.df)</w:t>
      </w:r>
    </w:p>
    <w:p w14:paraId="03FFD289" w14:textId="77777777" w:rsidR="00406707" w:rsidRDefault="00406707" w:rsidP="00406707">
      <w:pPr>
        <w:pStyle w:val="BodyText"/>
        <w:rPr>
          <w:lang w:eastAsia="zh-CN"/>
        </w:rPr>
      </w:pPr>
    </w:p>
    <w:p w14:paraId="083C8D31" w14:textId="77777777" w:rsidR="00406707" w:rsidRDefault="00406707" w:rsidP="00406707">
      <w:pPr>
        <w:pStyle w:val="BodyText"/>
        <w:rPr>
          <w:lang w:eastAsia="zh-CN"/>
        </w:rPr>
      </w:pPr>
      <w:r>
        <w:rPr>
          <w:lang w:eastAsia="zh-CN"/>
        </w:rPr>
        <w:t>lazega.net &lt;- network(mat.lazega.df, matrix.type = "edgelist", directed = FALSE, names.eval = "strength")</w:t>
      </w:r>
    </w:p>
    <w:p w14:paraId="160145DA" w14:textId="77777777" w:rsidR="00406707" w:rsidRDefault="00406707" w:rsidP="00406707">
      <w:pPr>
        <w:pStyle w:val="BodyText"/>
        <w:rPr>
          <w:lang w:eastAsia="zh-CN"/>
        </w:rPr>
      </w:pPr>
      <w:r>
        <w:rPr>
          <w:lang w:eastAsia="zh-CN"/>
        </w:rPr>
        <w:t>class(lazega.net)</w:t>
      </w:r>
    </w:p>
    <w:p w14:paraId="49E186C0" w14:textId="77777777" w:rsidR="00406707" w:rsidRDefault="00406707" w:rsidP="00406707">
      <w:pPr>
        <w:pStyle w:val="BodyText"/>
        <w:rPr>
          <w:lang w:eastAsia="zh-CN"/>
        </w:rPr>
      </w:pPr>
      <w:r>
        <w:rPr>
          <w:lang w:eastAsia="zh-CN"/>
        </w:rPr>
        <w:t>summary(lazega.net, print.adj = FALSE)</w:t>
      </w:r>
    </w:p>
    <w:p w14:paraId="6BFB4352" w14:textId="77777777" w:rsidR="00406707" w:rsidRDefault="00406707" w:rsidP="00406707">
      <w:pPr>
        <w:pStyle w:val="BodyText"/>
        <w:rPr>
          <w:lang w:eastAsia="zh-CN"/>
        </w:rPr>
      </w:pPr>
      <w:r>
        <w:rPr>
          <w:lang w:eastAsia="zh-CN"/>
        </w:rPr>
        <w:t>plot(lazega.net)</w:t>
      </w:r>
    </w:p>
    <w:p w14:paraId="21529D3F" w14:textId="77777777" w:rsidR="00406707" w:rsidRDefault="00406707" w:rsidP="00406707">
      <w:pPr>
        <w:pStyle w:val="BodyText"/>
        <w:rPr>
          <w:lang w:eastAsia="zh-CN"/>
        </w:rPr>
      </w:pPr>
    </w:p>
    <w:p w14:paraId="7967487C" w14:textId="77777777" w:rsidR="00406707" w:rsidRDefault="00406707" w:rsidP="00406707">
      <w:pPr>
        <w:pStyle w:val="BodyText"/>
        <w:rPr>
          <w:lang w:eastAsia="zh-CN"/>
        </w:rPr>
      </w:pPr>
      <w:r>
        <w:rPr>
          <w:lang w:eastAsia="zh-CN"/>
        </w:rPr>
        <w:t xml:space="preserve">as.sociomatrix(lazega.net,"strength") #binary adjacency matrix </w:t>
      </w:r>
    </w:p>
    <w:p w14:paraId="0A54ABA5" w14:textId="77777777" w:rsidR="00406707" w:rsidRDefault="00406707" w:rsidP="00406707">
      <w:pPr>
        <w:pStyle w:val="BodyText"/>
        <w:rPr>
          <w:lang w:eastAsia="zh-CN"/>
        </w:rPr>
      </w:pPr>
      <w:r>
        <w:rPr>
          <w:lang w:eastAsia="zh-CN"/>
        </w:rPr>
        <w:t>plot(lazega.net, displaylabels = T)</w:t>
      </w:r>
    </w:p>
    <w:p w14:paraId="6D499050" w14:textId="77777777" w:rsidR="00406707" w:rsidRDefault="00406707" w:rsidP="00406707">
      <w:pPr>
        <w:pStyle w:val="BodyText"/>
        <w:rPr>
          <w:lang w:eastAsia="zh-CN"/>
        </w:rPr>
      </w:pPr>
    </w:p>
    <w:p w14:paraId="3A322FD2" w14:textId="77777777" w:rsidR="00406707" w:rsidRDefault="00406707" w:rsidP="00406707">
      <w:pPr>
        <w:pStyle w:val="BodyText"/>
        <w:rPr>
          <w:lang w:eastAsia="zh-CN"/>
        </w:rPr>
      </w:pPr>
      <w:r>
        <w:rPr>
          <w:lang w:eastAsia="zh-CN"/>
        </w:rPr>
        <w:t xml:space="preserve">#adding attributes </w:t>
      </w:r>
    </w:p>
    <w:p w14:paraId="32614E5A" w14:textId="77777777" w:rsidR="00406707" w:rsidRDefault="00406707" w:rsidP="00406707">
      <w:pPr>
        <w:pStyle w:val="BodyText"/>
        <w:rPr>
          <w:lang w:eastAsia="zh-CN"/>
        </w:rPr>
      </w:pPr>
      <w:r>
        <w:rPr>
          <w:lang w:eastAsia="zh-CN"/>
        </w:rPr>
        <w:t>set.vertex.attribute(lazega.net, "name", c(1:36))</w:t>
      </w:r>
    </w:p>
    <w:p w14:paraId="5A079BF9" w14:textId="77777777" w:rsidR="00406707" w:rsidRDefault="00406707" w:rsidP="00406707">
      <w:pPr>
        <w:pStyle w:val="BodyText"/>
        <w:rPr>
          <w:lang w:eastAsia="zh-CN"/>
        </w:rPr>
      </w:pPr>
      <w:r>
        <w:rPr>
          <w:lang w:eastAsia="zh-CN"/>
        </w:rPr>
        <w:t>lazega.net %v% "sex" &lt;- v.attr.lazega$Gender</w:t>
      </w:r>
    </w:p>
    <w:p w14:paraId="70F79205" w14:textId="77777777" w:rsidR="00406707" w:rsidRDefault="00406707" w:rsidP="00406707">
      <w:pPr>
        <w:pStyle w:val="BodyText"/>
        <w:rPr>
          <w:lang w:eastAsia="zh-CN"/>
        </w:rPr>
      </w:pPr>
      <w:r>
        <w:rPr>
          <w:lang w:eastAsia="zh-CN"/>
        </w:rPr>
        <w:t>lazega.net %v% "senior" &lt;- v.attr.lazega$Seniority</w:t>
      </w:r>
    </w:p>
    <w:p w14:paraId="64A9BF9A" w14:textId="77777777" w:rsidR="00406707" w:rsidRDefault="00406707" w:rsidP="00406707">
      <w:pPr>
        <w:pStyle w:val="BodyText"/>
        <w:rPr>
          <w:lang w:eastAsia="zh-CN"/>
        </w:rPr>
      </w:pPr>
      <w:r>
        <w:rPr>
          <w:lang w:eastAsia="zh-CN"/>
        </w:rPr>
        <w:t>lazega.net %v% "status" &lt;- v.attr.lazega$Status</w:t>
      </w:r>
    </w:p>
    <w:p w14:paraId="5F286577" w14:textId="77777777" w:rsidR="00406707" w:rsidRDefault="00406707" w:rsidP="00406707">
      <w:pPr>
        <w:pStyle w:val="BodyText"/>
        <w:rPr>
          <w:lang w:eastAsia="zh-CN"/>
        </w:rPr>
      </w:pPr>
      <w:r>
        <w:rPr>
          <w:lang w:eastAsia="zh-CN"/>
        </w:rPr>
        <w:t>lazega.net %v% "office" &lt;- v.attr.lazega$Office</w:t>
      </w:r>
    </w:p>
    <w:p w14:paraId="2BC95D00" w14:textId="77777777" w:rsidR="00406707" w:rsidRDefault="00406707" w:rsidP="00406707">
      <w:pPr>
        <w:pStyle w:val="BodyText"/>
        <w:rPr>
          <w:lang w:eastAsia="zh-CN"/>
        </w:rPr>
      </w:pPr>
      <w:r>
        <w:rPr>
          <w:lang w:eastAsia="zh-CN"/>
        </w:rPr>
        <w:t>lazega.net %v% "years" &lt;- v.attr.lazega$Years</w:t>
      </w:r>
    </w:p>
    <w:p w14:paraId="67018983" w14:textId="77777777" w:rsidR="00406707" w:rsidRDefault="00406707" w:rsidP="00406707">
      <w:pPr>
        <w:pStyle w:val="BodyText"/>
        <w:rPr>
          <w:lang w:eastAsia="zh-CN"/>
        </w:rPr>
      </w:pPr>
      <w:r>
        <w:rPr>
          <w:lang w:eastAsia="zh-CN"/>
        </w:rPr>
        <w:t>lazega.net %v% "age" &lt;- v.attr.lazega$Age</w:t>
      </w:r>
    </w:p>
    <w:p w14:paraId="41054F7D" w14:textId="77777777" w:rsidR="00406707" w:rsidRDefault="00406707" w:rsidP="00406707">
      <w:pPr>
        <w:pStyle w:val="BodyText"/>
        <w:rPr>
          <w:lang w:eastAsia="zh-CN"/>
        </w:rPr>
      </w:pPr>
      <w:r>
        <w:rPr>
          <w:lang w:eastAsia="zh-CN"/>
        </w:rPr>
        <w:t>lazega.net %v% "practice" &lt;- v.attr.lazega$Practice</w:t>
      </w:r>
    </w:p>
    <w:p w14:paraId="03C753A4" w14:textId="77777777" w:rsidR="00406707" w:rsidRDefault="00406707" w:rsidP="00406707">
      <w:pPr>
        <w:pStyle w:val="BodyText"/>
        <w:rPr>
          <w:lang w:eastAsia="zh-CN"/>
        </w:rPr>
      </w:pPr>
      <w:r>
        <w:rPr>
          <w:lang w:eastAsia="zh-CN"/>
        </w:rPr>
        <w:t>lazega.net %v% "school" &lt;- v.attr.lazega$School</w:t>
      </w:r>
    </w:p>
    <w:p w14:paraId="10E07D44" w14:textId="77777777" w:rsidR="00406707" w:rsidRDefault="00406707" w:rsidP="00406707">
      <w:pPr>
        <w:pStyle w:val="BodyText"/>
        <w:rPr>
          <w:lang w:eastAsia="zh-CN"/>
        </w:rPr>
      </w:pPr>
      <w:r>
        <w:rPr>
          <w:lang w:eastAsia="zh-CN"/>
        </w:rPr>
        <w:t>lazega.net %v% "indegree" &lt;- degree(lazega.net, cmode = "indegree")</w:t>
      </w:r>
    </w:p>
    <w:p w14:paraId="0F326682" w14:textId="77777777" w:rsidR="00406707" w:rsidRDefault="00406707" w:rsidP="00406707">
      <w:pPr>
        <w:pStyle w:val="BodyText"/>
        <w:rPr>
          <w:lang w:eastAsia="zh-CN"/>
        </w:rPr>
      </w:pPr>
    </w:p>
    <w:p w14:paraId="1B9343AC" w14:textId="77777777" w:rsidR="00406707" w:rsidRDefault="00406707" w:rsidP="00406707">
      <w:pPr>
        <w:pStyle w:val="BodyText"/>
        <w:rPr>
          <w:lang w:eastAsia="zh-CN"/>
        </w:rPr>
      </w:pPr>
      <w:r>
        <w:rPr>
          <w:lang w:eastAsia="zh-CN"/>
        </w:rPr>
        <w:t>list.vertex.attributes(lazega.net)</w:t>
      </w:r>
    </w:p>
    <w:p w14:paraId="7B97EB08" w14:textId="77777777" w:rsidR="00406707" w:rsidRDefault="00406707" w:rsidP="00406707">
      <w:pPr>
        <w:pStyle w:val="BodyText"/>
        <w:rPr>
          <w:lang w:eastAsia="zh-CN"/>
        </w:rPr>
      </w:pPr>
      <w:r>
        <w:rPr>
          <w:lang w:eastAsia="zh-CN"/>
        </w:rPr>
        <w:lastRenderedPageBreak/>
        <w:t>get.vertex.attribute(lazega.net, "vertex.names")</w:t>
      </w:r>
    </w:p>
    <w:p w14:paraId="0E209209" w14:textId="77777777" w:rsidR="00406707" w:rsidRDefault="00406707" w:rsidP="00406707">
      <w:pPr>
        <w:pStyle w:val="BodyText"/>
        <w:rPr>
          <w:lang w:eastAsia="zh-CN"/>
        </w:rPr>
      </w:pPr>
    </w:p>
    <w:p w14:paraId="128F2E20" w14:textId="77777777" w:rsidR="00406707" w:rsidRDefault="00406707" w:rsidP="00406707">
      <w:pPr>
        <w:pStyle w:val="BodyText"/>
        <w:rPr>
          <w:lang w:eastAsia="zh-CN"/>
        </w:rPr>
      </w:pPr>
      <w:r>
        <w:rPr>
          <w:lang w:eastAsia="zh-CN"/>
        </w:rPr>
        <w:t>library(igraph)</w:t>
      </w:r>
    </w:p>
    <w:p w14:paraId="19E946B6" w14:textId="77777777" w:rsidR="00406707" w:rsidRDefault="00406707" w:rsidP="00406707">
      <w:pPr>
        <w:pStyle w:val="BodyText"/>
        <w:rPr>
          <w:lang w:eastAsia="zh-CN"/>
        </w:rPr>
      </w:pPr>
      <w:r>
        <w:rPr>
          <w:lang w:eastAsia="zh-CN"/>
        </w:rPr>
        <w:t>inet &lt;- graph.edgelist(mat.lazega.df)</w:t>
      </w:r>
    </w:p>
    <w:p w14:paraId="254A79BA" w14:textId="77777777" w:rsidR="00406707" w:rsidRDefault="00406707" w:rsidP="00406707">
      <w:pPr>
        <w:pStyle w:val="BodyText"/>
        <w:rPr>
          <w:lang w:eastAsia="zh-CN"/>
        </w:rPr>
      </w:pPr>
      <w:r>
        <w:rPr>
          <w:lang w:eastAsia="zh-CN"/>
        </w:rPr>
        <w:t>class(inet)</w:t>
      </w:r>
    </w:p>
    <w:p w14:paraId="352CA498" w14:textId="77777777" w:rsidR="00406707" w:rsidRDefault="00406707" w:rsidP="00406707">
      <w:pPr>
        <w:pStyle w:val="BodyText"/>
        <w:rPr>
          <w:lang w:eastAsia="zh-CN"/>
        </w:rPr>
      </w:pPr>
      <w:r>
        <w:rPr>
          <w:lang w:eastAsia="zh-CN"/>
        </w:rPr>
        <w:t>V(inet)$name &lt;- paste("V",c(1:36))</w:t>
      </w:r>
    </w:p>
    <w:p w14:paraId="0CB334C3" w14:textId="77777777" w:rsidR="00406707" w:rsidRDefault="00406707" w:rsidP="00406707">
      <w:pPr>
        <w:pStyle w:val="BodyText"/>
        <w:rPr>
          <w:lang w:eastAsia="zh-CN"/>
        </w:rPr>
      </w:pPr>
      <w:r>
        <w:rPr>
          <w:lang w:eastAsia="zh-CN"/>
        </w:rPr>
        <w:t>E(inet)$val &lt;- c(1:115)</w:t>
      </w:r>
    </w:p>
    <w:p w14:paraId="51FBD2A3" w14:textId="77777777" w:rsidR="00406707" w:rsidRDefault="00406707" w:rsidP="00406707">
      <w:pPr>
        <w:pStyle w:val="BodyText"/>
        <w:rPr>
          <w:lang w:eastAsia="zh-CN"/>
        </w:rPr>
      </w:pPr>
      <w:r>
        <w:rPr>
          <w:lang w:eastAsia="zh-CN"/>
        </w:rPr>
        <w:t>summary(inet)</w:t>
      </w:r>
    </w:p>
    <w:p w14:paraId="44CCA117" w14:textId="77777777" w:rsidR="00406707" w:rsidRDefault="00406707" w:rsidP="00406707">
      <w:pPr>
        <w:pStyle w:val="BodyText"/>
        <w:rPr>
          <w:lang w:eastAsia="zh-CN"/>
        </w:rPr>
      </w:pPr>
    </w:p>
    <w:p w14:paraId="794CBC14" w14:textId="77777777" w:rsidR="00406707" w:rsidRDefault="00406707" w:rsidP="00406707">
      <w:pPr>
        <w:pStyle w:val="BodyText"/>
        <w:rPr>
          <w:lang w:eastAsia="zh-CN"/>
        </w:rPr>
      </w:pPr>
      <w:r>
        <w:rPr>
          <w:lang w:eastAsia="zh-CN"/>
        </w:rPr>
        <w:t>library(intergraph)</w:t>
      </w:r>
    </w:p>
    <w:p w14:paraId="0FD84B79" w14:textId="77777777" w:rsidR="00406707" w:rsidRDefault="00406707" w:rsidP="00406707">
      <w:pPr>
        <w:pStyle w:val="BodyText"/>
        <w:rPr>
          <w:lang w:eastAsia="zh-CN"/>
        </w:rPr>
      </w:pPr>
      <w:r>
        <w:rPr>
          <w:lang w:eastAsia="zh-CN"/>
        </w:rPr>
        <w:t>ilazega.net &lt;- asIgraph(lazega.net)</w:t>
      </w:r>
    </w:p>
    <w:p w14:paraId="77D40C56" w14:textId="77777777" w:rsidR="00406707" w:rsidRDefault="00406707" w:rsidP="00406707">
      <w:pPr>
        <w:pStyle w:val="BodyText"/>
        <w:rPr>
          <w:lang w:eastAsia="zh-CN"/>
        </w:rPr>
      </w:pPr>
      <w:r>
        <w:rPr>
          <w:lang w:eastAsia="zh-CN"/>
        </w:rPr>
        <w:t>class(ilazega.net)</w:t>
      </w:r>
    </w:p>
    <w:p w14:paraId="1CEA45F7" w14:textId="77777777" w:rsidR="00406707" w:rsidRDefault="00406707" w:rsidP="00406707">
      <w:pPr>
        <w:pStyle w:val="BodyText"/>
        <w:rPr>
          <w:lang w:eastAsia="zh-CN"/>
        </w:rPr>
      </w:pPr>
    </w:p>
    <w:p w14:paraId="628ADEFC" w14:textId="77777777" w:rsidR="00406707" w:rsidRDefault="00406707" w:rsidP="00406707">
      <w:pPr>
        <w:pStyle w:val="BodyText"/>
        <w:rPr>
          <w:lang w:eastAsia="zh-CN"/>
        </w:rPr>
      </w:pPr>
      <w:r>
        <w:rPr>
          <w:lang w:eastAsia="zh-CN"/>
        </w:rPr>
        <w:t>library(netCoin)</w:t>
      </w:r>
    </w:p>
    <w:p w14:paraId="0499439D" w14:textId="77777777" w:rsidR="00406707" w:rsidRDefault="00406707" w:rsidP="00406707">
      <w:pPr>
        <w:pStyle w:val="BodyText"/>
        <w:rPr>
          <w:lang w:eastAsia="zh-CN"/>
        </w:rPr>
      </w:pPr>
      <w:r>
        <w:rPr>
          <w:lang w:eastAsia="zh-CN"/>
        </w:rPr>
        <w:t>V(ilazega.net)$name &lt;- V(ilazega.net)$vertex.names</w:t>
      </w:r>
    </w:p>
    <w:p w14:paraId="06C39E41" w14:textId="77777777" w:rsidR="00406707" w:rsidRDefault="00406707" w:rsidP="00406707">
      <w:pPr>
        <w:pStyle w:val="BodyText"/>
        <w:rPr>
          <w:lang w:eastAsia="zh-CN"/>
        </w:rPr>
      </w:pPr>
    </w:p>
    <w:p w14:paraId="199ACA47" w14:textId="77777777" w:rsidR="00406707" w:rsidRDefault="00406707" w:rsidP="00406707">
      <w:pPr>
        <w:pStyle w:val="BodyText"/>
        <w:rPr>
          <w:lang w:eastAsia="zh-CN"/>
        </w:rPr>
      </w:pPr>
      <w:r>
        <w:rPr>
          <w:lang w:eastAsia="zh-CN"/>
        </w:rPr>
        <w:t>visualize.broswer &lt;- function(graph){</w:t>
      </w:r>
    </w:p>
    <w:p w14:paraId="624ED524" w14:textId="77777777" w:rsidR="00406707" w:rsidRDefault="00406707" w:rsidP="00406707">
      <w:pPr>
        <w:pStyle w:val="BodyText"/>
        <w:rPr>
          <w:lang w:eastAsia="zh-CN"/>
        </w:rPr>
      </w:pPr>
      <w:r>
        <w:rPr>
          <w:lang w:eastAsia="zh-CN"/>
        </w:rPr>
        <w:t xml:space="preserve">  nodes &lt;- as.data.frame(vertex_attr(graph, "name"))</w:t>
      </w:r>
    </w:p>
    <w:p w14:paraId="0553ADA2" w14:textId="77777777" w:rsidR="00406707" w:rsidRDefault="00406707" w:rsidP="00406707">
      <w:pPr>
        <w:pStyle w:val="BodyText"/>
        <w:rPr>
          <w:lang w:eastAsia="zh-CN"/>
        </w:rPr>
      </w:pPr>
      <w:r>
        <w:rPr>
          <w:lang w:eastAsia="zh-CN"/>
        </w:rPr>
        <w:t xml:space="preserve">  colnames(nodes) &lt;- "name"</w:t>
      </w:r>
    </w:p>
    <w:p w14:paraId="7638D460" w14:textId="77777777" w:rsidR="00406707" w:rsidRDefault="00406707" w:rsidP="00406707">
      <w:pPr>
        <w:pStyle w:val="BodyText"/>
        <w:rPr>
          <w:lang w:eastAsia="zh-CN"/>
        </w:rPr>
      </w:pPr>
      <w:r>
        <w:rPr>
          <w:lang w:eastAsia="zh-CN"/>
        </w:rPr>
        <w:t xml:space="preserve">  nodes$name &lt;- as.character(nodes$name)</w:t>
      </w:r>
    </w:p>
    <w:p w14:paraId="7D384D60" w14:textId="77777777" w:rsidR="00406707" w:rsidRDefault="00406707" w:rsidP="00406707">
      <w:pPr>
        <w:pStyle w:val="BodyText"/>
        <w:rPr>
          <w:lang w:eastAsia="zh-CN"/>
        </w:rPr>
      </w:pPr>
      <w:r>
        <w:rPr>
          <w:lang w:eastAsia="zh-CN"/>
        </w:rPr>
        <w:t xml:space="preserve">  nodes$indegree &lt;- degree(graph, mode = "in")</w:t>
      </w:r>
    </w:p>
    <w:p w14:paraId="73FD484B" w14:textId="77777777" w:rsidR="00406707" w:rsidRDefault="00406707" w:rsidP="00406707">
      <w:pPr>
        <w:pStyle w:val="BodyText"/>
        <w:rPr>
          <w:lang w:eastAsia="zh-CN"/>
        </w:rPr>
      </w:pPr>
      <w:r>
        <w:rPr>
          <w:lang w:eastAsia="zh-CN"/>
        </w:rPr>
        <w:t xml:space="preserve">  nodes$outdegree &lt;- degree(graph, mode = "out")</w:t>
      </w:r>
    </w:p>
    <w:p w14:paraId="56CB5F27" w14:textId="77777777" w:rsidR="00406707" w:rsidRDefault="00406707" w:rsidP="00406707">
      <w:pPr>
        <w:pStyle w:val="BodyText"/>
        <w:rPr>
          <w:lang w:eastAsia="zh-CN"/>
        </w:rPr>
      </w:pPr>
      <w:r>
        <w:rPr>
          <w:lang w:eastAsia="zh-CN"/>
        </w:rPr>
        <w:t xml:space="preserve">  net &lt;- allNet(incidence=as_adjacency_matrix(graph),nodes=nodes)</w:t>
      </w:r>
    </w:p>
    <w:p w14:paraId="530E4963" w14:textId="77777777" w:rsidR="00406707" w:rsidRDefault="00406707" w:rsidP="00406707">
      <w:pPr>
        <w:pStyle w:val="BodyText"/>
        <w:rPr>
          <w:lang w:eastAsia="zh-CN"/>
        </w:rPr>
      </w:pPr>
      <w:r>
        <w:rPr>
          <w:lang w:eastAsia="zh-CN"/>
        </w:rPr>
        <w:t xml:space="preserve">  plot(net)</w:t>
      </w:r>
    </w:p>
    <w:p w14:paraId="66223C38" w14:textId="77777777" w:rsidR="00406707" w:rsidRDefault="00406707" w:rsidP="00406707">
      <w:pPr>
        <w:pStyle w:val="BodyText"/>
        <w:rPr>
          <w:lang w:eastAsia="zh-CN"/>
        </w:rPr>
      </w:pPr>
      <w:r>
        <w:rPr>
          <w:lang w:eastAsia="zh-CN"/>
        </w:rPr>
        <w:t>}</w:t>
      </w:r>
    </w:p>
    <w:p w14:paraId="4A6D27B4" w14:textId="5E49D789" w:rsidR="00406707" w:rsidRDefault="00406707" w:rsidP="00406707">
      <w:pPr>
        <w:pStyle w:val="BodyText"/>
        <w:rPr>
          <w:rFonts w:hint="eastAsia"/>
          <w:lang w:eastAsia="zh-CN"/>
        </w:rPr>
      </w:pPr>
      <w:r>
        <w:rPr>
          <w:lang w:eastAsia="zh-CN"/>
        </w:rPr>
        <w:t xml:space="preserve"> </w:t>
      </w:r>
    </w:p>
    <w:p w14:paraId="58990BCA" w14:textId="77777777" w:rsidR="00406707" w:rsidRDefault="00406707" w:rsidP="00406707">
      <w:pPr>
        <w:pStyle w:val="BodyText"/>
        <w:rPr>
          <w:lang w:eastAsia="zh-CN"/>
        </w:rPr>
      </w:pPr>
      <w:r>
        <w:rPr>
          <w:lang w:eastAsia="zh-CN"/>
        </w:rPr>
        <w:t>visualize.broswer(ilazega.net)</w:t>
      </w:r>
    </w:p>
    <w:p w14:paraId="026637B4" w14:textId="77777777" w:rsidR="00406707" w:rsidRDefault="00406707" w:rsidP="00406707">
      <w:pPr>
        <w:pStyle w:val="BodyText"/>
        <w:rPr>
          <w:lang w:eastAsia="zh-CN"/>
        </w:rPr>
      </w:pPr>
    </w:p>
    <w:p w14:paraId="26739669" w14:textId="0F5F7963" w:rsidR="00406707" w:rsidRDefault="00406707" w:rsidP="00406707">
      <w:pPr>
        <w:pStyle w:val="BodyText"/>
        <w:rPr>
          <w:rFonts w:hint="eastAsia"/>
          <w:lang w:eastAsia="zh-CN"/>
        </w:rPr>
      </w:pPr>
      <w:r>
        <w:rPr>
          <w:lang w:eastAsia="zh-CN"/>
        </w:rPr>
        <w:lastRenderedPageBreak/>
        <w:t>###############################</w:t>
      </w:r>
      <w:r>
        <w:rPr>
          <w:lang w:eastAsia="zh-CN"/>
        </w:rPr>
        <w:t>###############################</w:t>
      </w:r>
    </w:p>
    <w:p w14:paraId="3B5DFF75" w14:textId="77777777" w:rsidR="00406707" w:rsidRDefault="00406707" w:rsidP="00406707">
      <w:pPr>
        <w:pStyle w:val="BodyText"/>
        <w:rPr>
          <w:lang w:eastAsia="zh-CN"/>
        </w:rPr>
      </w:pPr>
      <w:r>
        <w:rPr>
          <w:lang w:eastAsia="zh-CN"/>
        </w:rPr>
        <w:t>### Question (b)</w:t>
      </w:r>
    </w:p>
    <w:p w14:paraId="201DF6A9" w14:textId="77777777" w:rsidR="00406707" w:rsidRDefault="00406707" w:rsidP="00406707">
      <w:pPr>
        <w:pStyle w:val="BodyText"/>
        <w:rPr>
          <w:lang w:eastAsia="zh-CN"/>
        </w:rPr>
      </w:pPr>
      <w:r>
        <w:rPr>
          <w:lang w:eastAsia="zh-CN"/>
        </w:rPr>
        <w:t>detach(package:igraph)</w:t>
      </w:r>
    </w:p>
    <w:p w14:paraId="388C6BFD" w14:textId="77777777" w:rsidR="00406707" w:rsidRDefault="00406707" w:rsidP="00406707">
      <w:pPr>
        <w:pStyle w:val="BodyText"/>
        <w:rPr>
          <w:lang w:eastAsia="zh-CN"/>
        </w:rPr>
      </w:pPr>
      <w:r>
        <w:rPr>
          <w:lang w:eastAsia="zh-CN"/>
        </w:rPr>
        <w:t>library(statnet)</w:t>
      </w:r>
    </w:p>
    <w:p w14:paraId="7E17A465" w14:textId="77777777" w:rsidR="00406707" w:rsidRDefault="00406707" w:rsidP="00406707">
      <w:pPr>
        <w:pStyle w:val="BodyText"/>
        <w:rPr>
          <w:lang w:eastAsia="zh-CN"/>
        </w:rPr>
      </w:pPr>
      <w:r>
        <w:rPr>
          <w:lang w:eastAsia="zh-CN"/>
        </w:rPr>
        <w:t>library(ggplot2)</w:t>
      </w:r>
    </w:p>
    <w:p w14:paraId="6C0AAE93" w14:textId="77777777" w:rsidR="00406707" w:rsidRDefault="00406707" w:rsidP="00406707">
      <w:pPr>
        <w:pStyle w:val="BodyText"/>
        <w:rPr>
          <w:lang w:eastAsia="zh-CN"/>
        </w:rPr>
      </w:pPr>
      <w:r>
        <w:rPr>
          <w:lang w:eastAsia="zh-CN"/>
        </w:rPr>
        <w:t>par(mar = rep(0.15, 4))</w:t>
      </w:r>
    </w:p>
    <w:p w14:paraId="70D82F37" w14:textId="77777777" w:rsidR="00406707" w:rsidRDefault="00406707" w:rsidP="00406707">
      <w:pPr>
        <w:pStyle w:val="BodyText"/>
        <w:rPr>
          <w:lang w:eastAsia="zh-CN"/>
        </w:rPr>
      </w:pPr>
      <w:r>
        <w:rPr>
          <w:lang w:eastAsia="zh-CN"/>
        </w:rPr>
        <w:t>plot(lazega.net, displaylabels = T, vertex.cex=3, label.cex=0.5, label.pos=5, pad=0.1)</w:t>
      </w:r>
    </w:p>
    <w:p w14:paraId="30984DE3" w14:textId="77777777" w:rsidR="00406707" w:rsidRDefault="00406707" w:rsidP="00406707">
      <w:pPr>
        <w:pStyle w:val="BodyText"/>
        <w:rPr>
          <w:lang w:eastAsia="zh-CN"/>
        </w:rPr>
      </w:pPr>
      <w:r>
        <w:rPr>
          <w:lang w:eastAsia="zh-CN"/>
        </w:rPr>
        <w:t>png(filename = "lazega.png", width = 10000, height = 5000, pointsize = 100)</w:t>
      </w:r>
    </w:p>
    <w:p w14:paraId="5DF0CF83" w14:textId="77777777" w:rsidR="00406707" w:rsidRDefault="00406707" w:rsidP="00406707">
      <w:pPr>
        <w:pStyle w:val="BodyText"/>
        <w:rPr>
          <w:lang w:eastAsia="zh-CN"/>
        </w:rPr>
      </w:pPr>
      <w:r>
        <w:rPr>
          <w:lang w:eastAsia="zh-CN"/>
        </w:rPr>
        <w:t>plot(lazega.net, displaylabels = T, vertex.cex=3, label.cex=0.5, label.pos=5, pad=0.1)</w:t>
      </w:r>
    </w:p>
    <w:p w14:paraId="7A55AA74" w14:textId="77777777" w:rsidR="00406707" w:rsidRDefault="00406707" w:rsidP="00406707">
      <w:pPr>
        <w:pStyle w:val="BodyText"/>
        <w:rPr>
          <w:lang w:eastAsia="zh-CN"/>
        </w:rPr>
      </w:pPr>
      <w:r>
        <w:rPr>
          <w:lang w:eastAsia="zh-CN"/>
        </w:rPr>
        <w:t>dev.off()</w:t>
      </w:r>
    </w:p>
    <w:p w14:paraId="43792A7D" w14:textId="77777777" w:rsidR="00406707" w:rsidRDefault="00406707" w:rsidP="00406707">
      <w:pPr>
        <w:pStyle w:val="BodyText"/>
        <w:rPr>
          <w:lang w:eastAsia="zh-CN"/>
        </w:rPr>
      </w:pPr>
    </w:p>
    <w:p w14:paraId="1A5FCB1D" w14:textId="77777777" w:rsidR="00406707" w:rsidRDefault="00406707" w:rsidP="00406707">
      <w:pPr>
        <w:pStyle w:val="BodyText"/>
        <w:rPr>
          <w:lang w:eastAsia="zh-CN"/>
        </w:rPr>
      </w:pPr>
      <w:r>
        <w:rPr>
          <w:lang w:eastAsia="zh-CN"/>
        </w:rPr>
        <w:t xml:space="preserve"># diagram 1 </w:t>
      </w:r>
    </w:p>
    <w:p w14:paraId="67FFD8DF" w14:textId="77777777" w:rsidR="00406707" w:rsidRDefault="00406707" w:rsidP="00406707">
      <w:pPr>
        <w:pStyle w:val="BodyText"/>
        <w:rPr>
          <w:lang w:eastAsia="zh-CN"/>
        </w:rPr>
      </w:pPr>
      <w:r>
        <w:rPr>
          <w:lang w:eastAsia="zh-CN"/>
        </w:rPr>
        <w:t>nodeColours &lt;- ifelse(v.attr.lazega$Gender=="1", "dodgerblue", "hotpink")</w:t>
      </w:r>
    </w:p>
    <w:p w14:paraId="5D2FCBD6" w14:textId="77777777" w:rsidR="00406707" w:rsidRDefault="00406707" w:rsidP="00406707">
      <w:pPr>
        <w:pStyle w:val="BodyText"/>
        <w:rPr>
          <w:lang w:eastAsia="zh-CN"/>
        </w:rPr>
      </w:pPr>
      <w:r>
        <w:rPr>
          <w:lang w:eastAsia="zh-CN"/>
        </w:rPr>
        <w:t>lazega.school.factor &lt;- as.factor(v.attr.lazega$School)</w:t>
      </w:r>
    </w:p>
    <w:p w14:paraId="0DABAF01" w14:textId="77777777" w:rsidR="00406707" w:rsidRDefault="00406707" w:rsidP="00406707">
      <w:pPr>
        <w:pStyle w:val="BodyText"/>
        <w:rPr>
          <w:lang w:eastAsia="zh-CN"/>
        </w:rPr>
      </w:pPr>
      <w:r>
        <w:rPr>
          <w:lang w:eastAsia="zh-CN"/>
        </w:rPr>
        <w:t>cex_age &lt;- v.attr.lazega$Age</w:t>
      </w:r>
    </w:p>
    <w:p w14:paraId="0E65802D" w14:textId="77777777" w:rsidR="00406707" w:rsidRDefault="00406707" w:rsidP="00406707">
      <w:pPr>
        <w:pStyle w:val="BodyText"/>
        <w:rPr>
          <w:lang w:eastAsia="zh-CN"/>
        </w:rPr>
      </w:pPr>
      <w:r>
        <w:rPr>
          <w:lang w:eastAsia="zh-CN"/>
        </w:rPr>
        <w:t>side_nb &lt;- 3:7</w:t>
      </w:r>
    </w:p>
    <w:p w14:paraId="66F2E469" w14:textId="77777777" w:rsidR="00406707" w:rsidRDefault="00406707" w:rsidP="00406707">
      <w:pPr>
        <w:pStyle w:val="BodyText"/>
        <w:rPr>
          <w:lang w:eastAsia="zh-CN"/>
        </w:rPr>
      </w:pPr>
    </w:p>
    <w:p w14:paraId="0F31747A" w14:textId="77777777" w:rsidR="00406707" w:rsidRDefault="00406707" w:rsidP="00406707">
      <w:pPr>
        <w:pStyle w:val="BodyText"/>
        <w:rPr>
          <w:lang w:eastAsia="zh-CN"/>
        </w:rPr>
      </w:pPr>
      <w:r>
        <w:rPr>
          <w:lang w:eastAsia="zh-CN"/>
        </w:rPr>
        <w:t>par(mar = rep(0.2,4))</w:t>
      </w:r>
    </w:p>
    <w:p w14:paraId="774E281C" w14:textId="77777777" w:rsidR="00406707" w:rsidRDefault="00406707" w:rsidP="00406707">
      <w:pPr>
        <w:pStyle w:val="BodyText"/>
        <w:rPr>
          <w:lang w:eastAsia="zh-CN"/>
        </w:rPr>
      </w:pPr>
      <w:r>
        <w:rPr>
          <w:lang w:eastAsia="zh-CN"/>
        </w:rPr>
        <w:t xml:space="preserve">gplot(lazega.net, mode = "kamadakawai", </w:t>
      </w:r>
    </w:p>
    <w:p w14:paraId="0C65B86E" w14:textId="77777777" w:rsidR="00406707" w:rsidRDefault="00406707" w:rsidP="00406707">
      <w:pPr>
        <w:pStyle w:val="BodyText"/>
        <w:rPr>
          <w:lang w:eastAsia="zh-CN"/>
        </w:rPr>
      </w:pPr>
      <w:r>
        <w:rPr>
          <w:lang w:eastAsia="zh-CN"/>
        </w:rPr>
        <w:t xml:space="preserve">      label = v.attr.lazega$Office, label.cex=0.6, pad=0.1, #label</w:t>
      </w:r>
    </w:p>
    <w:p w14:paraId="356109FC" w14:textId="77777777" w:rsidR="00406707" w:rsidRDefault="00406707" w:rsidP="00406707">
      <w:pPr>
        <w:pStyle w:val="BodyText"/>
        <w:rPr>
          <w:lang w:eastAsia="zh-CN"/>
        </w:rPr>
      </w:pPr>
      <w:r>
        <w:rPr>
          <w:lang w:eastAsia="zh-CN"/>
        </w:rPr>
        <w:t xml:space="preserve">      arrowhead = F, vertex.col = nodeColours, #color</w:t>
      </w:r>
    </w:p>
    <w:p w14:paraId="66C8E0F6" w14:textId="77777777" w:rsidR="00406707" w:rsidRDefault="00406707" w:rsidP="00406707">
      <w:pPr>
        <w:pStyle w:val="BodyText"/>
        <w:rPr>
          <w:lang w:eastAsia="zh-CN"/>
        </w:rPr>
      </w:pPr>
      <w:r>
        <w:rPr>
          <w:lang w:eastAsia="zh-CN"/>
        </w:rPr>
        <w:t xml:space="preserve">      vertex.sides = side_nb[lazega.school.factor], #node shape</w:t>
      </w:r>
    </w:p>
    <w:p w14:paraId="436B2418" w14:textId="77777777" w:rsidR="00406707" w:rsidRDefault="00406707" w:rsidP="00406707">
      <w:pPr>
        <w:pStyle w:val="BodyText"/>
        <w:rPr>
          <w:lang w:eastAsia="zh-CN"/>
        </w:rPr>
      </w:pPr>
      <w:r>
        <w:rPr>
          <w:lang w:eastAsia="zh-CN"/>
        </w:rPr>
        <w:t xml:space="preserve">      vertex.cex = log(cex_age-30)-1.2) #node size </w:t>
      </w:r>
    </w:p>
    <w:p w14:paraId="005487B0" w14:textId="77777777" w:rsidR="00406707" w:rsidRDefault="00406707" w:rsidP="00406707">
      <w:pPr>
        <w:pStyle w:val="BodyText"/>
        <w:rPr>
          <w:lang w:eastAsia="zh-CN"/>
        </w:rPr>
      </w:pPr>
      <w:r>
        <w:rPr>
          <w:lang w:eastAsia="zh-CN"/>
        </w:rPr>
        <w:t>legend("bottom", legend = c("Male", "Female"), col = c("dodgerblue","hotpink"), pch=19, pt.cex=1.5, title = "Gender")</w:t>
      </w:r>
    </w:p>
    <w:p w14:paraId="45E60BAE" w14:textId="77777777" w:rsidR="00406707" w:rsidRDefault="00406707" w:rsidP="00406707">
      <w:pPr>
        <w:pStyle w:val="BodyText"/>
        <w:rPr>
          <w:lang w:eastAsia="zh-CN"/>
        </w:rPr>
      </w:pPr>
      <w:r>
        <w:rPr>
          <w:lang w:eastAsia="zh-CN"/>
        </w:rPr>
        <w:t>legend("bottomleft", legend = c("Office 1", "Office 2", "Office 3"), title = "Node label")</w:t>
      </w:r>
    </w:p>
    <w:p w14:paraId="255AFA84" w14:textId="77777777" w:rsidR="00406707" w:rsidRDefault="00406707" w:rsidP="00406707">
      <w:pPr>
        <w:pStyle w:val="BodyText"/>
        <w:rPr>
          <w:lang w:eastAsia="zh-CN"/>
        </w:rPr>
      </w:pPr>
      <w:r>
        <w:rPr>
          <w:lang w:eastAsia="zh-CN"/>
        </w:rPr>
        <w:t>title("Kamada-Kawai layout algorithm", line = -2)</w:t>
      </w:r>
    </w:p>
    <w:p w14:paraId="2E4955D2" w14:textId="77777777" w:rsidR="00406707" w:rsidRDefault="00406707" w:rsidP="00406707">
      <w:pPr>
        <w:pStyle w:val="BodyText"/>
        <w:rPr>
          <w:lang w:eastAsia="zh-CN"/>
        </w:rPr>
      </w:pPr>
    </w:p>
    <w:p w14:paraId="4E6E3826" w14:textId="77777777" w:rsidR="00406707" w:rsidRDefault="00406707" w:rsidP="00406707">
      <w:pPr>
        <w:pStyle w:val="BodyText"/>
        <w:rPr>
          <w:lang w:eastAsia="zh-CN"/>
        </w:rPr>
      </w:pPr>
      <w:r>
        <w:rPr>
          <w:lang w:eastAsia="zh-CN"/>
        </w:rPr>
        <w:lastRenderedPageBreak/>
        <w:t># diagram 2</w:t>
      </w:r>
    </w:p>
    <w:p w14:paraId="756CE1FE" w14:textId="77777777" w:rsidR="00406707" w:rsidRDefault="00406707" w:rsidP="00406707">
      <w:pPr>
        <w:pStyle w:val="BodyText"/>
        <w:rPr>
          <w:lang w:eastAsia="zh-CN"/>
        </w:rPr>
      </w:pPr>
      <w:r>
        <w:rPr>
          <w:lang w:eastAsia="zh-CN"/>
        </w:rPr>
        <w:t>lazega.practice.factor &lt;- as.factor(v.attr.lazega$Practice)</w:t>
      </w:r>
    </w:p>
    <w:p w14:paraId="6D26C575" w14:textId="77777777" w:rsidR="00406707" w:rsidRDefault="00406707" w:rsidP="00406707">
      <w:pPr>
        <w:pStyle w:val="BodyText"/>
        <w:rPr>
          <w:lang w:eastAsia="zh-CN"/>
        </w:rPr>
      </w:pPr>
      <w:r>
        <w:rPr>
          <w:lang w:eastAsia="zh-CN"/>
        </w:rPr>
        <w:t xml:space="preserve">cex_yrs &lt;- v.attr.lazega$Years </w:t>
      </w:r>
    </w:p>
    <w:p w14:paraId="037200D6" w14:textId="77777777" w:rsidR="00406707" w:rsidRDefault="00406707" w:rsidP="00406707">
      <w:pPr>
        <w:pStyle w:val="BodyText"/>
        <w:rPr>
          <w:lang w:eastAsia="zh-CN"/>
        </w:rPr>
      </w:pPr>
      <w:r>
        <w:rPr>
          <w:lang w:eastAsia="zh-CN"/>
        </w:rPr>
        <w:t>side_nb &lt;- 3:7</w:t>
      </w:r>
    </w:p>
    <w:p w14:paraId="4796B170" w14:textId="77777777" w:rsidR="00406707" w:rsidRDefault="00406707" w:rsidP="00406707">
      <w:pPr>
        <w:pStyle w:val="BodyText"/>
        <w:rPr>
          <w:lang w:eastAsia="zh-CN"/>
        </w:rPr>
      </w:pPr>
    </w:p>
    <w:p w14:paraId="7B21E928" w14:textId="77777777" w:rsidR="00406707" w:rsidRDefault="00406707" w:rsidP="00406707">
      <w:pPr>
        <w:pStyle w:val="BodyText"/>
        <w:rPr>
          <w:lang w:eastAsia="zh-CN"/>
        </w:rPr>
      </w:pPr>
      <w:r>
        <w:rPr>
          <w:lang w:eastAsia="zh-CN"/>
        </w:rPr>
        <w:t>par(mar = rep(0.2,4))</w:t>
      </w:r>
    </w:p>
    <w:p w14:paraId="5EFA8AB5" w14:textId="77777777" w:rsidR="00406707" w:rsidRDefault="00406707" w:rsidP="00406707">
      <w:pPr>
        <w:pStyle w:val="BodyText"/>
        <w:rPr>
          <w:lang w:eastAsia="zh-CN"/>
        </w:rPr>
      </w:pPr>
      <w:r>
        <w:rPr>
          <w:lang w:eastAsia="zh-CN"/>
        </w:rPr>
        <w:t xml:space="preserve">gplot(lazega.net, mode = "kamadakawai", </w:t>
      </w:r>
    </w:p>
    <w:p w14:paraId="4CA8203D" w14:textId="77777777" w:rsidR="00406707" w:rsidRDefault="00406707" w:rsidP="00406707">
      <w:pPr>
        <w:pStyle w:val="BodyText"/>
        <w:rPr>
          <w:lang w:eastAsia="zh-CN"/>
        </w:rPr>
      </w:pPr>
      <w:r>
        <w:rPr>
          <w:lang w:eastAsia="zh-CN"/>
        </w:rPr>
        <w:t xml:space="preserve">      label = v.attr.lazega$School, label.cex=0.6, pad=0.1, #label</w:t>
      </w:r>
    </w:p>
    <w:p w14:paraId="68E99FDF" w14:textId="77777777" w:rsidR="00406707" w:rsidRDefault="00406707" w:rsidP="00406707">
      <w:pPr>
        <w:pStyle w:val="BodyText"/>
        <w:rPr>
          <w:lang w:eastAsia="zh-CN"/>
        </w:rPr>
      </w:pPr>
      <w:r>
        <w:rPr>
          <w:lang w:eastAsia="zh-CN"/>
        </w:rPr>
        <w:t xml:space="preserve">      arrowhead = F, vertex.col = nodeColours, #color</w:t>
      </w:r>
    </w:p>
    <w:p w14:paraId="65A71470" w14:textId="77777777" w:rsidR="00406707" w:rsidRDefault="00406707" w:rsidP="00406707">
      <w:pPr>
        <w:pStyle w:val="BodyText"/>
        <w:rPr>
          <w:lang w:eastAsia="zh-CN"/>
        </w:rPr>
      </w:pPr>
      <w:r>
        <w:rPr>
          <w:lang w:eastAsia="zh-CN"/>
        </w:rPr>
        <w:t xml:space="preserve">      vertex.sides = side_nb[lazega.practice.factor], #node shape</w:t>
      </w:r>
    </w:p>
    <w:p w14:paraId="55C7F224" w14:textId="77777777" w:rsidR="00406707" w:rsidRDefault="00406707" w:rsidP="00406707">
      <w:pPr>
        <w:pStyle w:val="BodyText"/>
        <w:rPr>
          <w:lang w:eastAsia="zh-CN"/>
        </w:rPr>
      </w:pPr>
      <w:r>
        <w:rPr>
          <w:lang w:eastAsia="zh-CN"/>
        </w:rPr>
        <w:t xml:space="preserve">      vertex.cex = log(cex_yrs)-1) #node size </w:t>
      </w:r>
    </w:p>
    <w:p w14:paraId="72A126AB" w14:textId="77777777" w:rsidR="00406707" w:rsidRDefault="00406707" w:rsidP="00406707">
      <w:pPr>
        <w:pStyle w:val="BodyText"/>
        <w:rPr>
          <w:lang w:eastAsia="zh-CN"/>
        </w:rPr>
      </w:pPr>
      <w:r>
        <w:rPr>
          <w:lang w:eastAsia="zh-CN"/>
        </w:rPr>
        <w:t>legend("bottom", legend = c("Male", "Female"), col = c("dodgerblue","hotpink"), pch=19, pt.cex=1.5)</w:t>
      </w:r>
    </w:p>
    <w:p w14:paraId="2B5554ED" w14:textId="77777777" w:rsidR="00406707" w:rsidRDefault="00406707" w:rsidP="00406707">
      <w:pPr>
        <w:pStyle w:val="BodyText"/>
        <w:rPr>
          <w:lang w:eastAsia="zh-CN"/>
        </w:rPr>
      </w:pPr>
      <w:r>
        <w:rPr>
          <w:lang w:eastAsia="zh-CN"/>
        </w:rPr>
        <w:t>legend("bottomleft", legend = c("School 1", "School 2", "School 3"), title = "Node label")</w:t>
      </w:r>
    </w:p>
    <w:p w14:paraId="03A7C3AB" w14:textId="77777777" w:rsidR="00406707" w:rsidRDefault="00406707" w:rsidP="00406707">
      <w:pPr>
        <w:pStyle w:val="BodyText"/>
        <w:rPr>
          <w:lang w:eastAsia="zh-CN"/>
        </w:rPr>
      </w:pPr>
      <w:r>
        <w:rPr>
          <w:lang w:eastAsia="zh-CN"/>
        </w:rPr>
        <w:t>legend("bottomright", legend = c("Practice 1", "Practice 2"), pch = c(0,2))</w:t>
      </w:r>
    </w:p>
    <w:p w14:paraId="560A3A1B" w14:textId="77777777" w:rsidR="00406707" w:rsidRDefault="00406707" w:rsidP="00406707">
      <w:pPr>
        <w:pStyle w:val="BodyText"/>
        <w:rPr>
          <w:lang w:eastAsia="zh-CN"/>
        </w:rPr>
      </w:pPr>
      <w:r>
        <w:rPr>
          <w:lang w:eastAsia="zh-CN"/>
        </w:rPr>
        <w:t>title("Kamada-Kawai layout algorithm", line = -2)</w:t>
      </w:r>
    </w:p>
    <w:p w14:paraId="6164067B" w14:textId="77777777" w:rsidR="00406707" w:rsidRDefault="00406707" w:rsidP="00406707">
      <w:pPr>
        <w:pStyle w:val="BodyText"/>
        <w:rPr>
          <w:lang w:eastAsia="zh-CN"/>
        </w:rPr>
      </w:pPr>
    </w:p>
    <w:p w14:paraId="5559935E" w14:textId="2813F957" w:rsidR="00406707" w:rsidRDefault="00406707" w:rsidP="00406707">
      <w:pPr>
        <w:pStyle w:val="BodyText"/>
        <w:rPr>
          <w:rFonts w:hint="eastAsia"/>
          <w:lang w:eastAsia="zh-CN"/>
        </w:rPr>
      </w:pPr>
      <w:r>
        <w:rPr>
          <w:lang w:eastAsia="zh-CN"/>
        </w:rPr>
        <w:t>###############################</w:t>
      </w:r>
      <w:r>
        <w:rPr>
          <w:lang w:eastAsia="zh-CN"/>
        </w:rPr>
        <w:t>###############################</w:t>
      </w:r>
    </w:p>
    <w:p w14:paraId="6877728F" w14:textId="77777777" w:rsidR="00406707" w:rsidRDefault="00406707" w:rsidP="00406707">
      <w:pPr>
        <w:pStyle w:val="BodyText"/>
        <w:rPr>
          <w:lang w:eastAsia="zh-CN"/>
        </w:rPr>
      </w:pPr>
      <w:r>
        <w:rPr>
          <w:lang w:eastAsia="zh-CN"/>
        </w:rPr>
        <w:t>## Question (c)</w:t>
      </w:r>
    </w:p>
    <w:p w14:paraId="4972C9FD" w14:textId="77777777" w:rsidR="00406707" w:rsidRDefault="00406707" w:rsidP="00406707">
      <w:pPr>
        <w:pStyle w:val="BodyText"/>
        <w:rPr>
          <w:lang w:eastAsia="zh-CN"/>
        </w:rPr>
      </w:pPr>
      <w:r>
        <w:rPr>
          <w:lang w:eastAsia="zh-CN"/>
        </w:rPr>
        <w:t>gden(lazega.net)</w:t>
      </w:r>
    </w:p>
    <w:p w14:paraId="53BBDA48" w14:textId="77777777" w:rsidR="00406707" w:rsidRDefault="00406707" w:rsidP="00406707">
      <w:pPr>
        <w:pStyle w:val="BodyText"/>
        <w:rPr>
          <w:lang w:eastAsia="zh-CN"/>
        </w:rPr>
      </w:pPr>
      <w:r>
        <w:rPr>
          <w:lang w:eastAsia="zh-CN"/>
        </w:rPr>
        <w:t>is.connected(lazega.net)</w:t>
      </w:r>
    </w:p>
    <w:p w14:paraId="68B1E128" w14:textId="77777777" w:rsidR="00406707" w:rsidRDefault="00406707" w:rsidP="00406707">
      <w:pPr>
        <w:pStyle w:val="BodyText"/>
        <w:rPr>
          <w:lang w:eastAsia="zh-CN"/>
        </w:rPr>
      </w:pPr>
      <w:r>
        <w:rPr>
          <w:lang w:eastAsia="zh-CN"/>
        </w:rPr>
        <w:t>is.connected(lazega.net, connected = "weak")</w:t>
      </w:r>
    </w:p>
    <w:p w14:paraId="0B17B60B" w14:textId="77777777" w:rsidR="00406707" w:rsidRDefault="00406707" w:rsidP="00406707">
      <w:pPr>
        <w:pStyle w:val="BodyText"/>
        <w:rPr>
          <w:lang w:eastAsia="zh-CN"/>
        </w:rPr>
      </w:pPr>
    </w:p>
    <w:p w14:paraId="27AF76CD" w14:textId="476A8E38" w:rsidR="00406707" w:rsidRDefault="00406707" w:rsidP="00406707">
      <w:pPr>
        <w:pStyle w:val="BodyText"/>
        <w:rPr>
          <w:rFonts w:hint="eastAsia"/>
          <w:lang w:eastAsia="zh-CN"/>
        </w:rPr>
      </w:pPr>
      <w:r>
        <w:rPr>
          <w:lang w:eastAsia="zh-CN"/>
        </w:rPr>
        <w:t>################################################</w:t>
      </w:r>
      <w:r>
        <w:rPr>
          <w:lang w:eastAsia="zh-CN"/>
        </w:rPr>
        <w:t>##############</w:t>
      </w:r>
    </w:p>
    <w:p w14:paraId="116D4FCC" w14:textId="77777777" w:rsidR="00406707" w:rsidRDefault="00406707" w:rsidP="00406707">
      <w:pPr>
        <w:pStyle w:val="BodyText"/>
        <w:rPr>
          <w:lang w:eastAsia="zh-CN"/>
        </w:rPr>
      </w:pPr>
      <w:r>
        <w:rPr>
          <w:lang w:eastAsia="zh-CN"/>
        </w:rPr>
        <w:t>## Question (d)</w:t>
      </w:r>
    </w:p>
    <w:p w14:paraId="299AF6DD" w14:textId="77777777" w:rsidR="00406707" w:rsidRDefault="00406707" w:rsidP="00406707">
      <w:pPr>
        <w:pStyle w:val="BodyText"/>
        <w:rPr>
          <w:lang w:eastAsia="zh-CN"/>
        </w:rPr>
      </w:pPr>
    </w:p>
    <w:p w14:paraId="38FD4724" w14:textId="77777777" w:rsidR="00406707" w:rsidRDefault="00406707" w:rsidP="00406707">
      <w:pPr>
        <w:pStyle w:val="BodyText"/>
        <w:rPr>
          <w:lang w:eastAsia="zh-CN"/>
        </w:rPr>
      </w:pPr>
      <w:r>
        <w:rPr>
          <w:lang w:eastAsia="zh-CN"/>
        </w:rPr>
        <w:t xml:space="preserve">#node centrality </w:t>
      </w:r>
    </w:p>
    <w:p w14:paraId="679EF529" w14:textId="77777777" w:rsidR="00406707" w:rsidRDefault="00406707" w:rsidP="00406707">
      <w:pPr>
        <w:pStyle w:val="BodyText"/>
        <w:rPr>
          <w:lang w:eastAsia="zh-CN"/>
        </w:rPr>
      </w:pPr>
      <w:r>
        <w:rPr>
          <w:lang w:eastAsia="zh-CN"/>
        </w:rPr>
        <w:t>detach(package:igraph)</w:t>
      </w:r>
    </w:p>
    <w:p w14:paraId="583011DD" w14:textId="77777777" w:rsidR="00406707" w:rsidRDefault="00406707" w:rsidP="00406707">
      <w:pPr>
        <w:pStyle w:val="BodyText"/>
        <w:rPr>
          <w:lang w:eastAsia="zh-CN"/>
        </w:rPr>
      </w:pPr>
      <w:r>
        <w:rPr>
          <w:lang w:eastAsia="zh-CN"/>
        </w:rPr>
        <w:lastRenderedPageBreak/>
        <w:t>library(statnet)</w:t>
      </w:r>
    </w:p>
    <w:p w14:paraId="472A41AC" w14:textId="77777777" w:rsidR="00406707" w:rsidRDefault="00406707" w:rsidP="00406707">
      <w:pPr>
        <w:pStyle w:val="BodyText"/>
        <w:rPr>
          <w:lang w:eastAsia="zh-CN"/>
        </w:rPr>
      </w:pPr>
      <w:r>
        <w:rPr>
          <w:lang w:eastAsia="zh-CN"/>
        </w:rPr>
        <w:t>deg &lt;- degree(lazega.net,rescale = TRUE)</w:t>
      </w:r>
    </w:p>
    <w:p w14:paraId="3B263D06" w14:textId="77777777" w:rsidR="00406707" w:rsidRDefault="00406707" w:rsidP="00406707">
      <w:pPr>
        <w:pStyle w:val="BodyText"/>
        <w:rPr>
          <w:lang w:eastAsia="zh-CN"/>
        </w:rPr>
      </w:pPr>
      <w:r>
        <w:rPr>
          <w:lang w:eastAsia="zh-CN"/>
        </w:rPr>
        <w:t>summary(deg)</w:t>
      </w:r>
    </w:p>
    <w:p w14:paraId="44FFEB57" w14:textId="77777777" w:rsidR="00406707" w:rsidRDefault="00406707" w:rsidP="00406707">
      <w:pPr>
        <w:pStyle w:val="BodyText"/>
        <w:rPr>
          <w:lang w:eastAsia="zh-CN"/>
        </w:rPr>
      </w:pPr>
    </w:p>
    <w:p w14:paraId="28F4527B" w14:textId="77777777" w:rsidR="00406707" w:rsidRDefault="00406707" w:rsidP="00406707">
      <w:pPr>
        <w:pStyle w:val="BodyText"/>
        <w:rPr>
          <w:lang w:eastAsia="zh-CN"/>
        </w:rPr>
      </w:pPr>
      <w:r>
        <w:rPr>
          <w:lang w:eastAsia="zh-CN"/>
        </w:rPr>
        <w:t>#closeness centrality</w:t>
      </w:r>
    </w:p>
    <w:p w14:paraId="400D0569" w14:textId="77777777" w:rsidR="00406707" w:rsidRDefault="00406707" w:rsidP="00406707">
      <w:pPr>
        <w:pStyle w:val="BodyText"/>
        <w:rPr>
          <w:lang w:eastAsia="zh-CN"/>
        </w:rPr>
      </w:pPr>
      <w:r>
        <w:rPr>
          <w:lang w:eastAsia="zh-CN"/>
        </w:rPr>
        <w:t>lazega.gdist &lt;- geodist(lazega.net)$gdist</w:t>
      </w:r>
    </w:p>
    <w:p w14:paraId="4E9566FC" w14:textId="77777777" w:rsidR="00406707" w:rsidRDefault="00406707" w:rsidP="00406707">
      <w:pPr>
        <w:pStyle w:val="BodyText"/>
        <w:rPr>
          <w:lang w:eastAsia="zh-CN"/>
        </w:rPr>
      </w:pPr>
      <w:r>
        <w:rPr>
          <w:lang w:eastAsia="zh-CN"/>
        </w:rPr>
        <w:t>1/sum(lazega.gdist)[1,2:network.size(lazega.net)]</w:t>
      </w:r>
    </w:p>
    <w:p w14:paraId="549CA338" w14:textId="77777777" w:rsidR="00406707" w:rsidRDefault="00406707" w:rsidP="00406707">
      <w:pPr>
        <w:pStyle w:val="BodyText"/>
        <w:rPr>
          <w:lang w:eastAsia="zh-CN"/>
        </w:rPr>
      </w:pPr>
      <w:r>
        <w:rPr>
          <w:lang w:eastAsia="zh-CN"/>
        </w:rPr>
        <w:t>which(lazega.gdist[,1]=="Inf")</w:t>
      </w:r>
    </w:p>
    <w:p w14:paraId="182E74BC" w14:textId="77777777" w:rsidR="00406707" w:rsidRDefault="00406707" w:rsidP="00406707">
      <w:pPr>
        <w:pStyle w:val="BodyText"/>
        <w:rPr>
          <w:lang w:eastAsia="zh-CN"/>
        </w:rPr>
      </w:pPr>
      <w:r>
        <w:rPr>
          <w:lang w:eastAsia="zh-CN"/>
        </w:rPr>
        <w:t>sum(1/lazega.gdist[1,2:network.size(lazega.net)])</w:t>
      </w:r>
    </w:p>
    <w:p w14:paraId="49411E86" w14:textId="77777777" w:rsidR="00406707" w:rsidRDefault="00406707" w:rsidP="00406707">
      <w:pPr>
        <w:pStyle w:val="BodyText"/>
        <w:rPr>
          <w:lang w:eastAsia="zh-CN"/>
        </w:rPr>
      </w:pPr>
      <w:r>
        <w:rPr>
          <w:lang w:eastAsia="zh-CN"/>
        </w:rPr>
        <w:t>closeness2 &lt;- function(x){</w:t>
      </w:r>
    </w:p>
    <w:p w14:paraId="623CC66E" w14:textId="77777777" w:rsidR="00406707" w:rsidRDefault="00406707" w:rsidP="00406707">
      <w:pPr>
        <w:pStyle w:val="BodyText"/>
        <w:rPr>
          <w:lang w:eastAsia="zh-CN"/>
        </w:rPr>
      </w:pPr>
      <w:r>
        <w:rPr>
          <w:lang w:eastAsia="zh-CN"/>
        </w:rPr>
        <w:t xml:space="preserve">  geo &lt;- 1/geodist(x)$gdist</w:t>
      </w:r>
    </w:p>
    <w:p w14:paraId="50955C4D" w14:textId="77777777" w:rsidR="00406707" w:rsidRDefault="00406707" w:rsidP="00406707">
      <w:pPr>
        <w:pStyle w:val="BodyText"/>
        <w:rPr>
          <w:lang w:eastAsia="zh-CN"/>
        </w:rPr>
      </w:pPr>
      <w:r>
        <w:rPr>
          <w:lang w:eastAsia="zh-CN"/>
        </w:rPr>
        <w:t xml:space="preserve">  diag(geo) &lt;- 0</w:t>
      </w:r>
    </w:p>
    <w:p w14:paraId="0D02D6DC" w14:textId="77777777" w:rsidR="00406707" w:rsidRDefault="00406707" w:rsidP="00406707">
      <w:pPr>
        <w:pStyle w:val="BodyText"/>
        <w:rPr>
          <w:lang w:eastAsia="zh-CN"/>
        </w:rPr>
      </w:pPr>
      <w:r>
        <w:rPr>
          <w:lang w:eastAsia="zh-CN"/>
        </w:rPr>
        <w:t xml:space="preserve">  apply(geo,1,sum)</w:t>
      </w:r>
    </w:p>
    <w:p w14:paraId="40F96414" w14:textId="77777777" w:rsidR="00406707" w:rsidRDefault="00406707" w:rsidP="00406707">
      <w:pPr>
        <w:pStyle w:val="BodyText"/>
        <w:rPr>
          <w:lang w:eastAsia="zh-CN"/>
        </w:rPr>
      </w:pPr>
      <w:r>
        <w:rPr>
          <w:lang w:eastAsia="zh-CN"/>
        </w:rPr>
        <w:t>}</w:t>
      </w:r>
    </w:p>
    <w:p w14:paraId="3A8128E9" w14:textId="77777777" w:rsidR="00406707" w:rsidRDefault="00406707" w:rsidP="00406707">
      <w:pPr>
        <w:pStyle w:val="BodyText"/>
        <w:rPr>
          <w:lang w:eastAsia="zh-CN"/>
        </w:rPr>
      </w:pPr>
      <w:r>
        <w:rPr>
          <w:lang w:eastAsia="zh-CN"/>
        </w:rPr>
        <w:t>close2 &lt;- closeness2(lazega.net)</w:t>
      </w:r>
    </w:p>
    <w:p w14:paraId="080B3DBA" w14:textId="77777777" w:rsidR="00406707" w:rsidRDefault="00406707" w:rsidP="00406707">
      <w:pPr>
        <w:pStyle w:val="BodyText"/>
        <w:rPr>
          <w:lang w:eastAsia="zh-CN"/>
        </w:rPr>
      </w:pPr>
    </w:p>
    <w:p w14:paraId="324BBC32" w14:textId="77777777" w:rsidR="00406707" w:rsidRDefault="00406707" w:rsidP="00406707">
      <w:pPr>
        <w:pStyle w:val="BodyText"/>
        <w:rPr>
          <w:lang w:eastAsia="zh-CN"/>
        </w:rPr>
      </w:pPr>
      <w:r>
        <w:rPr>
          <w:lang w:eastAsia="zh-CN"/>
        </w:rPr>
        <w:t xml:space="preserve">#betweenness centrality </w:t>
      </w:r>
    </w:p>
    <w:p w14:paraId="1E7FA9C6" w14:textId="77777777" w:rsidR="00406707" w:rsidRDefault="00406707" w:rsidP="00406707">
      <w:pPr>
        <w:pStyle w:val="BodyText"/>
        <w:rPr>
          <w:lang w:eastAsia="zh-CN"/>
        </w:rPr>
      </w:pPr>
      <w:r>
        <w:rPr>
          <w:lang w:eastAsia="zh-CN"/>
        </w:rPr>
        <w:t>between &lt;- betweenness(lazega.net)</w:t>
      </w:r>
    </w:p>
    <w:p w14:paraId="22A0E214" w14:textId="77777777" w:rsidR="00406707" w:rsidRDefault="00406707" w:rsidP="00406707">
      <w:pPr>
        <w:pStyle w:val="BodyText"/>
        <w:rPr>
          <w:lang w:eastAsia="zh-CN"/>
        </w:rPr>
      </w:pPr>
    </w:p>
    <w:p w14:paraId="110DE83E" w14:textId="77777777" w:rsidR="00406707" w:rsidRDefault="00406707" w:rsidP="00406707">
      <w:pPr>
        <w:pStyle w:val="BodyText"/>
        <w:rPr>
          <w:lang w:eastAsia="zh-CN"/>
        </w:rPr>
      </w:pPr>
      <w:r>
        <w:rPr>
          <w:lang w:eastAsia="zh-CN"/>
        </w:rPr>
        <w:t>#centralization</w:t>
      </w:r>
    </w:p>
    <w:p w14:paraId="5D93573B" w14:textId="77777777" w:rsidR="00406707" w:rsidRDefault="00406707" w:rsidP="00406707">
      <w:pPr>
        <w:pStyle w:val="BodyText"/>
        <w:rPr>
          <w:lang w:eastAsia="zh-CN"/>
        </w:rPr>
      </w:pPr>
      <w:r>
        <w:rPr>
          <w:lang w:eastAsia="zh-CN"/>
        </w:rPr>
        <w:t>centralization(lazega.net, degree, cmode = "indegree")</w:t>
      </w:r>
    </w:p>
    <w:p w14:paraId="788661EC" w14:textId="77777777" w:rsidR="00406707" w:rsidRDefault="00406707" w:rsidP="00406707">
      <w:pPr>
        <w:pStyle w:val="BodyText"/>
        <w:rPr>
          <w:lang w:eastAsia="zh-CN"/>
        </w:rPr>
      </w:pPr>
    </w:p>
    <w:p w14:paraId="5667A5BA" w14:textId="77777777" w:rsidR="00406707" w:rsidRDefault="00406707" w:rsidP="00406707">
      <w:pPr>
        <w:pStyle w:val="BodyText"/>
        <w:rPr>
          <w:lang w:eastAsia="zh-CN"/>
        </w:rPr>
      </w:pPr>
      <w:r>
        <w:rPr>
          <w:lang w:eastAsia="zh-CN"/>
        </w:rPr>
        <w:t>cd &lt;- centralization(lazega.net, degree)</w:t>
      </w:r>
    </w:p>
    <w:p w14:paraId="614DA84F" w14:textId="77777777" w:rsidR="00406707" w:rsidRDefault="00406707" w:rsidP="00406707">
      <w:pPr>
        <w:pStyle w:val="BodyText"/>
        <w:rPr>
          <w:lang w:eastAsia="zh-CN"/>
        </w:rPr>
      </w:pPr>
      <w:r>
        <w:rPr>
          <w:lang w:eastAsia="zh-CN"/>
        </w:rPr>
        <w:t>cc &lt;- centralization(lazega.net, closeness, cmode = "suminvdir")</w:t>
      </w:r>
    </w:p>
    <w:p w14:paraId="7B3ED36F" w14:textId="77777777" w:rsidR="00406707" w:rsidRDefault="00406707" w:rsidP="00406707">
      <w:pPr>
        <w:pStyle w:val="BodyText"/>
        <w:rPr>
          <w:lang w:eastAsia="zh-CN"/>
        </w:rPr>
      </w:pPr>
      <w:r>
        <w:rPr>
          <w:lang w:eastAsia="zh-CN"/>
        </w:rPr>
        <w:t>cb &lt;- centralization(lazega.net, betweenness)</w:t>
      </w:r>
    </w:p>
    <w:p w14:paraId="34424961" w14:textId="77777777" w:rsidR="00406707" w:rsidRDefault="00406707" w:rsidP="00406707">
      <w:pPr>
        <w:pStyle w:val="BodyText"/>
        <w:rPr>
          <w:lang w:eastAsia="zh-CN"/>
        </w:rPr>
      </w:pPr>
      <w:r>
        <w:rPr>
          <w:lang w:eastAsia="zh-CN"/>
        </w:rPr>
        <w:t xml:space="preserve">#Bonacich power centrality </w:t>
      </w:r>
    </w:p>
    <w:p w14:paraId="7ADCECB8" w14:textId="7E10F398" w:rsidR="00406707" w:rsidRDefault="00406707" w:rsidP="00406707">
      <w:pPr>
        <w:pStyle w:val="BodyText"/>
        <w:rPr>
          <w:rFonts w:hint="eastAsia"/>
          <w:lang w:eastAsia="zh-CN"/>
        </w:rPr>
      </w:pPr>
      <w:r>
        <w:rPr>
          <w:lang w:eastAsia="zh-CN"/>
        </w:rPr>
        <w:t>power_centrality(ilazega.net)</w:t>
      </w:r>
    </w:p>
    <w:p w14:paraId="73920D3D" w14:textId="5DDEC32C" w:rsidR="00406707" w:rsidRDefault="00406707" w:rsidP="00406707">
      <w:pPr>
        <w:pStyle w:val="BodyText"/>
        <w:rPr>
          <w:rFonts w:hint="eastAsia"/>
          <w:lang w:eastAsia="zh-CN"/>
        </w:rPr>
      </w:pPr>
      <w:r>
        <w:rPr>
          <w:lang w:eastAsia="zh-CN"/>
        </w:rPr>
        <w:t>##############################################################</w:t>
      </w:r>
    </w:p>
    <w:p w14:paraId="23525C7D" w14:textId="77777777" w:rsidR="00406707" w:rsidRDefault="00406707" w:rsidP="00406707">
      <w:pPr>
        <w:pStyle w:val="BodyText"/>
        <w:rPr>
          <w:lang w:eastAsia="zh-CN"/>
        </w:rPr>
      </w:pPr>
      <w:r>
        <w:rPr>
          <w:lang w:eastAsia="zh-CN"/>
        </w:rPr>
        <w:lastRenderedPageBreak/>
        <w:t>## Question (e)</w:t>
      </w:r>
    </w:p>
    <w:p w14:paraId="29B2F2CA" w14:textId="77777777" w:rsidR="00406707" w:rsidRDefault="00406707" w:rsidP="00406707">
      <w:pPr>
        <w:pStyle w:val="BodyText"/>
        <w:rPr>
          <w:lang w:eastAsia="zh-CN"/>
        </w:rPr>
      </w:pPr>
      <w:r>
        <w:rPr>
          <w:lang w:eastAsia="zh-CN"/>
        </w:rPr>
        <w:t>detach(package:statnet)</w:t>
      </w:r>
    </w:p>
    <w:p w14:paraId="5118FEE2" w14:textId="77777777" w:rsidR="00406707" w:rsidRDefault="00406707" w:rsidP="00406707">
      <w:pPr>
        <w:pStyle w:val="BodyText"/>
        <w:rPr>
          <w:lang w:eastAsia="zh-CN"/>
        </w:rPr>
      </w:pPr>
      <w:r>
        <w:rPr>
          <w:lang w:eastAsia="zh-CN"/>
        </w:rPr>
        <w:t>library(igraph)</w:t>
      </w:r>
    </w:p>
    <w:p w14:paraId="46F6F33A" w14:textId="77777777" w:rsidR="00406707" w:rsidRDefault="00406707" w:rsidP="00406707">
      <w:pPr>
        <w:pStyle w:val="BodyText"/>
        <w:rPr>
          <w:lang w:eastAsia="zh-CN"/>
        </w:rPr>
      </w:pPr>
      <w:r>
        <w:rPr>
          <w:lang w:eastAsia="zh-CN"/>
        </w:rPr>
        <w:t xml:space="preserve">library(intergraph) </w:t>
      </w:r>
    </w:p>
    <w:p w14:paraId="0ADDCAB8" w14:textId="77777777" w:rsidR="00406707" w:rsidRDefault="00406707" w:rsidP="00406707">
      <w:pPr>
        <w:pStyle w:val="BodyText"/>
        <w:rPr>
          <w:lang w:eastAsia="zh-CN"/>
        </w:rPr>
      </w:pPr>
      <w:r>
        <w:rPr>
          <w:lang w:eastAsia="zh-CN"/>
        </w:rPr>
        <w:t>#k-core structure analysis</w:t>
      </w:r>
    </w:p>
    <w:p w14:paraId="79B6B5BA" w14:textId="77777777" w:rsidR="00406707" w:rsidRDefault="00406707" w:rsidP="00406707">
      <w:pPr>
        <w:pStyle w:val="BodyText"/>
        <w:rPr>
          <w:lang w:eastAsia="zh-CN"/>
        </w:rPr>
      </w:pPr>
      <w:r>
        <w:rPr>
          <w:lang w:eastAsia="zh-CN"/>
        </w:rPr>
        <w:t>lazega.coreness &lt;- graph.coreness(ilazega.net)</w:t>
      </w:r>
    </w:p>
    <w:p w14:paraId="7166AC4F" w14:textId="77777777" w:rsidR="00406707" w:rsidRDefault="00406707" w:rsidP="00406707">
      <w:pPr>
        <w:pStyle w:val="BodyText"/>
        <w:rPr>
          <w:lang w:eastAsia="zh-CN"/>
        </w:rPr>
      </w:pPr>
      <w:r>
        <w:rPr>
          <w:lang w:eastAsia="zh-CN"/>
        </w:rPr>
        <w:t>table(lazega.coreness)</w:t>
      </w:r>
    </w:p>
    <w:p w14:paraId="0AED49C4" w14:textId="77777777" w:rsidR="00406707" w:rsidRDefault="00406707" w:rsidP="00406707">
      <w:pPr>
        <w:pStyle w:val="BodyText"/>
        <w:rPr>
          <w:lang w:eastAsia="zh-CN"/>
        </w:rPr>
      </w:pPr>
    </w:p>
    <w:p w14:paraId="4C338971" w14:textId="77777777" w:rsidR="00406707" w:rsidRDefault="00406707" w:rsidP="00406707">
      <w:pPr>
        <w:pStyle w:val="BodyText"/>
        <w:rPr>
          <w:lang w:eastAsia="zh-CN"/>
        </w:rPr>
      </w:pPr>
      <w:r>
        <w:rPr>
          <w:lang w:eastAsia="zh-CN"/>
        </w:rPr>
        <w:t>kc&lt;-kcores(lazega.net, cmode="indegree")</w:t>
      </w:r>
    </w:p>
    <w:p w14:paraId="702C9874" w14:textId="77777777" w:rsidR="00406707" w:rsidRDefault="00406707" w:rsidP="00406707">
      <w:pPr>
        <w:pStyle w:val="BodyText"/>
        <w:rPr>
          <w:lang w:eastAsia="zh-CN"/>
        </w:rPr>
      </w:pPr>
      <w:r>
        <w:rPr>
          <w:lang w:eastAsia="zh-CN"/>
        </w:rPr>
        <w:t>#plot the nest of cores</w:t>
      </w:r>
    </w:p>
    <w:p w14:paraId="79E18343" w14:textId="77777777" w:rsidR="00406707" w:rsidRDefault="00406707" w:rsidP="00406707">
      <w:pPr>
        <w:pStyle w:val="BodyText"/>
        <w:rPr>
          <w:lang w:eastAsia="zh-CN"/>
        </w:rPr>
      </w:pPr>
      <w:r>
        <w:rPr>
          <w:lang w:eastAsia="zh-CN"/>
        </w:rPr>
        <w:t>gplot(lazega.net, displaylabels = TRUE, usearrows = FALSE,vertex.col=rainbow(max(kc)+1)[kc+1])</w:t>
      </w:r>
    </w:p>
    <w:p w14:paraId="5B759B8C" w14:textId="77777777" w:rsidR="00406707" w:rsidRDefault="00406707" w:rsidP="00406707">
      <w:pPr>
        <w:pStyle w:val="BodyText"/>
        <w:rPr>
          <w:lang w:eastAsia="zh-CN"/>
        </w:rPr>
      </w:pPr>
      <w:r>
        <w:rPr>
          <w:lang w:eastAsia="zh-CN"/>
        </w:rPr>
        <w:t xml:space="preserve">#plot only 2-core </w:t>
      </w:r>
    </w:p>
    <w:p w14:paraId="49DD2D97" w14:textId="77777777" w:rsidR="00406707" w:rsidRDefault="00406707" w:rsidP="00406707">
      <w:pPr>
        <w:pStyle w:val="BodyText"/>
        <w:rPr>
          <w:lang w:eastAsia="zh-CN"/>
        </w:rPr>
      </w:pPr>
      <w:r>
        <w:rPr>
          <w:lang w:eastAsia="zh-CN"/>
        </w:rPr>
        <w:t>gplot(lazega.net[kc&gt;1,kc&gt;1], displaylabels = TRUE, vertex.col=rainbow(max(kc)+1)[kc[kc&gt;1]+1])</w:t>
      </w:r>
    </w:p>
    <w:p w14:paraId="452ACAA1" w14:textId="77777777" w:rsidR="00406707" w:rsidRDefault="00406707" w:rsidP="00406707">
      <w:pPr>
        <w:pStyle w:val="BodyText"/>
        <w:rPr>
          <w:lang w:eastAsia="zh-CN"/>
        </w:rPr>
      </w:pPr>
    </w:p>
    <w:p w14:paraId="15AC54FD" w14:textId="77777777" w:rsidR="00406707" w:rsidRDefault="00406707" w:rsidP="00406707">
      <w:pPr>
        <w:pStyle w:val="BodyText"/>
        <w:rPr>
          <w:lang w:eastAsia="zh-CN"/>
        </w:rPr>
      </w:pPr>
      <w:r>
        <w:rPr>
          <w:lang w:eastAsia="zh-CN"/>
        </w:rPr>
        <w:t>V(ilazega.net)$name &lt;- get.vertex.attribute(ilazega.net, name = "vertex.names", index = V(ilazega.net))</w:t>
      </w:r>
    </w:p>
    <w:p w14:paraId="0F4520DD" w14:textId="77777777" w:rsidR="00406707" w:rsidRDefault="00406707" w:rsidP="00406707">
      <w:pPr>
        <w:pStyle w:val="BodyText"/>
        <w:rPr>
          <w:lang w:eastAsia="zh-CN"/>
        </w:rPr>
      </w:pPr>
      <w:r>
        <w:rPr>
          <w:lang w:eastAsia="zh-CN"/>
        </w:rPr>
        <w:t>V(ilazega.net)$color &lt;- lazega.coreness + 1</w:t>
      </w:r>
    </w:p>
    <w:p w14:paraId="6A0A858A" w14:textId="77777777" w:rsidR="00406707" w:rsidRDefault="00406707" w:rsidP="00406707">
      <w:pPr>
        <w:pStyle w:val="BodyText"/>
        <w:rPr>
          <w:lang w:eastAsia="zh-CN"/>
        </w:rPr>
      </w:pPr>
    </w:p>
    <w:p w14:paraId="30B1F55F" w14:textId="77777777" w:rsidR="00406707" w:rsidRDefault="00406707" w:rsidP="00406707">
      <w:pPr>
        <w:pStyle w:val="BodyText"/>
        <w:rPr>
          <w:lang w:eastAsia="zh-CN"/>
        </w:rPr>
      </w:pPr>
      <w:r>
        <w:rPr>
          <w:lang w:eastAsia="zh-CN"/>
        </w:rPr>
        <w:t>lay &lt;- layout.fruchterman.reingold(ilazega.net)</w:t>
      </w:r>
    </w:p>
    <w:p w14:paraId="361F091E" w14:textId="77777777" w:rsidR="00406707" w:rsidRDefault="00406707" w:rsidP="00406707">
      <w:pPr>
        <w:pStyle w:val="BodyText"/>
        <w:rPr>
          <w:lang w:eastAsia="zh-CN"/>
        </w:rPr>
      </w:pPr>
      <w:r>
        <w:rPr>
          <w:lang w:eastAsia="zh-CN"/>
        </w:rPr>
        <w:t>op &lt;- par(mfrow=c(1,2), mar = rep(0,4))</w:t>
      </w:r>
    </w:p>
    <w:p w14:paraId="5FAD81F0" w14:textId="77777777" w:rsidR="00406707" w:rsidRDefault="00406707" w:rsidP="00406707">
      <w:pPr>
        <w:pStyle w:val="BodyText"/>
        <w:rPr>
          <w:lang w:eastAsia="zh-CN"/>
        </w:rPr>
      </w:pPr>
      <w:r>
        <w:rPr>
          <w:lang w:eastAsia="zh-CN"/>
        </w:rPr>
        <w:t># In igraph, name attribute is used by default to label the nodes in a plot</w:t>
      </w:r>
    </w:p>
    <w:p w14:paraId="1E5EBD50" w14:textId="77777777" w:rsidR="00406707" w:rsidRDefault="00406707" w:rsidP="00406707">
      <w:pPr>
        <w:pStyle w:val="BodyText"/>
        <w:rPr>
          <w:lang w:eastAsia="zh-CN"/>
        </w:rPr>
      </w:pPr>
      <w:r>
        <w:rPr>
          <w:lang w:eastAsia="zh-CN"/>
        </w:rPr>
        <w:t xml:space="preserve">plot(ilazega.net, vertex.size = 15, vertex.label.cex = 0.7, edge.arrow.size = 0.5, layout=lay) </w:t>
      </w:r>
    </w:p>
    <w:p w14:paraId="339179D5" w14:textId="77777777" w:rsidR="00406707" w:rsidRDefault="00406707" w:rsidP="00406707">
      <w:pPr>
        <w:pStyle w:val="BodyText"/>
        <w:rPr>
          <w:lang w:eastAsia="zh-CN"/>
        </w:rPr>
      </w:pPr>
      <w:r>
        <w:rPr>
          <w:lang w:eastAsia="zh-CN"/>
        </w:rPr>
        <w:t># Label the nodes with their k-core membership value</w:t>
      </w:r>
    </w:p>
    <w:p w14:paraId="6EFBBD10" w14:textId="77777777" w:rsidR="00406707" w:rsidRDefault="00406707" w:rsidP="00406707">
      <w:pPr>
        <w:pStyle w:val="BodyText"/>
        <w:rPr>
          <w:lang w:eastAsia="zh-CN"/>
        </w:rPr>
      </w:pPr>
      <w:r>
        <w:rPr>
          <w:lang w:eastAsia="zh-CN"/>
        </w:rPr>
        <w:t xml:space="preserve">plot(ilazega.net, vertex.label = lazega.coreness, vertex.label.cex = 0.7, edge.arrow.size = 0.5, layout=lay) </w:t>
      </w:r>
    </w:p>
    <w:p w14:paraId="4A91031A" w14:textId="77777777" w:rsidR="00406707" w:rsidRDefault="00406707" w:rsidP="00406707">
      <w:pPr>
        <w:pStyle w:val="BodyText"/>
        <w:rPr>
          <w:lang w:eastAsia="zh-CN"/>
        </w:rPr>
      </w:pPr>
      <w:r>
        <w:rPr>
          <w:lang w:eastAsia="zh-CN"/>
        </w:rPr>
        <w:t>par(op)</w:t>
      </w:r>
    </w:p>
    <w:p w14:paraId="3830D2B0" w14:textId="77777777" w:rsidR="00406707" w:rsidRDefault="00406707" w:rsidP="00406707">
      <w:pPr>
        <w:pStyle w:val="BodyText"/>
        <w:rPr>
          <w:lang w:eastAsia="zh-CN"/>
        </w:rPr>
      </w:pPr>
    </w:p>
    <w:p w14:paraId="440F8666" w14:textId="77777777" w:rsidR="00406707" w:rsidRDefault="00406707" w:rsidP="00406707">
      <w:pPr>
        <w:pStyle w:val="BodyText"/>
        <w:rPr>
          <w:lang w:eastAsia="zh-CN"/>
        </w:rPr>
      </w:pPr>
      <w:r>
        <w:rPr>
          <w:lang w:eastAsia="zh-CN"/>
        </w:rPr>
        <w:t>ilazega.net_core1 &lt;- induced.subgraph(ilazega.net, vids = which(lazega.coreness &gt;= 1))</w:t>
      </w:r>
    </w:p>
    <w:p w14:paraId="22A3D671" w14:textId="77777777" w:rsidR="00406707" w:rsidRDefault="00406707" w:rsidP="00406707">
      <w:pPr>
        <w:pStyle w:val="BodyText"/>
        <w:rPr>
          <w:lang w:eastAsia="zh-CN"/>
        </w:rPr>
      </w:pPr>
      <w:r>
        <w:rPr>
          <w:lang w:eastAsia="zh-CN"/>
        </w:rPr>
        <w:lastRenderedPageBreak/>
        <w:t>ilazega.net_core3 &lt;- induced.subgraph(ilazega.net, vids = which(lazega.coreness &gt;= 3))</w:t>
      </w:r>
    </w:p>
    <w:p w14:paraId="0266694C" w14:textId="77777777" w:rsidR="00406707" w:rsidRDefault="00406707" w:rsidP="00406707">
      <w:pPr>
        <w:pStyle w:val="BodyText"/>
        <w:rPr>
          <w:lang w:eastAsia="zh-CN"/>
        </w:rPr>
      </w:pPr>
      <w:r>
        <w:rPr>
          <w:lang w:eastAsia="zh-CN"/>
        </w:rPr>
        <w:t>ilazega.net_core5 &lt;- induced.subgraph(ilazega.net, vids = which(lazega.coreness &gt;= 5))</w:t>
      </w:r>
    </w:p>
    <w:p w14:paraId="2DE23D96" w14:textId="77777777" w:rsidR="00406707" w:rsidRDefault="00406707" w:rsidP="00406707">
      <w:pPr>
        <w:pStyle w:val="BodyText"/>
        <w:rPr>
          <w:lang w:eastAsia="zh-CN"/>
        </w:rPr>
      </w:pPr>
    </w:p>
    <w:p w14:paraId="5B616714" w14:textId="77777777" w:rsidR="00406707" w:rsidRDefault="00406707" w:rsidP="00406707">
      <w:pPr>
        <w:pStyle w:val="BodyText"/>
        <w:rPr>
          <w:lang w:eastAsia="zh-CN"/>
        </w:rPr>
      </w:pPr>
      <w:r>
        <w:rPr>
          <w:lang w:eastAsia="zh-CN"/>
        </w:rPr>
        <w:t>lay &lt;- layout.fruchterman.reingold(ilazega.net)</w:t>
      </w:r>
    </w:p>
    <w:p w14:paraId="42BC54F7" w14:textId="77777777" w:rsidR="00406707" w:rsidRDefault="00406707" w:rsidP="00406707">
      <w:pPr>
        <w:pStyle w:val="BodyText"/>
        <w:rPr>
          <w:lang w:eastAsia="zh-CN"/>
        </w:rPr>
      </w:pPr>
      <w:r>
        <w:rPr>
          <w:lang w:eastAsia="zh-CN"/>
        </w:rPr>
        <w:t>op &lt;- par(mfrow=c(2,2), mar = c(2,0,2,0))</w:t>
      </w:r>
    </w:p>
    <w:p w14:paraId="4E145462" w14:textId="77777777" w:rsidR="00406707" w:rsidRDefault="00406707" w:rsidP="00406707">
      <w:pPr>
        <w:pStyle w:val="BodyText"/>
        <w:rPr>
          <w:lang w:eastAsia="zh-CN"/>
        </w:rPr>
      </w:pPr>
      <w:r>
        <w:rPr>
          <w:lang w:eastAsia="zh-CN"/>
        </w:rPr>
        <w:t>plot(ilazega.net, vertex.label = lazega.coreness, layout = lay, main = "All k-cores", edge.arrow.size = 0.1)</w:t>
      </w:r>
    </w:p>
    <w:p w14:paraId="7CF60678" w14:textId="77777777" w:rsidR="00406707" w:rsidRDefault="00406707" w:rsidP="00406707">
      <w:pPr>
        <w:pStyle w:val="BodyText"/>
        <w:rPr>
          <w:lang w:eastAsia="zh-CN"/>
        </w:rPr>
      </w:pPr>
      <w:r>
        <w:rPr>
          <w:lang w:eastAsia="zh-CN"/>
        </w:rPr>
        <w:t>plot(ilazega.net_core1, vertex.label = lazega.coreness[which(lazega.coreness &gt;=1)], layout = lay[which(lazega.coreness &gt;=1),], main = "k-cores 1+", edge.arrow.size = 0.1)</w:t>
      </w:r>
    </w:p>
    <w:p w14:paraId="056325C1" w14:textId="77777777" w:rsidR="00406707" w:rsidRDefault="00406707" w:rsidP="00406707">
      <w:pPr>
        <w:pStyle w:val="BodyText"/>
        <w:rPr>
          <w:lang w:eastAsia="zh-CN"/>
        </w:rPr>
      </w:pPr>
      <w:r>
        <w:rPr>
          <w:lang w:eastAsia="zh-CN"/>
        </w:rPr>
        <w:t>plot(ilazega.net_core3, vertex.label = lazega.coreness[which(lazega.coreness &gt;=3)], layout = lay[which(lazega.coreness &gt;=3),], main = "k-cores 3+", edge.arrow.size = 0.1)</w:t>
      </w:r>
    </w:p>
    <w:p w14:paraId="47AC0FD7" w14:textId="77777777" w:rsidR="00406707" w:rsidRDefault="00406707" w:rsidP="00406707">
      <w:pPr>
        <w:pStyle w:val="BodyText"/>
        <w:rPr>
          <w:lang w:eastAsia="zh-CN"/>
        </w:rPr>
      </w:pPr>
      <w:r>
        <w:rPr>
          <w:lang w:eastAsia="zh-CN"/>
        </w:rPr>
        <w:t>plot(ilazega.net_core5, vertex.label = lazega.coreness[which(lazega.coreness &gt;=5)], layout = lay[which(lazega.coreness &gt;=5),], main = "k-cores 5+", edge.arrow.size = 0.1)</w:t>
      </w:r>
    </w:p>
    <w:p w14:paraId="2EE883D2" w14:textId="77777777" w:rsidR="00406707" w:rsidRDefault="00406707" w:rsidP="00406707">
      <w:pPr>
        <w:pStyle w:val="BodyText"/>
        <w:rPr>
          <w:lang w:eastAsia="zh-CN"/>
        </w:rPr>
      </w:pPr>
    </w:p>
    <w:p w14:paraId="2915EB87" w14:textId="77777777" w:rsidR="00406707" w:rsidRDefault="00406707" w:rsidP="00406707">
      <w:pPr>
        <w:pStyle w:val="BodyText"/>
        <w:rPr>
          <w:lang w:eastAsia="zh-CN"/>
        </w:rPr>
      </w:pPr>
    </w:p>
    <w:p w14:paraId="48F96485" w14:textId="77777777" w:rsidR="00406707" w:rsidRDefault="00406707" w:rsidP="00406707">
      <w:pPr>
        <w:pStyle w:val="BodyText"/>
        <w:rPr>
          <w:lang w:eastAsia="zh-CN"/>
        </w:rPr>
      </w:pPr>
      <w:r>
        <w:rPr>
          <w:lang w:eastAsia="zh-CN"/>
        </w:rPr>
        <w:t>###############################################################</w:t>
      </w:r>
    </w:p>
    <w:p w14:paraId="2292314A" w14:textId="77777777" w:rsidR="00406707" w:rsidRDefault="00406707" w:rsidP="00406707">
      <w:pPr>
        <w:pStyle w:val="BodyText"/>
        <w:rPr>
          <w:lang w:eastAsia="zh-CN"/>
        </w:rPr>
      </w:pPr>
      <w:r>
        <w:rPr>
          <w:lang w:eastAsia="zh-CN"/>
        </w:rPr>
        <w:t>## Question (f)</w:t>
      </w:r>
    </w:p>
    <w:p w14:paraId="5D7997BB" w14:textId="77777777" w:rsidR="00406707" w:rsidRDefault="00406707" w:rsidP="00406707">
      <w:pPr>
        <w:pStyle w:val="BodyText"/>
        <w:rPr>
          <w:lang w:eastAsia="zh-CN"/>
        </w:rPr>
      </w:pPr>
    </w:p>
    <w:p w14:paraId="1CBED573" w14:textId="77777777" w:rsidR="00406707" w:rsidRDefault="00406707" w:rsidP="00406707">
      <w:pPr>
        <w:pStyle w:val="BodyText"/>
        <w:rPr>
          <w:lang w:eastAsia="zh-CN"/>
        </w:rPr>
      </w:pPr>
      <w:r>
        <w:rPr>
          <w:lang w:eastAsia="zh-CN"/>
        </w:rPr>
        <w:t xml:space="preserve">mod_sex &lt;- modularity(ilazega.net, V(ilazega.net)$sex, weights = E(ilazega.net)$strength) </w:t>
      </w:r>
    </w:p>
    <w:p w14:paraId="600F618F" w14:textId="77777777" w:rsidR="00406707" w:rsidRDefault="00406707" w:rsidP="00406707">
      <w:pPr>
        <w:pStyle w:val="BodyText"/>
        <w:rPr>
          <w:lang w:eastAsia="zh-CN"/>
        </w:rPr>
      </w:pPr>
      <w:r>
        <w:rPr>
          <w:lang w:eastAsia="zh-CN"/>
        </w:rPr>
        <w:t xml:space="preserve">mod_office &lt;- modularity(ilazega.net, V(ilazega.net)$office, weights = E(ilazega.net)$strength) </w:t>
      </w:r>
    </w:p>
    <w:p w14:paraId="491EA169" w14:textId="77777777" w:rsidR="00406707" w:rsidRDefault="00406707" w:rsidP="00406707">
      <w:pPr>
        <w:pStyle w:val="BodyText"/>
        <w:rPr>
          <w:lang w:eastAsia="zh-CN"/>
        </w:rPr>
      </w:pPr>
      <w:r>
        <w:rPr>
          <w:lang w:eastAsia="zh-CN"/>
        </w:rPr>
        <w:t xml:space="preserve">mod_years &lt;- modularity(ilazega.net, V(ilazega.net)$years, weights = E(ilazega.net)$strength) </w:t>
      </w:r>
    </w:p>
    <w:p w14:paraId="372319A7" w14:textId="77777777" w:rsidR="00406707" w:rsidRDefault="00406707" w:rsidP="00406707">
      <w:pPr>
        <w:pStyle w:val="BodyText"/>
        <w:rPr>
          <w:lang w:eastAsia="zh-CN"/>
        </w:rPr>
      </w:pPr>
      <w:r>
        <w:rPr>
          <w:lang w:eastAsia="zh-CN"/>
        </w:rPr>
        <w:t xml:space="preserve">mod_age &lt;- modularity(ilazega.net, V(ilazega.net)$age, weights = E(ilazega.net)$strength) </w:t>
      </w:r>
    </w:p>
    <w:p w14:paraId="589BF3B5" w14:textId="77777777" w:rsidR="00406707" w:rsidRDefault="00406707" w:rsidP="00406707">
      <w:pPr>
        <w:pStyle w:val="BodyText"/>
        <w:rPr>
          <w:lang w:eastAsia="zh-CN"/>
        </w:rPr>
      </w:pPr>
      <w:r>
        <w:rPr>
          <w:lang w:eastAsia="zh-CN"/>
        </w:rPr>
        <w:t xml:space="preserve">mod_practice &lt;- modularity(ilazega.net, V(ilazega.net)$practice, weights = E(ilazega.net)$strength) </w:t>
      </w:r>
    </w:p>
    <w:p w14:paraId="71E15100" w14:textId="77777777" w:rsidR="00406707" w:rsidRDefault="00406707" w:rsidP="00406707">
      <w:pPr>
        <w:pStyle w:val="BodyText"/>
        <w:rPr>
          <w:lang w:eastAsia="zh-CN"/>
        </w:rPr>
      </w:pPr>
      <w:r>
        <w:rPr>
          <w:lang w:eastAsia="zh-CN"/>
        </w:rPr>
        <w:t xml:space="preserve">mod_school &lt;- modularity(ilazega.net, V(ilazega.net)$school, weights = E(ilazega.net)$strength) </w:t>
      </w:r>
    </w:p>
    <w:p w14:paraId="6BED5C91" w14:textId="77777777" w:rsidR="00406707" w:rsidRDefault="00406707" w:rsidP="00406707">
      <w:pPr>
        <w:pStyle w:val="BodyText"/>
        <w:rPr>
          <w:lang w:eastAsia="zh-CN"/>
        </w:rPr>
      </w:pPr>
    </w:p>
    <w:p w14:paraId="0C05125A" w14:textId="77777777" w:rsidR="00406707" w:rsidRDefault="00406707" w:rsidP="00406707">
      <w:pPr>
        <w:pStyle w:val="BodyText"/>
        <w:rPr>
          <w:lang w:eastAsia="zh-CN"/>
        </w:rPr>
      </w:pPr>
      <w:r>
        <w:rPr>
          <w:lang w:eastAsia="zh-CN"/>
        </w:rPr>
        <w:t xml:space="preserve">mod_table &lt;- matrix(c(mod_sex, mod_office, mod_years, mod_age, mod_practice,mod_school), </w:t>
      </w:r>
    </w:p>
    <w:p w14:paraId="399DBAEC" w14:textId="77777777" w:rsidR="00406707" w:rsidRDefault="00406707" w:rsidP="00406707">
      <w:pPr>
        <w:pStyle w:val="BodyText"/>
        <w:rPr>
          <w:lang w:eastAsia="zh-CN"/>
        </w:rPr>
      </w:pPr>
      <w:r>
        <w:rPr>
          <w:lang w:eastAsia="zh-CN"/>
        </w:rPr>
        <w:lastRenderedPageBreak/>
        <w:t xml:space="preserve">                    ncol = 6, byrow = T)</w:t>
      </w:r>
    </w:p>
    <w:p w14:paraId="7318BA5C" w14:textId="77777777" w:rsidR="00406707" w:rsidRDefault="00406707" w:rsidP="00406707">
      <w:pPr>
        <w:pStyle w:val="BodyText"/>
        <w:rPr>
          <w:lang w:eastAsia="zh-CN"/>
        </w:rPr>
      </w:pPr>
      <w:r>
        <w:rPr>
          <w:lang w:eastAsia="zh-CN"/>
        </w:rPr>
        <w:t>colnames(mod_table) &lt;- c("Sex", "Office", "Years", "Age", "Practice", "School")</w:t>
      </w:r>
    </w:p>
    <w:p w14:paraId="16B25855" w14:textId="77777777" w:rsidR="00406707" w:rsidRDefault="00406707" w:rsidP="00406707">
      <w:pPr>
        <w:pStyle w:val="BodyText"/>
        <w:rPr>
          <w:lang w:eastAsia="zh-CN"/>
        </w:rPr>
      </w:pPr>
      <w:r>
        <w:rPr>
          <w:lang w:eastAsia="zh-CN"/>
        </w:rPr>
        <w:t>rownames(mod_table) &lt;- "Modularity"</w:t>
      </w:r>
    </w:p>
    <w:p w14:paraId="52F36090" w14:textId="77777777" w:rsidR="00406707" w:rsidRDefault="00406707" w:rsidP="00406707">
      <w:pPr>
        <w:pStyle w:val="BodyText"/>
        <w:rPr>
          <w:lang w:eastAsia="zh-CN"/>
        </w:rPr>
      </w:pPr>
      <w:r>
        <w:rPr>
          <w:lang w:eastAsia="zh-CN"/>
        </w:rPr>
        <w:t>as.table(mod_table)</w:t>
      </w:r>
    </w:p>
    <w:p w14:paraId="5DCC4A2E" w14:textId="77777777" w:rsidR="00406707" w:rsidRDefault="00406707" w:rsidP="00406707">
      <w:pPr>
        <w:pStyle w:val="BodyText"/>
        <w:rPr>
          <w:lang w:eastAsia="zh-CN"/>
        </w:rPr>
      </w:pPr>
    </w:p>
    <w:p w14:paraId="0146A6B3" w14:textId="2CE54B9A" w:rsidR="00406707" w:rsidRDefault="00406707" w:rsidP="00406707">
      <w:pPr>
        <w:pStyle w:val="BodyText"/>
        <w:rPr>
          <w:rFonts w:hint="eastAsia"/>
          <w:lang w:eastAsia="zh-CN"/>
        </w:rPr>
      </w:pPr>
      <w:r>
        <w:rPr>
          <w:lang w:eastAsia="zh-CN"/>
        </w:rPr>
        <w:t>###############################</w:t>
      </w:r>
      <w:r>
        <w:rPr>
          <w:lang w:eastAsia="zh-CN"/>
        </w:rPr>
        <w:t>###############################</w:t>
      </w:r>
    </w:p>
    <w:p w14:paraId="0E75C84B" w14:textId="77777777" w:rsidR="00406707" w:rsidRDefault="00406707" w:rsidP="00406707">
      <w:pPr>
        <w:pStyle w:val="BodyText"/>
        <w:rPr>
          <w:lang w:eastAsia="zh-CN"/>
        </w:rPr>
      </w:pPr>
      <w:r>
        <w:rPr>
          <w:lang w:eastAsia="zh-CN"/>
        </w:rPr>
        <w:t>## Question (g)</w:t>
      </w:r>
    </w:p>
    <w:p w14:paraId="57919F9E" w14:textId="77777777" w:rsidR="00406707" w:rsidRDefault="00406707" w:rsidP="00406707">
      <w:pPr>
        <w:pStyle w:val="BodyText"/>
        <w:rPr>
          <w:lang w:eastAsia="zh-CN"/>
        </w:rPr>
      </w:pPr>
    </w:p>
    <w:p w14:paraId="08A5427C" w14:textId="77777777" w:rsidR="00406707" w:rsidRDefault="00406707" w:rsidP="00406707">
      <w:pPr>
        <w:pStyle w:val="BodyText"/>
        <w:rPr>
          <w:lang w:eastAsia="zh-CN"/>
        </w:rPr>
      </w:pPr>
      <w:r>
        <w:rPr>
          <w:lang w:eastAsia="zh-CN"/>
        </w:rPr>
        <w:t xml:space="preserve"># remove the isolates </w:t>
      </w:r>
    </w:p>
    <w:p w14:paraId="46F4552E" w14:textId="77777777" w:rsidR="00406707" w:rsidRDefault="00406707" w:rsidP="00406707">
      <w:pPr>
        <w:pStyle w:val="BodyText"/>
        <w:rPr>
          <w:lang w:eastAsia="zh-CN"/>
        </w:rPr>
      </w:pPr>
      <w:r>
        <w:rPr>
          <w:lang w:eastAsia="zh-CN"/>
        </w:rPr>
        <w:t>lazega.iso.net &lt;- lazega.net</w:t>
      </w:r>
    </w:p>
    <w:p w14:paraId="2674A027" w14:textId="77777777" w:rsidR="00406707" w:rsidRDefault="00406707" w:rsidP="00406707">
      <w:pPr>
        <w:pStyle w:val="BodyText"/>
        <w:rPr>
          <w:lang w:eastAsia="zh-CN"/>
        </w:rPr>
      </w:pPr>
      <w:r>
        <w:rPr>
          <w:lang w:eastAsia="zh-CN"/>
        </w:rPr>
        <w:t>delete.vertices(lazega.iso.net, isolates(lazega.iso.net))</w:t>
      </w:r>
    </w:p>
    <w:p w14:paraId="6330B4DC" w14:textId="77777777" w:rsidR="00406707" w:rsidRDefault="00406707" w:rsidP="00406707">
      <w:pPr>
        <w:pStyle w:val="BodyText"/>
        <w:rPr>
          <w:lang w:eastAsia="zh-CN"/>
        </w:rPr>
      </w:pPr>
      <w:r>
        <w:rPr>
          <w:lang w:eastAsia="zh-CN"/>
        </w:rPr>
        <w:t>lazega.iso &lt;- lazega.iso.net</w:t>
      </w:r>
    </w:p>
    <w:p w14:paraId="5E973AB4" w14:textId="77777777" w:rsidR="00406707" w:rsidRDefault="00406707" w:rsidP="00406707">
      <w:pPr>
        <w:pStyle w:val="BodyText"/>
        <w:rPr>
          <w:lang w:eastAsia="zh-CN"/>
        </w:rPr>
      </w:pPr>
      <w:r>
        <w:rPr>
          <w:lang w:eastAsia="zh-CN"/>
        </w:rPr>
        <w:t>plot(lazega.iso)</w:t>
      </w:r>
    </w:p>
    <w:p w14:paraId="6AB402F9" w14:textId="77777777" w:rsidR="00406707" w:rsidRDefault="00406707" w:rsidP="00406707">
      <w:pPr>
        <w:pStyle w:val="BodyText"/>
        <w:rPr>
          <w:lang w:eastAsia="zh-CN"/>
        </w:rPr>
      </w:pPr>
      <w:r>
        <w:rPr>
          <w:lang w:eastAsia="zh-CN"/>
        </w:rPr>
        <w:t>ilazega.iso &lt;- asIgraph(lazega.iso)</w:t>
      </w:r>
    </w:p>
    <w:p w14:paraId="16E306C4" w14:textId="77777777" w:rsidR="00406707" w:rsidRDefault="00406707" w:rsidP="00406707">
      <w:pPr>
        <w:pStyle w:val="BodyText"/>
        <w:rPr>
          <w:lang w:eastAsia="zh-CN"/>
        </w:rPr>
      </w:pPr>
    </w:p>
    <w:p w14:paraId="1E874DCB" w14:textId="77777777" w:rsidR="00406707" w:rsidRDefault="00406707" w:rsidP="00406707">
      <w:pPr>
        <w:pStyle w:val="BodyText"/>
        <w:rPr>
          <w:lang w:eastAsia="zh-CN"/>
        </w:rPr>
      </w:pPr>
      <w:r>
        <w:rPr>
          <w:lang w:eastAsia="zh-CN"/>
        </w:rPr>
        <w:t>lazega.cw &lt;- cluster_walktrap(ilazega.iso)</w:t>
      </w:r>
    </w:p>
    <w:p w14:paraId="47C02E40" w14:textId="77777777" w:rsidR="00406707" w:rsidRDefault="00406707" w:rsidP="00406707">
      <w:pPr>
        <w:pStyle w:val="BodyText"/>
        <w:rPr>
          <w:lang w:eastAsia="zh-CN"/>
        </w:rPr>
      </w:pPr>
      <w:r>
        <w:rPr>
          <w:lang w:eastAsia="zh-CN"/>
        </w:rPr>
        <w:t>class(lazega.cw)</w:t>
      </w:r>
    </w:p>
    <w:p w14:paraId="32BB2E5C" w14:textId="77777777" w:rsidR="00406707" w:rsidRDefault="00406707" w:rsidP="00406707">
      <w:pPr>
        <w:pStyle w:val="BodyText"/>
        <w:rPr>
          <w:lang w:eastAsia="zh-CN"/>
        </w:rPr>
      </w:pPr>
      <w:r>
        <w:rPr>
          <w:lang w:eastAsia="zh-CN"/>
        </w:rPr>
        <w:t>membership(lazega.cw)</w:t>
      </w:r>
    </w:p>
    <w:p w14:paraId="51EE427B" w14:textId="77777777" w:rsidR="00406707" w:rsidRDefault="00406707" w:rsidP="00406707">
      <w:pPr>
        <w:pStyle w:val="BodyText"/>
        <w:rPr>
          <w:lang w:eastAsia="zh-CN"/>
        </w:rPr>
      </w:pPr>
      <w:r>
        <w:rPr>
          <w:lang w:eastAsia="zh-CN"/>
        </w:rPr>
        <w:t>mod_cw &lt;- modularity(lazega.cw)</w:t>
      </w:r>
    </w:p>
    <w:p w14:paraId="3C795854" w14:textId="77777777" w:rsidR="00406707" w:rsidRDefault="00406707" w:rsidP="00406707">
      <w:pPr>
        <w:pStyle w:val="BodyText"/>
        <w:rPr>
          <w:lang w:eastAsia="zh-CN"/>
        </w:rPr>
      </w:pPr>
    </w:p>
    <w:p w14:paraId="163E5AB8" w14:textId="77777777" w:rsidR="00406707" w:rsidRDefault="00406707" w:rsidP="00406707">
      <w:pPr>
        <w:pStyle w:val="BodyText"/>
        <w:rPr>
          <w:lang w:eastAsia="zh-CN"/>
        </w:rPr>
      </w:pPr>
    </w:p>
    <w:p w14:paraId="712B1444" w14:textId="77777777" w:rsidR="00406707" w:rsidRDefault="00406707" w:rsidP="00406707">
      <w:pPr>
        <w:pStyle w:val="BodyText"/>
        <w:rPr>
          <w:lang w:eastAsia="zh-CN"/>
        </w:rPr>
      </w:pPr>
    </w:p>
    <w:p w14:paraId="1CB5633A" w14:textId="77777777" w:rsidR="00406707" w:rsidRDefault="00406707" w:rsidP="00406707">
      <w:pPr>
        <w:pStyle w:val="BodyText"/>
        <w:rPr>
          <w:lang w:eastAsia="zh-CN"/>
        </w:rPr>
      </w:pPr>
      <w:r>
        <w:rPr>
          <w:lang w:eastAsia="zh-CN"/>
        </w:rPr>
        <w:t xml:space="preserve">#using network with isolates </w:t>
      </w:r>
    </w:p>
    <w:p w14:paraId="75AC588C" w14:textId="77777777" w:rsidR="00406707" w:rsidRDefault="00406707" w:rsidP="00406707">
      <w:pPr>
        <w:pStyle w:val="BodyText"/>
        <w:rPr>
          <w:lang w:eastAsia="zh-CN"/>
        </w:rPr>
      </w:pPr>
      <w:r>
        <w:rPr>
          <w:lang w:eastAsia="zh-CN"/>
        </w:rPr>
        <w:t>lazega.edge &lt;- cluster_edge_betweenness(ilazega.net)</w:t>
      </w:r>
    </w:p>
    <w:p w14:paraId="6FCDE0B4" w14:textId="77777777" w:rsidR="00406707" w:rsidRDefault="00406707" w:rsidP="00406707">
      <w:pPr>
        <w:pStyle w:val="BodyText"/>
        <w:rPr>
          <w:lang w:eastAsia="zh-CN"/>
        </w:rPr>
      </w:pPr>
      <w:r>
        <w:rPr>
          <w:lang w:eastAsia="zh-CN"/>
        </w:rPr>
        <w:t>mod_edge &lt;- modularity(lazega.edge)</w:t>
      </w:r>
    </w:p>
    <w:p w14:paraId="48323E52" w14:textId="77777777" w:rsidR="00406707" w:rsidRDefault="00406707" w:rsidP="00406707">
      <w:pPr>
        <w:pStyle w:val="BodyText"/>
        <w:rPr>
          <w:lang w:eastAsia="zh-CN"/>
        </w:rPr>
      </w:pPr>
    </w:p>
    <w:p w14:paraId="4A8D9D0A" w14:textId="77777777" w:rsidR="00406707" w:rsidRDefault="00406707" w:rsidP="00406707">
      <w:pPr>
        <w:pStyle w:val="BodyText"/>
        <w:rPr>
          <w:lang w:eastAsia="zh-CN"/>
        </w:rPr>
      </w:pPr>
      <w:r>
        <w:rPr>
          <w:lang w:eastAsia="zh-CN"/>
        </w:rPr>
        <w:t>lazega.greedy &lt;- cluster_fast_greedy(ilazega.net)</w:t>
      </w:r>
    </w:p>
    <w:p w14:paraId="35CE6CE3" w14:textId="77777777" w:rsidR="00406707" w:rsidRDefault="00406707" w:rsidP="00406707">
      <w:pPr>
        <w:pStyle w:val="BodyText"/>
        <w:rPr>
          <w:lang w:eastAsia="zh-CN"/>
        </w:rPr>
      </w:pPr>
      <w:r>
        <w:rPr>
          <w:lang w:eastAsia="zh-CN"/>
        </w:rPr>
        <w:t>mod_greedy &lt;- modularity(lazega.greedy)</w:t>
      </w:r>
    </w:p>
    <w:p w14:paraId="4B341BA7" w14:textId="77777777" w:rsidR="00406707" w:rsidRDefault="00406707" w:rsidP="00406707">
      <w:pPr>
        <w:pStyle w:val="BodyText"/>
        <w:rPr>
          <w:lang w:eastAsia="zh-CN"/>
        </w:rPr>
      </w:pPr>
    </w:p>
    <w:p w14:paraId="2915B1AE" w14:textId="77777777" w:rsidR="00406707" w:rsidRDefault="00406707" w:rsidP="00406707">
      <w:pPr>
        <w:pStyle w:val="BodyText"/>
        <w:rPr>
          <w:lang w:eastAsia="zh-CN"/>
        </w:rPr>
      </w:pPr>
      <w:r>
        <w:rPr>
          <w:lang w:eastAsia="zh-CN"/>
        </w:rPr>
        <w:t>#plots</w:t>
      </w:r>
    </w:p>
    <w:p w14:paraId="404E3C26" w14:textId="77777777" w:rsidR="00406707" w:rsidRDefault="00406707" w:rsidP="00406707">
      <w:pPr>
        <w:pStyle w:val="BodyText"/>
        <w:rPr>
          <w:lang w:eastAsia="zh-CN"/>
        </w:rPr>
      </w:pPr>
      <w:r>
        <w:rPr>
          <w:lang w:eastAsia="zh-CN"/>
        </w:rPr>
        <w:t>par(mfrow=c(2,2), mar = c(2,0,2,0))</w:t>
      </w:r>
    </w:p>
    <w:p w14:paraId="146652C7" w14:textId="77777777" w:rsidR="00406707" w:rsidRDefault="00406707" w:rsidP="00406707">
      <w:pPr>
        <w:pStyle w:val="BodyText"/>
        <w:rPr>
          <w:lang w:eastAsia="zh-CN"/>
        </w:rPr>
      </w:pPr>
      <w:r>
        <w:rPr>
          <w:lang w:eastAsia="zh-CN"/>
        </w:rPr>
        <w:t>lay2 &lt;- layout.fruchterman.reingold(ilazega.iso)</w:t>
      </w:r>
    </w:p>
    <w:p w14:paraId="34824F05" w14:textId="77777777" w:rsidR="00406707" w:rsidRDefault="00406707" w:rsidP="00406707">
      <w:pPr>
        <w:pStyle w:val="BodyText"/>
        <w:rPr>
          <w:lang w:eastAsia="zh-CN"/>
        </w:rPr>
      </w:pPr>
      <w:r>
        <w:rPr>
          <w:lang w:eastAsia="zh-CN"/>
        </w:rPr>
        <w:t>lay3 &lt;- layout.fruchterman.reingold(ilazega.net)</w:t>
      </w:r>
    </w:p>
    <w:p w14:paraId="061E4B89" w14:textId="77777777" w:rsidR="00406707" w:rsidRDefault="00406707" w:rsidP="00406707">
      <w:pPr>
        <w:pStyle w:val="BodyText"/>
        <w:rPr>
          <w:lang w:eastAsia="zh-CN"/>
        </w:rPr>
      </w:pPr>
      <w:r>
        <w:rPr>
          <w:lang w:eastAsia="zh-CN"/>
        </w:rPr>
        <w:t>plot(lazega.cw, ilazega.iso, vertex.label = V(ilazega.iso)$office, layout = lay2, main = "Walktrap")</w:t>
      </w:r>
    </w:p>
    <w:p w14:paraId="53447CA4" w14:textId="77777777" w:rsidR="00406707" w:rsidRDefault="00406707" w:rsidP="00406707">
      <w:pPr>
        <w:pStyle w:val="BodyText"/>
        <w:rPr>
          <w:lang w:eastAsia="zh-CN"/>
        </w:rPr>
      </w:pPr>
      <w:r>
        <w:rPr>
          <w:lang w:eastAsia="zh-CN"/>
        </w:rPr>
        <w:t>plot(lazega.edge, ilazega.net, vertex.label = V(ilazega.net)$office, layout = lay3, main = "Edge betweenness")</w:t>
      </w:r>
    </w:p>
    <w:p w14:paraId="056E906D" w14:textId="77777777" w:rsidR="00406707" w:rsidRDefault="00406707" w:rsidP="00406707">
      <w:pPr>
        <w:pStyle w:val="BodyText"/>
        <w:rPr>
          <w:lang w:eastAsia="zh-CN"/>
        </w:rPr>
      </w:pPr>
      <w:r>
        <w:rPr>
          <w:lang w:eastAsia="zh-CN"/>
        </w:rPr>
        <w:t>plot(lazega.greedy, ilazega.net, vertex.label = V(ilazega.net)$office, layout = lay3, main = "Fastgreedy")</w:t>
      </w:r>
    </w:p>
    <w:p w14:paraId="7DA747D6" w14:textId="77777777" w:rsidR="00406707" w:rsidRDefault="00406707" w:rsidP="00406707">
      <w:pPr>
        <w:pStyle w:val="BodyText"/>
        <w:rPr>
          <w:lang w:eastAsia="zh-CN"/>
        </w:rPr>
      </w:pPr>
    </w:p>
    <w:p w14:paraId="157BDD52" w14:textId="77777777" w:rsidR="00406707" w:rsidRDefault="00406707" w:rsidP="00406707">
      <w:pPr>
        <w:pStyle w:val="BodyText"/>
        <w:rPr>
          <w:lang w:eastAsia="zh-CN"/>
        </w:rPr>
      </w:pPr>
      <w:r>
        <w:rPr>
          <w:lang w:eastAsia="zh-CN"/>
        </w:rPr>
        <w:t>mod_table_argo &lt;- matrix(c(mod_cw, mod_edge, mod_greedy), ncol = 3, byrow = T)</w:t>
      </w:r>
    </w:p>
    <w:p w14:paraId="4BE660F0" w14:textId="77777777" w:rsidR="00406707" w:rsidRDefault="00406707" w:rsidP="00406707">
      <w:pPr>
        <w:pStyle w:val="BodyText"/>
        <w:rPr>
          <w:lang w:eastAsia="zh-CN"/>
        </w:rPr>
      </w:pPr>
      <w:r>
        <w:rPr>
          <w:lang w:eastAsia="zh-CN"/>
        </w:rPr>
        <w:t>colnames(mod_table_argo) &lt;- c("Walktrap", "Edge Betweenness", "Fastgreedy")</w:t>
      </w:r>
    </w:p>
    <w:p w14:paraId="6021C255" w14:textId="77777777" w:rsidR="00406707" w:rsidRDefault="00406707" w:rsidP="00406707">
      <w:pPr>
        <w:pStyle w:val="BodyText"/>
        <w:rPr>
          <w:lang w:eastAsia="zh-CN"/>
        </w:rPr>
      </w:pPr>
      <w:r>
        <w:rPr>
          <w:lang w:eastAsia="zh-CN"/>
        </w:rPr>
        <w:t>rownames(mod_table_argo) &lt;- "Modularity"</w:t>
      </w:r>
    </w:p>
    <w:p w14:paraId="0A292D58" w14:textId="77777777" w:rsidR="00406707" w:rsidRDefault="00406707" w:rsidP="00406707">
      <w:pPr>
        <w:pStyle w:val="BodyText"/>
        <w:rPr>
          <w:lang w:eastAsia="zh-CN"/>
        </w:rPr>
      </w:pPr>
      <w:r>
        <w:rPr>
          <w:lang w:eastAsia="zh-CN"/>
        </w:rPr>
        <w:t>as.table(mod_table_argo)</w:t>
      </w:r>
    </w:p>
    <w:p w14:paraId="68BD431C" w14:textId="77777777" w:rsidR="00406707" w:rsidRDefault="00406707" w:rsidP="00406707">
      <w:pPr>
        <w:pStyle w:val="BodyText"/>
        <w:rPr>
          <w:lang w:eastAsia="zh-CN"/>
        </w:rPr>
      </w:pPr>
    </w:p>
    <w:p w14:paraId="0B4F65B0" w14:textId="77777777" w:rsidR="00406707" w:rsidRDefault="00406707" w:rsidP="00406707">
      <w:pPr>
        <w:pStyle w:val="BodyText"/>
        <w:rPr>
          <w:rFonts w:hint="eastAsia"/>
          <w:lang w:eastAsia="zh-CN"/>
        </w:rPr>
      </w:pPr>
    </w:p>
    <w:p w14:paraId="7FFCC516" w14:textId="77777777" w:rsidR="00406707" w:rsidRDefault="00406707" w:rsidP="00406707">
      <w:pPr>
        <w:pStyle w:val="BodyText"/>
        <w:rPr>
          <w:lang w:eastAsia="zh-CN"/>
        </w:rPr>
      </w:pPr>
    </w:p>
    <w:p w14:paraId="4D16F6A0" w14:textId="6DDCBF30" w:rsidR="00406707" w:rsidRPr="00406707" w:rsidRDefault="00406707" w:rsidP="00406707">
      <w:pPr>
        <w:pStyle w:val="BodyText"/>
        <w:rPr>
          <w:rFonts w:hint="eastAsia"/>
          <w:lang w:eastAsia="zh-CN"/>
        </w:rPr>
      </w:pPr>
      <w:r>
        <w:rPr>
          <w:lang w:eastAsia="zh-CN"/>
        </w:rPr>
        <w:t>##############################################################</w:t>
      </w:r>
    </w:p>
    <w:sectPr w:rsidR="00406707" w:rsidRPr="004067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09BC70" w14:textId="77777777" w:rsidR="00E76871" w:rsidRDefault="00E76871">
      <w:pPr>
        <w:spacing w:after="0"/>
      </w:pPr>
      <w:r>
        <w:separator/>
      </w:r>
    </w:p>
  </w:endnote>
  <w:endnote w:type="continuationSeparator" w:id="0">
    <w:p w14:paraId="27D98F3F" w14:textId="77777777" w:rsidR="00E76871" w:rsidRDefault="00E768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lbertus Medium">
    <w:panose1 w:val="00000000000000000000"/>
    <w:charset w:val="00"/>
    <w:family w:val="swiss"/>
    <w:notTrueType/>
    <w:pitch w:val="variable"/>
    <w:sig w:usb0="00000003" w:usb1="00000000" w:usb2="00000000" w:usb3="00000000" w:csb0="00000001" w:csb1="00000000"/>
  </w:font>
  <w:font w:name="SimSun">
    <w:panose1 w:val="02010600030101010101"/>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ED87AB" w14:textId="77777777" w:rsidR="00E76871" w:rsidRDefault="00E76871">
      <w:r>
        <w:separator/>
      </w:r>
    </w:p>
  </w:footnote>
  <w:footnote w:type="continuationSeparator" w:id="0">
    <w:p w14:paraId="2BA8CF79" w14:textId="77777777" w:rsidR="00E76871" w:rsidRDefault="00E7687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D4EAB7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3E92EE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462C48B7"/>
    <w:multiLevelType w:val="hybridMultilevel"/>
    <w:tmpl w:val="CEE0EEF4"/>
    <w:lvl w:ilvl="0" w:tplc="F7A29982">
      <w:start w:val="1"/>
      <w:numFmt w:val="bullet"/>
      <w:lvlText w:val="-"/>
      <w:lvlJc w:val="left"/>
      <w:pPr>
        <w:ind w:left="364" w:hanging="360"/>
      </w:pPr>
      <w:rPr>
        <w:rFonts w:ascii="Courier New" w:hAnsi="Courier New" w:hint="default"/>
        <w:i w:val="0"/>
        <w:color w:val="auto"/>
      </w:rPr>
    </w:lvl>
    <w:lvl w:ilvl="1" w:tplc="04090019" w:tentative="1">
      <w:start w:val="1"/>
      <w:numFmt w:val="lowerLetter"/>
      <w:lvlText w:val="%2."/>
      <w:lvlJc w:val="left"/>
      <w:pPr>
        <w:ind w:left="1084" w:hanging="360"/>
      </w:pPr>
    </w:lvl>
    <w:lvl w:ilvl="2" w:tplc="0409001B" w:tentative="1">
      <w:start w:val="1"/>
      <w:numFmt w:val="lowerRoman"/>
      <w:lvlText w:val="%3."/>
      <w:lvlJc w:val="right"/>
      <w:pPr>
        <w:ind w:left="1804" w:hanging="180"/>
      </w:pPr>
    </w:lvl>
    <w:lvl w:ilvl="3" w:tplc="0409000F" w:tentative="1">
      <w:start w:val="1"/>
      <w:numFmt w:val="decimal"/>
      <w:lvlText w:val="%4."/>
      <w:lvlJc w:val="left"/>
      <w:pPr>
        <w:ind w:left="2524" w:hanging="360"/>
      </w:pPr>
    </w:lvl>
    <w:lvl w:ilvl="4" w:tplc="04090019" w:tentative="1">
      <w:start w:val="1"/>
      <w:numFmt w:val="lowerLetter"/>
      <w:lvlText w:val="%5."/>
      <w:lvlJc w:val="left"/>
      <w:pPr>
        <w:ind w:left="3244" w:hanging="360"/>
      </w:pPr>
    </w:lvl>
    <w:lvl w:ilvl="5" w:tplc="0409001B" w:tentative="1">
      <w:start w:val="1"/>
      <w:numFmt w:val="lowerRoman"/>
      <w:lvlText w:val="%6."/>
      <w:lvlJc w:val="right"/>
      <w:pPr>
        <w:ind w:left="3964" w:hanging="180"/>
      </w:pPr>
    </w:lvl>
    <w:lvl w:ilvl="6" w:tplc="0409000F" w:tentative="1">
      <w:start w:val="1"/>
      <w:numFmt w:val="decimal"/>
      <w:lvlText w:val="%7."/>
      <w:lvlJc w:val="left"/>
      <w:pPr>
        <w:ind w:left="4684" w:hanging="360"/>
      </w:pPr>
    </w:lvl>
    <w:lvl w:ilvl="7" w:tplc="04090019" w:tentative="1">
      <w:start w:val="1"/>
      <w:numFmt w:val="lowerLetter"/>
      <w:lvlText w:val="%8."/>
      <w:lvlJc w:val="left"/>
      <w:pPr>
        <w:ind w:left="5404" w:hanging="360"/>
      </w:pPr>
    </w:lvl>
    <w:lvl w:ilvl="8" w:tplc="0409001B" w:tentative="1">
      <w:start w:val="1"/>
      <w:numFmt w:val="lowerRoman"/>
      <w:lvlText w:val="%9."/>
      <w:lvlJc w:val="right"/>
      <w:pPr>
        <w:ind w:left="6124"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75637"/>
    <w:rsid w:val="00307FC9"/>
    <w:rsid w:val="00320BCB"/>
    <w:rsid w:val="003D3FA8"/>
    <w:rsid w:val="00406707"/>
    <w:rsid w:val="00440B43"/>
    <w:rsid w:val="004E29B3"/>
    <w:rsid w:val="00590D07"/>
    <w:rsid w:val="00784D58"/>
    <w:rsid w:val="007E0D77"/>
    <w:rsid w:val="008D6863"/>
    <w:rsid w:val="009C4C22"/>
    <w:rsid w:val="00B86B75"/>
    <w:rsid w:val="00BC48D5"/>
    <w:rsid w:val="00C36279"/>
    <w:rsid w:val="00E315A3"/>
    <w:rsid w:val="00E76871"/>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2889A33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E0D77"/>
    <w:pPr>
      <w:spacing w:after="160" w:line="259" w:lineRule="auto"/>
      <w:ind w:left="720"/>
      <w:contextualSpacing/>
    </w:pPr>
    <w:rPr>
      <w:rFonts w:eastAsiaTheme="minorHAnsi"/>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hyperlink" Target="http://www.sps.ed.ac.uk/gradschool/current_students/taught_msc_students/pg_marking_scheme" TargetMode="External"/><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2870</Words>
  <Characters>16359</Characters>
  <Application>Microsoft Macintosh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SNA_prac6</vt:lpstr>
    </vt:vector>
  </TitlesOfParts>
  <LinksUpToDate>false</LinksUpToDate>
  <CharactersWithSpaces>19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_prac6</dc:title>
  <dc:creator>Yidi Yan</dc:creator>
  <cp:keywords/>
  <cp:lastModifiedBy>Yan Yidi</cp:lastModifiedBy>
  <cp:revision>5</cp:revision>
  <dcterms:created xsi:type="dcterms:W3CDTF">2020-03-07T00:57:00Z</dcterms:created>
  <dcterms:modified xsi:type="dcterms:W3CDTF">2020-03-10T10:54:00Z</dcterms:modified>
</cp:coreProperties>
</file>